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8C07A" w14:textId="33D9A379" w:rsidR="00D629A8" w:rsidRDefault="00D629A8" w:rsidP="00D629A8">
      <w:pPr>
        <w:jc w:val="center"/>
        <w:rPr>
          <w:rFonts w:cs="Times New Roman"/>
          <w:b/>
          <w:bCs/>
          <w:szCs w:val="24"/>
          <w:lang w:val="en-ZA"/>
        </w:rPr>
      </w:pPr>
      <w:r>
        <w:rPr>
          <w:rFonts w:cs="Times New Roman"/>
          <w:b/>
          <w:bCs/>
          <w:szCs w:val="24"/>
          <w:lang w:val="en-ZA"/>
        </w:rPr>
        <w:t>Supplementary information: A low-cost, IoT enabled platform for automated chemical synthesis</w:t>
      </w:r>
    </w:p>
    <w:p w14:paraId="559CF318" w14:textId="77777777" w:rsidR="00D629A8" w:rsidRDefault="00D629A8" w:rsidP="00D629A8">
      <w:pPr>
        <w:jc w:val="center"/>
        <w:rPr>
          <w:rFonts w:cs="Times New Roman"/>
          <w:szCs w:val="24"/>
          <w:vertAlign w:val="superscript"/>
        </w:rPr>
      </w:pPr>
      <w:r>
        <w:rPr>
          <w:rFonts w:cs="Times New Roman"/>
          <w:szCs w:val="24"/>
        </w:rPr>
        <w:t xml:space="preserve">Matthew </w:t>
      </w:r>
      <w:proofErr w:type="spellStart"/>
      <w:r>
        <w:rPr>
          <w:rFonts w:cs="Times New Roman"/>
          <w:szCs w:val="24"/>
        </w:rPr>
        <w:t>Nel</w:t>
      </w:r>
      <w:r>
        <w:rPr>
          <w:rFonts w:cs="Times New Roman"/>
          <w:szCs w:val="24"/>
          <w:vertAlign w:val="superscript"/>
        </w:rPr>
        <w:t>a</w:t>
      </w:r>
      <w:proofErr w:type="spellEnd"/>
      <w:r>
        <w:rPr>
          <w:rFonts w:cs="Times New Roman"/>
          <w:szCs w:val="24"/>
        </w:rPr>
        <w:t xml:space="preserve">, Reinout </w:t>
      </w:r>
      <w:proofErr w:type="spellStart"/>
      <w:r>
        <w:rPr>
          <w:rFonts w:cs="Times New Roman"/>
          <w:szCs w:val="24"/>
        </w:rPr>
        <w:t>Meijboom</w:t>
      </w:r>
      <w:r>
        <w:rPr>
          <w:rFonts w:cs="Times New Roman"/>
          <w:szCs w:val="24"/>
          <w:vertAlign w:val="superscript"/>
        </w:rPr>
        <w:t>b</w:t>
      </w:r>
      <w:proofErr w:type="spellEnd"/>
      <w:r>
        <w:rPr>
          <w:rFonts w:cs="Times New Roman"/>
          <w:szCs w:val="24"/>
        </w:rPr>
        <w:t xml:space="preserve">, and Andre L. </w:t>
      </w:r>
      <w:proofErr w:type="spellStart"/>
      <w:r>
        <w:rPr>
          <w:rFonts w:cs="Times New Roman"/>
          <w:szCs w:val="24"/>
        </w:rPr>
        <w:t>Nel</w:t>
      </w:r>
      <w:r>
        <w:rPr>
          <w:rFonts w:cs="Times New Roman"/>
          <w:szCs w:val="24"/>
          <w:vertAlign w:val="superscript"/>
        </w:rPr>
        <w:t>a</w:t>
      </w:r>
      <w:proofErr w:type="spellEnd"/>
    </w:p>
    <w:p w14:paraId="0126B358" w14:textId="77777777" w:rsidR="00D629A8" w:rsidRDefault="00D629A8" w:rsidP="00D629A8">
      <w:pPr>
        <w:jc w:val="center"/>
        <w:rPr>
          <w:rFonts w:cs="Times New Roman"/>
          <w:szCs w:val="24"/>
          <w:vertAlign w:val="superscript"/>
        </w:rPr>
      </w:pPr>
    </w:p>
    <w:p w14:paraId="44BADF5B" w14:textId="77777777" w:rsidR="00D629A8" w:rsidRPr="00A10ED7" w:rsidRDefault="00D629A8" w:rsidP="00D629A8">
      <w:pPr>
        <w:spacing w:line="360" w:lineRule="auto"/>
        <w:jc w:val="center"/>
        <w:rPr>
          <w:rFonts w:cs="Times New Roman"/>
          <w:i/>
          <w:color w:val="000000" w:themeColor="text1"/>
        </w:rPr>
      </w:pPr>
      <w:proofErr w:type="spellStart"/>
      <w:r w:rsidRPr="00A10ED7">
        <w:rPr>
          <w:rFonts w:cs="Times New Roman"/>
          <w:i/>
          <w:color w:val="000000" w:themeColor="text1"/>
          <w:vertAlign w:val="superscript"/>
        </w:rPr>
        <w:t>a</w:t>
      </w:r>
      <w:r w:rsidRPr="00A10ED7">
        <w:rPr>
          <w:rFonts w:cs="Times New Roman"/>
          <w:i/>
          <w:color w:val="000000" w:themeColor="text1"/>
        </w:rPr>
        <w:t>Department</w:t>
      </w:r>
      <w:proofErr w:type="spellEnd"/>
      <w:r w:rsidRPr="00A10ED7">
        <w:rPr>
          <w:rFonts w:cs="Times New Roman"/>
          <w:i/>
          <w:color w:val="000000" w:themeColor="text1"/>
        </w:rPr>
        <w:t xml:space="preserve"> of Mechanical Engineering, University of Johannesburg, PO Box 524, Auckland Park 2006, Johannesburg, South Africa.</w:t>
      </w:r>
    </w:p>
    <w:p w14:paraId="50177C3A" w14:textId="77777777" w:rsidR="00D629A8" w:rsidRPr="00A10ED7" w:rsidRDefault="00D629A8" w:rsidP="00D629A8">
      <w:pPr>
        <w:spacing w:line="360" w:lineRule="auto"/>
        <w:jc w:val="center"/>
        <w:rPr>
          <w:rFonts w:cs="Times New Roman"/>
          <w:i/>
          <w:color w:val="000000" w:themeColor="text1"/>
        </w:rPr>
      </w:pPr>
      <w:proofErr w:type="spellStart"/>
      <w:r w:rsidRPr="00A10ED7">
        <w:rPr>
          <w:rFonts w:cs="Times New Roman"/>
          <w:i/>
          <w:color w:val="000000" w:themeColor="text1"/>
          <w:vertAlign w:val="superscript"/>
        </w:rPr>
        <w:t>b</w:t>
      </w:r>
      <w:r w:rsidRPr="00A10ED7">
        <w:rPr>
          <w:rFonts w:cs="Times New Roman"/>
          <w:i/>
          <w:color w:val="000000" w:themeColor="text1"/>
        </w:rPr>
        <w:t>Department</w:t>
      </w:r>
      <w:proofErr w:type="spellEnd"/>
      <w:r w:rsidRPr="00A10ED7">
        <w:rPr>
          <w:rFonts w:cs="Times New Roman"/>
          <w:i/>
          <w:color w:val="000000" w:themeColor="text1"/>
        </w:rPr>
        <w:t xml:space="preserve"> of Chemical Sciences, University of Johannesburg, PO Box 524, Auckland Park 2006, Johannesburg, South Africa. Tel.: </w:t>
      </w:r>
      <w:r w:rsidRPr="00A10ED7">
        <w:rPr>
          <w:rFonts w:cs="Times New Roman"/>
          <w:i/>
        </w:rPr>
        <w:t>+27 11 559 2367</w:t>
      </w:r>
      <w:r w:rsidRPr="00A10ED7">
        <w:rPr>
          <w:rFonts w:cs="Times New Roman"/>
          <w:i/>
          <w:color w:val="000000" w:themeColor="text1"/>
        </w:rPr>
        <w:t>; Fax.:</w:t>
      </w:r>
      <w:r w:rsidRPr="00A10ED7">
        <w:rPr>
          <w:rFonts w:cs="Times New Roman"/>
        </w:rPr>
        <w:t xml:space="preserve"> </w:t>
      </w:r>
      <w:r w:rsidRPr="00A10ED7">
        <w:rPr>
          <w:rFonts w:cs="Times New Roman"/>
          <w:i/>
        </w:rPr>
        <w:t>+27 11 559 2819</w:t>
      </w:r>
      <w:r w:rsidRPr="00A10ED7">
        <w:rPr>
          <w:rFonts w:cs="Times New Roman"/>
          <w:i/>
          <w:color w:val="000000" w:themeColor="text1"/>
        </w:rPr>
        <w:t xml:space="preserve">. E-mail: </w:t>
      </w:r>
      <w:hyperlink r:id="rId8" w:history="1">
        <w:r w:rsidRPr="002E0C36">
          <w:rPr>
            <w:rStyle w:val="Hyperlink"/>
            <w:rFonts w:cs="Times New Roman"/>
            <w:i/>
          </w:rPr>
          <w:t>andren@uj.ac.za</w:t>
        </w:r>
      </w:hyperlink>
      <w:r>
        <w:rPr>
          <w:rFonts w:cs="Times New Roman"/>
          <w:i/>
        </w:rPr>
        <w:t xml:space="preserve"> </w:t>
      </w:r>
      <w:r w:rsidRPr="00A10ED7">
        <w:rPr>
          <w:rFonts w:cs="Times New Roman"/>
          <w:i/>
          <w:color w:val="000000" w:themeColor="text1"/>
        </w:rPr>
        <w:t xml:space="preserve"> </w:t>
      </w:r>
    </w:p>
    <w:p w14:paraId="250C276E" w14:textId="1C7AB4A6" w:rsidR="00D629A8" w:rsidRDefault="00D629A8"/>
    <w:p w14:paraId="2A711634" w14:textId="0B43BBE0" w:rsidR="009D676D" w:rsidRDefault="00D629A8">
      <w:pPr>
        <w:jc w:val="left"/>
      </w:pPr>
      <w:r>
        <w:br w:type="page"/>
      </w:r>
    </w:p>
    <w:sdt>
      <w:sdtPr>
        <w:id w:val="-588305561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  <w:lang w:val="en-GB"/>
        </w:rPr>
      </w:sdtEndPr>
      <w:sdtContent>
        <w:p w14:paraId="1DF032EA" w14:textId="0BD110A5" w:rsidR="009D676D" w:rsidRDefault="009D676D">
          <w:pPr>
            <w:pStyle w:val="TOCHeading"/>
          </w:pPr>
          <w:r>
            <w:t>Contents</w:t>
          </w:r>
        </w:p>
        <w:p w14:paraId="64E14BC4" w14:textId="75C5379C" w:rsidR="009D676D" w:rsidRDefault="009D676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038877" w:history="1">
            <w:r w:rsidRPr="00E55FF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UJ_FB Desig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48F92" w14:textId="1E5197E6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78" w:history="1">
            <w:r w:rsidRPr="00E55FF2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Bill of mate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4A70F" w14:textId="4C409160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79" w:history="1">
            <w:r w:rsidRPr="00E55FF2">
              <w:rPr>
                <w:rStyle w:val="Hyperlink"/>
                <w:noProof/>
              </w:rPr>
              <w:t>1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RAMPS Wiring and voltage comparator circu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9CE2E" w14:textId="6942A7F3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0" w:history="1">
            <w:r w:rsidRPr="00E55FF2">
              <w:rPr>
                <w:rStyle w:val="Hyperlink"/>
                <w:noProof/>
              </w:rPr>
              <w:t>1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Assembly draw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78B7C" w14:textId="5C9BDD8F" w:rsidR="009D676D" w:rsidRDefault="009D676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1" w:history="1">
            <w:r w:rsidRPr="00E55FF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Aspirin synth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EE68A" w14:textId="7CE31760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2" w:history="1">
            <w:r w:rsidRPr="00E55FF2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Materials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F3BD0" w14:textId="61717F7E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3" w:history="1">
            <w:r w:rsidRPr="00E55FF2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Aspirin synthesis X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661D2" w14:textId="2EAD395B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4" w:history="1">
            <w:r w:rsidRPr="00E55FF2">
              <w:rPr>
                <w:rStyle w:val="Hyperlink"/>
                <w:noProof/>
              </w:rPr>
              <w:t>2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Aspirin react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3852A" w14:textId="0C2CEAC9" w:rsidR="009D676D" w:rsidRDefault="009D676D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5" w:history="1">
            <w:r w:rsidRPr="00E55FF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Collaborative azo dye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867DD" w14:textId="650CCFAE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6" w:history="1">
            <w:r w:rsidRPr="00E55FF2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Materials an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54753" w14:textId="42E9BD4E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7" w:history="1">
            <w:r w:rsidRPr="00E55FF2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Collaborative azo dye search X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E2447" w14:textId="6FC97E4A" w:rsidR="009D676D" w:rsidRDefault="009D676D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0038888" w:history="1">
            <w:r w:rsidRPr="00E55FF2">
              <w:rPr>
                <w:rStyle w:val="Hyperlink"/>
                <w:noProof/>
              </w:rPr>
              <w:t>3.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E55FF2">
              <w:rPr>
                <w:rStyle w:val="Hyperlink"/>
                <w:noProof/>
              </w:rPr>
              <w:t>Collaborative azo search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38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DDF3BB" w14:textId="1FFEC4D0" w:rsidR="009D676D" w:rsidRDefault="009D676D">
          <w:r>
            <w:rPr>
              <w:b/>
              <w:bCs/>
              <w:noProof/>
            </w:rPr>
            <w:fldChar w:fldCharType="end"/>
          </w:r>
        </w:p>
      </w:sdtContent>
    </w:sdt>
    <w:p w14:paraId="550DBE20" w14:textId="77777777" w:rsidR="00D629A8" w:rsidRDefault="00D629A8">
      <w:pPr>
        <w:jc w:val="left"/>
      </w:pPr>
    </w:p>
    <w:p w14:paraId="61B3F49F" w14:textId="77777777" w:rsidR="00D629A8" w:rsidRDefault="00D629A8">
      <w:pPr>
        <w:jc w:val="left"/>
        <w:sectPr w:rsidR="00D629A8" w:rsidSect="00F6046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C5476F8" w14:textId="0FF717E2" w:rsidR="00D629A8" w:rsidRDefault="00A536AD" w:rsidP="00901B2D">
      <w:pPr>
        <w:pStyle w:val="Heading1"/>
        <w:numPr>
          <w:ilvl w:val="0"/>
          <w:numId w:val="9"/>
        </w:numPr>
      </w:pPr>
      <w:bookmarkStart w:id="0" w:name="_Toc90038877"/>
      <w:r>
        <w:lastRenderedPageBreak/>
        <w:t>UJ_FB Design information</w:t>
      </w:r>
      <w:bookmarkEnd w:id="0"/>
    </w:p>
    <w:p w14:paraId="0631A389" w14:textId="395B71CC" w:rsidR="00A536AD" w:rsidRPr="00A536AD" w:rsidRDefault="00A536AD" w:rsidP="00A536AD">
      <w:pPr>
        <w:pStyle w:val="Heading2"/>
        <w:numPr>
          <w:ilvl w:val="1"/>
          <w:numId w:val="9"/>
        </w:numPr>
      </w:pPr>
      <w:bookmarkStart w:id="1" w:name="_Toc90038878"/>
      <w:r>
        <w:t>Bill of materials</w:t>
      </w:r>
      <w:bookmarkEnd w:id="1"/>
    </w:p>
    <w:tbl>
      <w:tblPr>
        <w:tblW w:w="12070" w:type="dxa"/>
        <w:tblLook w:val="04A0" w:firstRow="1" w:lastRow="0" w:firstColumn="1" w:lastColumn="0" w:noHBand="0" w:noVBand="1"/>
      </w:tblPr>
      <w:tblGrid>
        <w:gridCol w:w="1051"/>
        <w:gridCol w:w="580"/>
        <w:gridCol w:w="1575"/>
        <w:gridCol w:w="992"/>
        <w:gridCol w:w="1069"/>
        <w:gridCol w:w="1325"/>
        <w:gridCol w:w="7356"/>
      </w:tblGrid>
      <w:tr w:rsidR="00A536AD" w:rsidRPr="00D5556B" w14:paraId="7F2BCBBB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D41F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ill of materials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949D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1DEF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4B11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A414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81C8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B8D6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415ACDD0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3B62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art number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BB5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QTY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2521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escription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2E9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ice (</w:t>
            </w:r>
            <w:proofErr w:type="spellStart"/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a</w:t>
            </w:r>
            <w:proofErr w:type="spellEnd"/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)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D63A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 Price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5BC7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upplier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CDCA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Product link</w:t>
            </w:r>
          </w:p>
        </w:tc>
      </w:tr>
      <w:tr w:rsidR="00A536AD" w:rsidRPr="00D5556B" w14:paraId="716977CB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66CC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obot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8857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5A27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58BF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73E1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5335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AC1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4FF9B1D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5A29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B-0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BD18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1EAF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Arduino MEGA 2560 microcontroller boar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F745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9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F4EC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99.95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DF6F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8574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9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909</w:t>
              </w:r>
            </w:hyperlink>
          </w:p>
        </w:tc>
      </w:tr>
      <w:tr w:rsidR="00A536AD" w:rsidRPr="00D5556B" w14:paraId="39867A3D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9280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B-0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607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BF56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AMPS 1.4 3D printing expansion boar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306A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9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2128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99.95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D75D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DDCA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0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967</w:t>
              </w:r>
            </w:hyperlink>
          </w:p>
        </w:tc>
      </w:tr>
      <w:tr w:rsidR="00A536AD" w:rsidRPr="00D5556B" w14:paraId="7985B712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C36E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B-03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2ECF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ACB9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DRV8825 stepper driver with heat sink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B78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9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E33F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99.8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CC78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03BD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1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113</w:t>
              </w:r>
            </w:hyperlink>
          </w:p>
        </w:tc>
      </w:tr>
      <w:tr w:rsidR="00A536AD" w:rsidRPr="00D5556B" w14:paraId="2A5A29FD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D1E4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B-04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7E6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E677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Teflon tubing 1/8 in' OD, 1/16 in' ID, 50 ft length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37070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 652.6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D1B0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 652.65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1D68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Analytical Sales &amp; Service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082E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2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analytical-sales.com/product/teflon-tubing-1-8-od-x-1-16-id-x-50/</w:t>
              </w:r>
            </w:hyperlink>
          </w:p>
        </w:tc>
      </w:tr>
      <w:tr w:rsidR="00A536AD" w:rsidRPr="00D5556B" w14:paraId="6FF7B5C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99B7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B-05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ED64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094F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aspberry Pi 4 Model B 2GB Ki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0137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 169.5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76B2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 169.5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5EC5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PiShop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7A7A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3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pishop.co.za/store/raspberry-pi_0/raspberry-pi4-model-b-2gb-blackgrey-official-case-essentials-kit-boxed-white-power-supply</w:t>
              </w:r>
            </w:hyperlink>
          </w:p>
        </w:tc>
      </w:tr>
      <w:tr w:rsidR="00A536AD" w:rsidRPr="00D5556B" w14:paraId="676FE43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5030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RB-06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23A3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90814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aspberry Pi Camera Board V2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BB80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99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232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99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1B95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PiShop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FB8C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4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pishop.co.za/store/raspberry-pi-camera-board-v2-8mp1080p?keyword=camera&amp;category_id=0</w:t>
              </w:r>
            </w:hyperlink>
          </w:p>
        </w:tc>
      </w:tr>
      <w:tr w:rsidR="00A536AD" w:rsidRPr="00D5556B" w14:paraId="62B8F96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3B20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B-07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B2E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BCF9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yringe pump assembly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D68F0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9862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C5F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6084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07B6A2E8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44A7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B-08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AA37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D97B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elector valve assembly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1599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5B13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D7FC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AB5A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3BECD250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4415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B-09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BCD7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26622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3x8 mm bol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8FC7F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F7DE4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16E11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6425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6CC0BC6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D097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70581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EF757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A48A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41C9C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 220.85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E7412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AFE7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0740F5E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966F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Valves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08CD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FB6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7713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F19C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DD0F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6B1D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16E4D8CE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30E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ED82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7EA0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C25-618010 10 position manual selector valve for 1/4-28 fittings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B51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1 33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1E7F5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2 660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691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Analytical Sales &amp; Service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3F7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5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vici.com/cval/c25-8.php</w:t>
              </w:r>
            </w:hyperlink>
          </w:p>
        </w:tc>
      </w:tr>
      <w:tr w:rsidR="00A536AD" w:rsidRPr="00D5556B" w14:paraId="7BDB32E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142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6FFCC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FE55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NEMA 17 42x42x40 mm stepper motor, 1.8°/step, 1.7 A current/phase, 0.4 Nm holding torqu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EF9B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6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F1F5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39.9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7DD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15E4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6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stepper-motor-nema-17-x-40mm-1-8-deg-step.html</w:t>
              </w:r>
            </w:hyperlink>
          </w:p>
        </w:tc>
      </w:tr>
      <w:tr w:rsidR="00A536AD" w:rsidRPr="00D5556B" w14:paraId="09E717D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C585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5FF6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F4B3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KY0024 Linear Hall-</w:t>
            </w: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Effect sensor development boar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5579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R24.72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D46A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9.4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CE4A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antech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D1FB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7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mantech.co.za/ProductInfo.aspx?Item=15M4835</w:t>
              </w:r>
            </w:hyperlink>
          </w:p>
        </w:tc>
      </w:tr>
      <w:tr w:rsidR="00A536AD" w:rsidRPr="00D5556B" w14:paraId="1BE792AA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A2A7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3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A44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7DBD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00 mm jumper leads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A93F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5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BA21E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5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7353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antech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2A1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8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mantech.co.za/ProductInfo.aspx?Item=15M5046-A</w:t>
              </w:r>
            </w:hyperlink>
          </w:p>
        </w:tc>
      </w:tr>
      <w:tr w:rsidR="00A536AD" w:rsidRPr="00D5556B" w14:paraId="5D9B18B7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237F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4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A02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0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FD22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N35 Neodymium magnet disk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4E6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.0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EE25C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0.4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EDEA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antech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18B5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19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mantech.co.za/ProductInfo.aspx?Item=15M0681-A</w:t>
              </w:r>
            </w:hyperlink>
          </w:p>
        </w:tc>
      </w:tr>
      <w:tr w:rsidR="00A536AD" w:rsidRPr="00D5556B" w14:paraId="4A62950E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0005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5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FDF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F04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3x10 pan hea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FB8A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99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CA49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7.92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3AD6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FC26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0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machine-screws/0526956</w:t>
              </w:r>
            </w:hyperlink>
          </w:p>
        </w:tc>
      </w:tr>
      <w:tr w:rsidR="00A536AD" w:rsidRPr="00D5556B" w14:paraId="439FC1AB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D229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6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5A36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3D8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4 stainless steel hex nu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42EF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.08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AD28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8.6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AAD2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888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1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hex-nuts/0189579</w:t>
              </w:r>
            </w:hyperlink>
          </w:p>
        </w:tc>
      </w:tr>
      <w:tr w:rsidR="00A536AD" w:rsidRPr="00D5556B" w14:paraId="2FDB8143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5850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7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E2BF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8D62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4x30 Cheese head steel slo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7DF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.3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8765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.68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0E81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585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2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machine-screws/5466275</w:t>
              </w:r>
            </w:hyperlink>
          </w:p>
        </w:tc>
      </w:tr>
      <w:tr w:rsidR="00A536AD" w:rsidRPr="00D5556B" w14:paraId="638775CA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B7E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V-08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636C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BE58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4x35 Cheese head steel slo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2185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.42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357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8.52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A2C3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E329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3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machine-screws/9087769</w:t>
              </w:r>
            </w:hyperlink>
          </w:p>
        </w:tc>
      </w:tr>
      <w:tr w:rsidR="00A536AD" w14:paraId="36079AEE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EA34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09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B571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98642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Valve moun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46BD06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CE8A5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9EDCF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8EC425" w14:textId="77777777" w:rsidR="00A536AD" w:rsidRDefault="00A536AD" w:rsidP="00C33B6A">
            <w:pPr>
              <w:spacing w:after="0" w:line="240" w:lineRule="auto"/>
              <w:jc w:val="left"/>
            </w:pPr>
          </w:p>
        </w:tc>
      </w:tr>
      <w:tr w:rsidR="00A536AD" w14:paraId="6C2AAA41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CF6DFB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0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B2801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FA5E77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¼-28 Bol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6EC9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F7C9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C03A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35D49F" w14:textId="77777777" w:rsidR="00A536AD" w:rsidRDefault="00A536AD" w:rsidP="00C33B6A">
            <w:pPr>
              <w:spacing w:after="0" w:line="240" w:lineRule="auto"/>
              <w:jc w:val="left"/>
            </w:pPr>
          </w:p>
        </w:tc>
      </w:tr>
      <w:tr w:rsidR="00A536AD" w14:paraId="0F2AE66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D27F4B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6A2781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A4FBD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iver gea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51D144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D5DBBE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5BF12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3F2994" w14:textId="77777777" w:rsidR="00A536AD" w:rsidRDefault="00A536AD" w:rsidP="00C33B6A">
            <w:pPr>
              <w:spacing w:after="0" w:line="240" w:lineRule="auto"/>
              <w:jc w:val="left"/>
            </w:pPr>
          </w:p>
        </w:tc>
      </w:tr>
      <w:tr w:rsidR="00A536AD" w14:paraId="613D5E7F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D532B6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076CA6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FF1F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iven gea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1C25C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99F70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766F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26093E" w14:textId="77777777" w:rsidR="00A536AD" w:rsidRDefault="00A536AD" w:rsidP="00C33B6A">
            <w:pPr>
              <w:spacing w:after="0" w:line="240" w:lineRule="auto"/>
              <w:jc w:val="left"/>
            </w:pPr>
          </w:p>
        </w:tc>
      </w:tr>
      <w:tr w:rsidR="00A536AD" w:rsidRPr="00D5556B" w14:paraId="04E82E9A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F193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3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6F5B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850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x21 mm round ba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1C23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3C68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75D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8E36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3A2736D3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50710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4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0E1F3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182B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3x8 mm grub screw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905D41" w14:textId="77777777" w:rsidR="00A536AD" w:rsidRPr="00C65B99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65B99">
              <w:rPr>
                <w:rFonts w:ascii="Calibri" w:eastAsia="Times New Roman" w:hAnsi="Calibri" w:cs="Calibri"/>
                <w:color w:val="000000"/>
                <w:lang w:eastAsia="en-GB"/>
              </w:rPr>
              <w:t>R4.508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5657F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36.06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A426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32E6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C65B99">
              <w:rPr>
                <w:rFonts w:ascii="Calibri" w:eastAsia="Times New Roman" w:hAnsi="Calibri" w:cs="Calibri"/>
                <w:color w:val="000000"/>
                <w:lang w:eastAsia="en-GB"/>
              </w:rPr>
              <w:t>https://za.rs-online.com/web/p/grub-screws-set-screws/1247389</w:t>
            </w:r>
          </w:p>
        </w:tc>
      </w:tr>
      <w:tr w:rsidR="00A536AD" w:rsidRPr="00D5556B" w14:paraId="706F9F1B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F129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5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382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CB97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6 x19x6 mm Deep groove ball bearing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4D19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55.1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97E3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220.0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D226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E2B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hyperlink r:id="rId24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za.rs-online.com/web/p/ball-bearings/6189913/?sra=pstk</w:t>
              </w:r>
            </w:hyperlink>
          </w:p>
        </w:tc>
      </w:tr>
      <w:tr w:rsidR="00A536AD" w:rsidRPr="00D5556B" w14:paraId="47F5C2BA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37CF1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6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057A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FEB71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earbox bottom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C3EEDC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AF5C8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D11B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1C6FB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270B9AD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3C22E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V-17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14B145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16F5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earbox top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7A580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90713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5529D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341B6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417B52A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3F8625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V</w:t>
            </w: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-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9E5B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BED177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3 hex nu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7671E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3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FBD90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.76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1809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6DF5C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25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hex-nuts/0560293</w:t>
              </w:r>
            </w:hyperlink>
          </w:p>
        </w:tc>
      </w:tr>
      <w:tr w:rsidR="00A536AD" w:rsidRPr="00D5556B" w14:paraId="26B33E3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1E8558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EE4F0C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5B3D2D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46BB9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9689D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31A5C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B1025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67421027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6747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9A5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42D1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370C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417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R23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89</w:t>
            </w: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.0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041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EBC7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36A4AE52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294F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yringe Pumps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997A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CC0D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F78C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A999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254D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CF3E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6D3D938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0406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292B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4642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NEMA 17 42x42x40 mm stepper motor, 1.8°/step, 1.7 A current/phase, 0.4 Nm holding torque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22F6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6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1BEC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39.9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1179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2A4E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6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stepper-motor-nema-17-x-40mm-1-8-deg-step.html</w:t>
              </w:r>
            </w:hyperlink>
          </w:p>
        </w:tc>
      </w:tr>
      <w:tr w:rsidR="00A536AD" w:rsidRPr="00D5556B" w14:paraId="67E72650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178C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843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1759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echanical </w:t>
            </w: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endstop</w:t>
            </w:r>
            <w:proofErr w:type="spellEnd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90° version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125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4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EEC5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9.9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EE50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582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7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://www.3dprintingstore.co.za/electronics/mechanical-endstop-90-version/</w:t>
              </w:r>
            </w:hyperlink>
          </w:p>
        </w:tc>
      </w:tr>
      <w:tr w:rsidR="00A536AD" w:rsidRPr="00D5556B" w14:paraId="3663EC21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5AA0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3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77ACC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EB1D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CST2103 Gap Sensor with </w:t>
            </w: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phototransistor outpu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39E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R17.4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2156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4.88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B087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antech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1DD4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8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mantech.co.za/ProductInfo.aspx?Item=35M4257</w:t>
              </w:r>
            </w:hyperlink>
          </w:p>
        </w:tc>
      </w:tr>
      <w:tr w:rsidR="00A536AD" w:rsidRPr="00D5556B" w14:paraId="6B7C7666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66BF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4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851C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6D70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LM393 dual voltage comparato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F75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1.72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6898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23.4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62B1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antech</w:t>
            </w:r>
            <w:proofErr w:type="spellEnd"/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F527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29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mantech.co.za/ProductInfo.aspx?Item=15M6164</w:t>
              </w:r>
            </w:hyperlink>
          </w:p>
        </w:tc>
      </w:tr>
      <w:tr w:rsidR="00A536AD" w:rsidRPr="00D5556B" w14:paraId="45587A19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723F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5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B666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4C66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tainless steel rod 6 mm diameter 140 mm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B310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9.11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3F54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6.44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5F06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5A3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0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metal-bars-metal-rods/0682826/?cm_mmc=ZA-PLA-DS3A-_-google-_-PLA_ZA_EN_Engineering_Materials_%26_Industrial_Hardware_Whoop+(2)-_-(ZA:Whoop!)+Metal+Bars+%26+Metal+Rods-_-682826&amp;matchtype=&amp;pla-296661033820&amp;gclid=Cj0KCQiA-qGNBhD3ARIsAO_o7ynDE5sim5CrrTd43XbZ6oenPiN6yLHYN5F4Ze4aiBvkW-zTL1EJS3caAvk7EALw_wcB&amp;gclsrc=aw.ds</w:t>
              </w:r>
            </w:hyperlink>
          </w:p>
        </w:tc>
      </w:tr>
      <w:tr w:rsidR="00A536AD" w:rsidRPr="00D5556B" w14:paraId="13780B8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0D89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6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0F11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DE50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R8x8 lead screw 115 mm 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8506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50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59D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00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1099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AAAD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1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213</w:t>
              </w:r>
            </w:hyperlink>
          </w:p>
        </w:tc>
      </w:tr>
      <w:tr w:rsidR="00A536AD" w:rsidRPr="00D5556B" w14:paraId="1B15903E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E768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7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6265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A611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LM6UU linear bearing pai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B04F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9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991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56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31E1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703B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2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009</w:t>
              </w:r>
            </w:hyperlink>
          </w:p>
        </w:tc>
      </w:tr>
      <w:tr w:rsidR="00A536AD" w:rsidRPr="00D5556B" w14:paraId="3C25C857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666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8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3D8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5A33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Tr8x8 brass nu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3E3B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3EFE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79.9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45E8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A589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3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166</w:t>
              </w:r>
            </w:hyperlink>
          </w:p>
        </w:tc>
      </w:tr>
      <w:tr w:rsidR="00A536AD" w:rsidRPr="00D5556B" w14:paraId="0F06195E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3748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09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CDA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3A0D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igid coupling 5-8 mm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E26C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6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295D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39.9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BCC2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4971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4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3dprintingstore.co.za/centurionstore/catalog/product/view/id/1659</w:t>
              </w:r>
            </w:hyperlink>
          </w:p>
        </w:tc>
      </w:tr>
      <w:tr w:rsidR="00A536AD" w:rsidRPr="00D5556B" w14:paraId="44F8106F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7D8DA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10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71BC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09EF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M3x20mm 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bol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054F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8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911CD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7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CBF8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CD15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5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machine-screws/0560625</w:t>
              </w:r>
            </w:hyperlink>
          </w:p>
        </w:tc>
      </w:tr>
      <w:tr w:rsidR="00A536AD" w:rsidRPr="00D5556B" w14:paraId="3C5D5064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B48B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1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7EE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D54E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3x6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mm bol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E1F1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32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BB00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.48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C4A3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3D Printing Store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7113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6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</w:t>
              </w:r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o</w:t>
              </w:r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nline.com/web/p/machine-screws/0560580</w:t>
              </w:r>
            </w:hyperlink>
          </w:p>
        </w:tc>
      </w:tr>
      <w:tr w:rsidR="00A536AD" w:rsidRPr="00D5556B" w14:paraId="70FEBC8A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D02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P-12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AB751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767C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M3 hex nu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536D4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0.34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52E53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.76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EC85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7C508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7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za.rs-online.com/web/p/hex-nuts/0560293</w:t>
              </w:r>
            </w:hyperlink>
          </w:p>
        </w:tc>
      </w:tr>
      <w:tr w:rsidR="00A536AD" w:rsidRPr="00D5556B" w14:paraId="32ECEAE2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3E4E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SP-13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6BF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82B9D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Hamilton 1010TLL Gastight syringe PTFE </w:t>
            </w:r>
            <w:proofErr w:type="spellStart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luer</w:t>
            </w:r>
            <w:proofErr w:type="spellEnd"/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lock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DFF20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1 791.00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4757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3 582.00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AB0D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Sigma Aldrich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F18F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563C1"/>
                <w:u w:val="single"/>
                <w:lang w:eastAsia="en-GB"/>
              </w:rPr>
            </w:pPr>
            <w:hyperlink r:id="rId38" w:history="1">
              <w:r w:rsidRPr="00D5556B">
                <w:rPr>
                  <w:rFonts w:ascii="Calibri" w:eastAsia="Times New Roman" w:hAnsi="Calibri" w:cs="Calibri"/>
                  <w:color w:val="0563C1"/>
                  <w:u w:val="single"/>
                  <w:lang w:eastAsia="en-GB"/>
                </w:rPr>
                <w:t>https://www.sigmaaldrich.com/ZA/en/product/sial/21000u?context=product</w:t>
              </w:r>
            </w:hyperlink>
          </w:p>
        </w:tc>
      </w:tr>
      <w:tr w:rsidR="00A536AD" w14:paraId="081C5013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FBBA6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P-14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2A637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35F37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ump body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90685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0C1FA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27A6A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306195" w14:textId="77777777" w:rsidR="00A536AD" w:rsidRDefault="00A536AD" w:rsidP="00C33B6A">
            <w:pPr>
              <w:spacing w:after="0" w:line="240" w:lineRule="auto"/>
              <w:jc w:val="left"/>
            </w:pPr>
            <w:r>
              <w:t>-</w:t>
            </w:r>
          </w:p>
        </w:tc>
      </w:tr>
      <w:tr w:rsidR="00A536AD" w14:paraId="7E6372D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388C3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P-15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722D9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CB099A6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Pusher Block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365B2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1492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41831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4EDC3A" w14:textId="77777777" w:rsidR="00A536AD" w:rsidRDefault="00A536AD" w:rsidP="00C33B6A">
            <w:pPr>
              <w:spacing w:after="0" w:line="240" w:lineRule="auto"/>
              <w:jc w:val="left"/>
            </w:pPr>
            <w:r>
              <w:t>-</w:t>
            </w:r>
          </w:p>
        </w:tc>
      </w:tr>
      <w:tr w:rsidR="00A536AD" w14:paraId="35D9DA20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3A614D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P-16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B398B9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F6AB34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yringe holder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12B400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9020C5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45E4F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D581C" w14:textId="77777777" w:rsidR="00A536AD" w:rsidRDefault="00A536AD" w:rsidP="00C33B6A">
            <w:pPr>
              <w:spacing w:after="0" w:line="240" w:lineRule="auto"/>
              <w:jc w:val="left"/>
            </w:pPr>
            <w:r>
              <w:t>-</w:t>
            </w:r>
          </w:p>
        </w:tc>
      </w:tr>
      <w:tr w:rsidR="00A536AD" w14:paraId="482810F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91E10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P-17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73B159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67864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lotted disk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88E5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99935F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B76F5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372F8E" w14:textId="77777777" w:rsidR="00A536AD" w:rsidRDefault="00A536AD" w:rsidP="00C33B6A">
            <w:pPr>
              <w:spacing w:after="0" w:line="240" w:lineRule="auto"/>
              <w:jc w:val="left"/>
            </w:pPr>
            <w:r>
              <w:t>-</w:t>
            </w:r>
          </w:p>
        </w:tc>
      </w:tr>
      <w:tr w:rsidR="00A536AD" w14:paraId="1316887F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206871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P-18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53892D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C239D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3x8 mm bolt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310926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0.6052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38EB2B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1.21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A2ADE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F67C97" w14:textId="77777777" w:rsidR="00A536AD" w:rsidRDefault="00A536AD" w:rsidP="00C33B6A">
            <w:pPr>
              <w:spacing w:after="0" w:line="240" w:lineRule="auto"/>
              <w:jc w:val="left"/>
            </w:pPr>
            <w:hyperlink r:id="rId39" w:history="1">
              <w:r w:rsidRPr="002E0C36">
                <w:rPr>
                  <w:rStyle w:val="Hyperlink"/>
                </w:rPr>
                <w:t>https://za.rs-online.com/web/p/machine-screws/9087661</w:t>
              </w:r>
            </w:hyperlink>
          </w:p>
        </w:tc>
      </w:tr>
      <w:tr w:rsidR="00A536AD" w:rsidRPr="00D5556B" w14:paraId="1EBF85B9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F293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4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A60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43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671F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08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E14E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117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3A5A0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4 768.60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5B33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566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C80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A536AD" w:rsidRPr="00D5556B" w14:paraId="0FFBE26F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79CC5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A21AE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EEC0D9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690FC4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E77E4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9A4DAE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2DCC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72DB6728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2A7BCA" w14:textId="77777777" w:rsidR="00A536AD" w:rsidRPr="00C65B99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eactor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DBC873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A5DC57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02B31F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9E8AF8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463CB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93EC42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:rsidRPr="00D5556B" w14:paraId="4A3CF55C" w14:textId="77777777" w:rsidTr="00862928">
        <w:trPr>
          <w:trHeight w:val="283"/>
        </w:trPr>
        <w:tc>
          <w:tcPr>
            <w:tcW w:w="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58CC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CT-01</w:t>
            </w: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88045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ADC211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ostock Delta MK3 Round heated be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FAC85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329.95</w:t>
            </w:r>
          </w:p>
        </w:tc>
        <w:tc>
          <w:tcPr>
            <w:tcW w:w="117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473FE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329.95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2AE90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Y Electronic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FBB9B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40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www.diyelectronics.co.za/store/beds-heaters/1532-rostock-delta-mk3-round-heated-bed.html?search_query=rostock&amp;results=1</w:t>
              </w:r>
            </w:hyperlink>
          </w:p>
        </w:tc>
      </w:tr>
      <w:tr w:rsidR="00A536AD" w14:paraId="4BCEF4CD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9DB246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CT-02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CF7D3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4C5608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 V 4010 Axial Fan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8D5ED4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69.95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7BB07A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139.9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2DFA68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Y Electronics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EC498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41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www.diyelectronics.co.za/store/thermistors/630-thermistor-100k-1-ntc-pre-wired.html?search_query=thermistor&amp;results=166</w:t>
              </w:r>
            </w:hyperlink>
          </w:p>
        </w:tc>
      </w:tr>
      <w:tr w:rsidR="00A536AD" w14:paraId="11E83761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922DFE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CT-03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FB5B17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E257D4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00K Thermistor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5004A7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24.95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CF740D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24.95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A3FA74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Y Electronics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C04FD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42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www.diyelectronics.co.za/store/thermistors/630-thermistor-100k-1-ntc-pre-wired.html?search_query=thermistor&amp;results=166</w:t>
              </w:r>
            </w:hyperlink>
          </w:p>
        </w:tc>
      </w:tr>
      <w:tr w:rsidR="00A536AD" w14:paraId="4EA7F797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A13312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CT-04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31012D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06C155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eodymium N42 Rectangular Magnet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3DD9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14.95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C94360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59.80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A78F7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IY Electronics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6F7353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43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www.diyelectronics.co.za/store/magnets/1308-neodymium-n42-magnets-rectangular-10x7x2mm.html?search_query=magnet&amp;results=130</w:t>
              </w:r>
            </w:hyperlink>
          </w:p>
        </w:tc>
      </w:tr>
      <w:tr w:rsidR="00A536AD" w14:paraId="2AC44E56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D23DC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CT-05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993CD5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BF980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Fan mount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387740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-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438DE5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A75426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53F3F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</w:t>
            </w:r>
          </w:p>
        </w:tc>
      </w:tr>
      <w:tr w:rsidR="00A536AD" w14:paraId="7A47B755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FE04C5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RCT-06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09D700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8A083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3x12 mm bolt</w:t>
            </w: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6B2C6E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R0.99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94661C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1.88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1DF43F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RS Components</w:t>
            </w: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2FF7F0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hyperlink r:id="rId44" w:history="1">
              <w:r w:rsidRPr="002E0C36">
                <w:rPr>
                  <w:rStyle w:val="Hyperlink"/>
                  <w:rFonts w:ascii="Calibri" w:eastAsia="Times New Roman" w:hAnsi="Calibri" w:cs="Calibri"/>
                  <w:lang w:eastAsia="en-GB"/>
                </w:rPr>
                <w:t>https://za.rs-online.com/web/p/machine-screws/0560697</w:t>
              </w:r>
            </w:hyperlink>
          </w:p>
        </w:tc>
      </w:tr>
      <w:tr w:rsidR="00A536AD" w14:paraId="0282010E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12F8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999E1E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53CEB3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2D6EC9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Total</w:t>
            </w: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FFF2FC" w14:textId="77777777" w:rsidR="00A536AD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566</w:t>
            </w:r>
            <w:r w:rsidRPr="00D5556B">
              <w:rPr>
                <w:rFonts w:ascii="Calibri" w:eastAsia="Times New Roman" w:hAnsi="Calibri" w:cs="Calibri"/>
                <w:color w:val="000000"/>
                <w:lang w:eastAsia="en-GB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8</w:t>
            </w: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19587B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644398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  <w:tr w:rsidR="00A536AD" w14:paraId="777961F2" w14:textId="77777777" w:rsidTr="00862928">
        <w:trPr>
          <w:trHeight w:val="283"/>
        </w:trPr>
        <w:tc>
          <w:tcPr>
            <w:tcW w:w="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6F199A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360688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A57B3B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0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754886" w14:textId="77777777" w:rsidR="00A536AD" w:rsidRPr="00D5556B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</w:p>
        </w:tc>
        <w:tc>
          <w:tcPr>
            <w:tcW w:w="11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BF819" w14:textId="77777777" w:rsidR="00A536AD" w:rsidRPr="00D5556B" w:rsidRDefault="00A536AD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9B27E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56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E17CB1" w14:textId="77777777" w:rsidR="00A536AD" w:rsidRDefault="00A536AD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</w:tr>
    </w:tbl>
    <w:p w14:paraId="7B8F111D" w14:textId="77777777" w:rsidR="00D629A8" w:rsidRPr="00D629A8" w:rsidRDefault="00D629A8" w:rsidP="00D629A8"/>
    <w:p w14:paraId="57BF5174" w14:textId="77777777" w:rsidR="00D629A8" w:rsidRDefault="00D629A8" w:rsidP="00D629A8"/>
    <w:p w14:paraId="14014539" w14:textId="77777777" w:rsidR="00A536AD" w:rsidRDefault="00A536AD" w:rsidP="00D629A8">
      <w:pPr>
        <w:sectPr w:rsidR="00A536AD" w:rsidSect="00D629A8">
          <w:pgSz w:w="16838" w:h="11906" w:orient="landscape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3EDB687" w14:textId="77777777" w:rsidR="00D629A8" w:rsidRDefault="00A536AD" w:rsidP="00A536AD">
      <w:pPr>
        <w:pStyle w:val="Heading2"/>
        <w:numPr>
          <w:ilvl w:val="1"/>
          <w:numId w:val="9"/>
        </w:numPr>
      </w:pPr>
      <w:bookmarkStart w:id="2" w:name="_Toc90038879"/>
      <w:r>
        <w:lastRenderedPageBreak/>
        <w:t>RAMPS Wiring and voltage comparator circuit</w:t>
      </w:r>
      <w:bookmarkEnd w:id="2"/>
    </w:p>
    <w:p w14:paraId="3F73A945" w14:textId="77777777" w:rsidR="00A536AD" w:rsidRDefault="00A536AD" w:rsidP="00A536AD"/>
    <w:p w14:paraId="3B887CB8" w14:textId="39E91FBF" w:rsidR="00A536AD" w:rsidRPr="00C65B99" w:rsidRDefault="00A536AD" w:rsidP="00A536AD">
      <w:r>
        <w:t xml:space="preserve">The setup software assumes these groups of pins have been used. </w:t>
      </w:r>
    </w:p>
    <w:p w14:paraId="7E256CFE" w14:textId="77777777" w:rsidR="00A536AD" w:rsidRDefault="00A536AD" w:rsidP="00A536AD">
      <w:pPr>
        <w:keepNext/>
        <w:ind w:left="360"/>
        <w:jc w:val="center"/>
      </w:pPr>
      <w:r>
        <w:rPr>
          <w:noProof/>
        </w:rPr>
        <w:drawing>
          <wp:inline distT="0" distB="0" distL="0" distR="0" wp14:anchorId="4E01FA7B" wp14:editId="3CF32F34">
            <wp:extent cx="5774033" cy="2697044"/>
            <wp:effectExtent l="0" t="0" r="0" b="8255"/>
            <wp:docPr id="91" name="Picture 9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512" cy="27047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D3376B" w14:textId="77777777" w:rsidR="00A536AD" w:rsidRDefault="00A536AD" w:rsidP="00A536AD">
      <w:pPr>
        <w:pStyle w:val="Caption"/>
        <w:ind w:left="720"/>
      </w:pPr>
      <w:bookmarkStart w:id="3" w:name="_Ref900358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4</w:t>
      </w:r>
      <w:r>
        <w:fldChar w:fldCharType="end"/>
      </w:r>
      <w:bookmarkEnd w:id="3"/>
      <w:r>
        <w:t>: Wiring guide for RAMPS board</w:t>
      </w:r>
    </w:p>
    <w:p w14:paraId="337EBF7B" w14:textId="71400F5D" w:rsidR="00A536AD" w:rsidRDefault="00A536AD" w:rsidP="00A536AD">
      <w:r>
        <w:fldChar w:fldCharType="begin"/>
      </w:r>
      <w:r>
        <w:instrText xml:space="preserve"> REF _Ref89014336 \h </w:instrText>
      </w:r>
      <w:r>
        <w:fldChar w:fldCharType="separate"/>
      </w:r>
      <w:r>
        <w:t xml:space="preserve">Figure </w:t>
      </w:r>
      <w:r>
        <w:rPr>
          <w:noProof/>
        </w:rPr>
        <w:t>69</w:t>
      </w:r>
      <w:r>
        <w:fldChar w:fldCharType="end"/>
      </w:r>
      <w:r>
        <w:t xml:space="preserve"> shows the circuit diagram for the syringe pump encoder voltage comparator. </w:t>
      </w:r>
      <w:r>
        <w:t>When the comparator output is off, the input voltage, V</w:t>
      </w:r>
      <w:r>
        <w:rPr>
          <w:vertAlign w:val="subscript"/>
        </w:rPr>
        <w:t>in</w:t>
      </w:r>
      <w:r>
        <w:t>, must increase to above 4 V turn on the comparator output. When the comparator output is on, the output will only turn off once V</w:t>
      </w:r>
      <w:r>
        <w:rPr>
          <w:vertAlign w:val="subscript"/>
        </w:rPr>
        <w:t>in</w:t>
      </w:r>
      <w:r>
        <w:t xml:space="preserve"> drops below 2.7 V. This hysteresis effectively prevents oscillations from incrementing the counter. Details regarding the design are presented in Appendix A.</w:t>
      </w:r>
    </w:p>
    <w:p w14:paraId="784AB681" w14:textId="77777777" w:rsidR="00A536AD" w:rsidRDefault="00A536AD" w:rsidP="00A536AD">
      <w:pPr>
        <w:keepNext/>
      </w:pPr>
      <w:r>
        <w:rPr>
          <w:noProof/>
        </w:rPr>
        <w:drawing>
          <wp:inline distT="0" distB="0" distL="0" distR="0" wp14:anchorId="25D81758" wp14:editId="6E044BDB">
            <wp:extent cx="5731510" cy="3234690"/>
            <wp:effectExtent l="0" t="0" r="2540" b="3810"/>
            <wp:docPr id="37" name="Picture 3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Diagram, schematic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86859" w14:textId="77777777" w:rsidR="00A536AD" w:rsidRDefault="00A536AD" w:rsidP="00A536AD">
      <w:pPr>
        <w:pStyle w:val="Heading3Char"/>
        <w:jc w:val="center"/>
      </w:pPr>
      <w:bookmarkStart w:id="4" w:name="_Ref89014336"/>
      <w:bookmarkStart w:id="5" w:name="_Toc89813170"/>
      <w:bookmarkStart w:id="6" w:name="_Toc8995735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69</w:t>
      </w:r>
      <w:r>
        <w:fldChar w:fldCharType="end"/>
      </w:r>
      <w:bookmarkEnd w:id="4"/>
      <w:r>
        <w:t>: Schematic for the syringe pump encoder circuit</w:t>
      </w:r>
      <w:bookmarkEnd w:id="5"/>
      <w:bookmarkEnd w:id="6"/>
    </w:p>
    <w:p w14:paraId="56C3C479" w14:textId="77777777" w:rsidR="00A536AD" w:rsidRDefault="00A536AD" w:rsidP="00A536AD"/>
    <w:p w14:paraId="726AD307" w14:textId="77777777" w:rsidR="00A536AD" w:rsidRDefault="00A536AD" w:rsidP="00A536AD">
      <w:pPr>
        <w:sectPr w:rsidR="00A536AD" w:rsidSect="00A536AD">
          <w:pgSz w:w="11906" w:h="16838" w:code="9"/>
          <w:pgMar w:top="1440" w:right="1440" w:bottom="1440" w:left="1440" w:header="708" w:footer="708" w:gutter="0"/>
          <w:cols w:space="708"/>
          <w:docGrid w:linePitch="360"/>
        </w:sectPr>
      </w:pPr>
    </w:p>
    <w:p w14:paraId="515223E2" w14:textId="1BBB2611" w:rsidR="00A536AD" w:rsidRDefault="00A536AD" w:rsidP="00A536AD">
      <w:pPr>
        <w:pStyle w:val="Heading2"/>
        <w:numPr>
          <w:ilvl w:val="1"/>
          <w:numId w:val="9"/>
        </w:numPr>
      </w:pPr>
      <w:bookmarkStart w:id="7" w:name="_Toc90038880"/>
      <w:r>
        <w:lastRenderedPageBreak/>
        <w:t>Assembly drawings</w:t>
      </w:r>
      <w:bookmarkEnd w:id="7"/>
    </w:p>
    <w:p w14:paraId="57378019" w14:textId="77777777" w:rsidR="00A536AD" w:rsidRDefault="00A536AD" w:rsidP="00A536AD">
      <w:r>
        <w:rPr>
          <w:noProof/>
        </w:rPr>
        <w:drawing>
          <wp:inline distT="0" distB="0" distL="0" distR="0" wp14:anchorId="0325913B" wp14:editId="53413570">
            <wp:extent cx="11401425" cy="7810500"/>
            <wp:effectExtent l="0" t="0" r="9525" b="0"/>
            <wp:docPr id="96" name="Picture 96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 96" descr="Diagram, engineering drawing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1401425" cy="78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A279C" w14:textId="77777777" w:rsidR="00A536AD" w:rsidRDefault="00A536AD" w:rsidP="00A536AD">
      <w:pPr>
        <w:jc w:val="left"/>
      </w:pPr>
      <w:r>
        <w:br w:type="page"/>
      </w:r>
    </w:p>
    <w:p w14:paraId="5D0E4E0F" w14:textId="77777777" w:rsidR="00A536AD" w:rsidRDefault="00A536AD" w:rsidP="00A536AD">
      <w:pPr>
        <w:jc w:val="left"/>
      </w:pPr>
      <w:r>
        <w:rPr>
          <w:noProof/>
        </w:rPr>
        <w:lastRenderedPageBreak/>
        <w:drawing>
          <wp:inline distT="0" distB="0" distL="0" distR="0" wp14:anchorId="07ABDB97" wp14:editId="6713E86D">
            <wp:extent cx="11353800" cy="7829550"/>
            <wp:effectExtent l="0" t="0" r="0" b="0"/>
            <wp:docPr id="97" name="Picture 97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Diagram, engineering drawing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1353800" cy="782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56CBF" w14:textId="77777777" w:rsidR="00A536AD" w:rsidRDefault="00A536AD" w:rsidP="00A536AD">
      <w:pPr>
        <w:jc w:val="left"/>
      </w:pPr>
      <w:r>
        <w:br w:type="page"/>
      </w:r>
      <w:r>
        <w:rPr>
          <w:noProof/>
        </w:rPr>
        <w:lastRenderedPageBreak/>
        <w:drawing>
          <wp:inline distT="0" distB="0" distL="0" distR="0" wp14:anchorId="01C87CC3" wp14:editId="0366EC2E">
            <wp:extent cx="11572875" cy="7953375"/>
            <wp:effectExtent l="0" t="0" r="9525" b="9525"/>
            <wp:docPr id="98" name="Picture 98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Diagram, engineering drawing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1572875" cy="795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97FF3" w14:textId="77777777" w:rsidR="00A536AD" w:rsidRDefault="00A536AD" w:rsidP="00A536AD">
      <w:pPr>
        <w:jc w:val="left"/>
      </w:pPr>
      <w:r>
        <w:br w:type="page"/>
      </w:r>
    </w:p>
    <w:p w14:paraId="79FFBAB8" w14:textId="2D6E7FB2" w:rsidR="00A536AD" w:rsidRPr="00A536AD" w:rsidRDefault="00A536AD" w:rsidP="00A536AD">
      <w:pPr>
        <w:sectPr w:rsidR="00A536AD" w:rsidRPr="00A536AD" w:rsidSect="00A536AD">
          <w:pgSz w:w="23811" w:h="16838" w:orient="landscape" w:code="8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1E7F620E" wp14:editId="17E1662E">
            <wp:extent cx="11382375" cy="7896225"/>
            <wp:effectExtent l="0" t="0" r="9525" b="9525"/>
            <wp:docPr id="99" name="Picture 99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 99" descr="Diagram, engineering drawing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1382375" cy="789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A73EDE9" w14:textId="2E408837" w:rsidR="004A408A" w:rsidRDefault="00D629A8" w:rsidP="00901B2D">
      <w:pPr>
        <w:pStyle w:val="Heading1"/>
        <w:numPr>
          <w:ilvl w:val="0"/>
          <w:numId w:val="9"/>
        </w:numPr>
      </w:pPr>
      <w:bookmarkStart w:id="8" w:name="_Toc90038881"/>
      <w:r>
        <w:lastRenderedPageBreak/>
        <w:t>Aspirin synthesis</w:t>
      </w:r>
      <w:bookmarkEnd w:id="8"/>
    </w:p>
    <w:p w14:paraId="795BCAAB" w14:textId="35FB8E9B" w:rsidR="00D629A8" w:rsidRPr="00D629A8" w:rsidRDefault="00D629A8" w:rsidP="00901B2D">
      <w:pPr>
        <w:pStyle w:val="Heading2"/>
        <w:numPr>
          <w:ilvl w:val="1"/>
          <w:numId w:val="9"/>
        </w:numPr>
      </w:pPr>
      <w:bookmarkStart w:id="9" w:name="_Toc90038882"/>
      <w:r>
        <w:t>Materials and methods</w:t>
      </w:r>
      <w:bookmarkEnd w:id="9"/>
    </w:p>
    <w:p w14:paraId="0E9AB384" w14:textId="77777777" w:rsidR="00D629A8" w:rsidRDefault="00D629A8" w:rsidP="00D629A8">
      <w:r>
        <w:t>PPE, including a lab coat, gloves, and goggles, were worn when working on the robot. Concentrated sulphuric acid is highly corrosive and should be handled with care. The reaction required the following equipment:</w:t>
      </w:r>
    </w:p>
    <w:p w14:paraId="5FE5954F" w14:textId="77777777" w:rsidR="00D629A8" w:rsidRDefault="00D629A8" w:rsidP="00901B2D">
      <w:pPr>
        <w:numPr>
          <w:ilvl w:val="0"/>
          <w:numId w:val="1"/>
        </w:numPr>
        <w:spacing w:after="0"/>
      </w:pPr>
      <w:bookmarkStart w:id="10" w:name="_Hlk89709225"/>
      <w:r>
        <w:t>Computer with UJ_FB software</w:t>
      </w:r>
    </w:p>
    <w:p w14:paraId="059DE70C" w14:textId="77777777" w:rsidR="00D629A8" w:rsidRDefault="00D629A8" w:rsidP="00901B2D">
      <w:pPr>
        <w:numPr>
          <w:ilvl w:val="0"/>
          <w:numId w:val="1"/>
        </w:numPr>
        <w:spacing w:after="0"/>
      </w:pPr>
      <w:r>
        <w:t>Arduino and RAMPS</w:t>
      </w:r>
    </w:p>
    <w:p w14:paraId="15B567B1" w14:textId="77777777" w:rsidR="00D629A8" w:rsidRDefault="00D629A8" w:rsidP="00901B2D">
      <w:pPr>
        <w:numPr>
          <w:ilvl w:val="0"/>
          <w:numId w:val="1"/>
        </w:numPr>
        <w:spacing w:after="0"/>
      </w:pPr>
      <w:r>
        <w:t>Syringe pump</w:t>
      </w:r>
    </w:p>
    <w:p w14:paraId="6B57AAD8" w14:textId="77777777" w:rsidR="00D629A8" w:rsidRPr="00611754" w:rsidRDefault="00D629A8" w:rsidP="00901B2D">
      <w:pPr>
        <w:numPr>
          <w:ilvl w:val="0"/>
          <w:numId w:val="1"/>
        </w:numPr>
        <w:spacing w:after="0"/>
      </w:pPr>
      <w:r>
        <w:t>Selector valve</w:t>
      </w:r>
    </w:p>
    <w:p w14:paraId="1D420D7E" w14:textId="77777777" w:rsidR="00D629A8" w:rsidRDefault="00D629A8" w:rsidP="00901B2D">
      <w:pPr>
        <w:numPr>
          <w:ilvl w:val="0"/>
          <w:numId w:val="1"/>
        </w:numPr>
        <w:spacing w:after="0"/>
      </w:pPr>
      <w:r>
        <w:t>Reactor</w:t>
      </w:r>
    </w:p>
    <w:p w14:paraId="0A0C5958" w14:textId="77777777" w:rsidR="00D629A8" w:rsidRDefault="00D629A8" w:rsidP="00901B2D">
      <w:pPr>
        <w:numPr>
          <w:ilvl w:val="0"/>
          <w:numId w:val="1"/>
        </w:numPr>
        <w:spacing w:after="0"/>
      </w:pPr>
      <w:r>
        <w:t>Condenser</w:t>
      </w:r>
    </w:p>
    <w:p w14:paraId="16CC2BC9" w14:textId="77777777" w:rsidR="00D629A8" w:rsidRDefault="00D629A8" w:rsidP="00901B2D">
      <w:pPr>
        <w:numPr>
          <w:ilvl w:val="0"/>
          <w:numId w:val="1"/>
        </w:numPr>
        <w:spacing w:after="0"/>
      </w:pPr>
      <w:r>
        <w:t>Stirrer hotplate</w:t>
      </w:r>
    </w:p>
    <w:p w14:paraId="31B874F1" w14:textId="77777777" w:rsidR="00D629A8" w:rsidRDefault="00D629A8" w:rsidP="00901B2D">
      <w:pPr>
        <w:numPr>
          <w:ilvl w:val="0"/>
          <w:numId w:val="1"/>
        </w:numPr>
        <w:spacing w:after="0"/>
      </w:pPr>
      <w:r>
        <w:t>Two magnetic stirrer bars</w:t>
      </w:r>
    </w:p>
    <w:p w14:paraId="0C6B20DD" w14:textId="77777777" w:rsidR="00D629A8" w:rsidRDefault="00D629A8" w:rsidP="00901B2D">
      <w:pPr>
        <w:numPr>
          <w:ilvl w:val="0"/>
          <w:numId w:val="1"/>
        </w:numPr>
        <w:spacing w:after="0"/>
      </w:pPr>
      <w:r>
        <w:t>Round-bottom flask</w:t>
      </w:r>
    </w:p>
    <w:p w14:paraId="04D87390" w14:textId="77777777" w:rsidR="00D629A8" w:rsidRDefault="00D629A8" w:rsidP="00901B2D">
      <w:pPr>
        <w:numPr>
          <w:ilvl w:val="0"/>
          <w:numId w:val="1"/>
        </w:numPr>
        <w:spacing w:after="0"/>
      </w:pPr>
      <w:r>
        <w:t>Four Schott bottles</w:t>
      </w:r>
    </w:p>
    <w:p w14:paraId="7ED61468" w14:textId="77777777" w:rsidR="00D629A8" w:rsidRDefault="00D629A8" w:rsidP="00901B2D">
      <w:pPr>
        <w:numPr>
          <w:ilvl w:val="0"/>
          <w:numId w:val="1"/>
        </w:numPr>
        <w:spacing w:after="0"/>
      </w:pPr>
      <w:r>
        <w:t>Reagents:</w:t>
      </w:r>
    </w:p>
    <w:p w14:paraId="75D9C35A" w14:textId="77777777" w:rsidR="00D629A8" w:rsidRDefault="00D629A8" w:rsidP="00901B2D">
      <w:pPr>
        <w:numPr>
          <w:ilvl w:val="1"/>
          <w:numId w:val="1"/>
        </w:numPr>
        <w:spacing w:after="0"/>
      </w:pPr>
      <w:r>
        <w:t>Deionised water</w:t>
      </w:r>
    </w:p>
    <w:p w14:paraId="3E28515A" w14:textId="77777777" w:rsidR="00D629A8" w:rsidRDefault="00D629A8" w:rsidP="00901B2D">
      <w:pPr>
        <w:numPr>
          <w:ilvl w:val="1"/>
          <w:numId w:val="1"/>
        </w:numPr>
        <w:spacing w:after="0"/>
      </w:pPr>
      <w:r>
        <w:t>Acetic anhydride</w:t>
      </w:r>
    </w:p>
    <w:p w14:paraId="2BC5B4B3" w14:textId="77777777" w:rsidR="00D629A8" w:rsidRDefault="00D629A8" w:rsidP="00901B2D">
      <w:pPr>
        <w:numPr>
          <w:ilvl w:val="1"/>
          <w:numId w:val="1"/>
        </w:numPr>
        <w:spacing w:after="0"/>
      </w:pPr>
      <w:r>
        <w:t>Sulphuric acid</w:t>
      </w:r>
    </w:p>
    <w:p w14:paraId="5AB20A0C" w14:textId="77777777" w:rsidR="00D629A8" w:rsidRDefault="00D629A8" w:rsidP="00901B2D">
      <w:pPr>
        <w:numPr>
          <w:ilvl w:val="0"/>
          <w:numId w:val="1"/>
        </w:numPr>
        <w:spacing w:after="0"/>
      </w:pPr>
      <w:r>
        <w:t>Conical flask for waste</w:t>
      </w:r>
    </w:p>
    <w:p w14:paraId="7B385216" w14:textId="77777777" w:rsidR="00D629A8" w:rsidRDefault="00D629A8" w:rsidP="00901B2D">
      <w:pPr>
        <w:numPr>
          <w:ilvl w:val="0"/>
          <w:numId w:val="1"/>
        </w:numPr>
        <w:spacing w:after="0"/>
      </w:pPr>
      <w:r>
        <w:t>Gravity chromatography column</w:t>
      </w:r>
    </w:p>
    <w:p w14:paraId="3AB20D21" w14:textId="77777777" w:rsidR="00D629A8" w:rsidRDefault="00D629A8" w:rsidP="00901B2D">
      <w:pPr>
        <w:numPr>
          <w:ilvl w:val="0"/>
          <w:numId w:val="1"/>
        </w:numPr>
        <w:spacing w:after="0"/>
      </w:pPr>
      <w:r>
        <w:t>A beaker containing ice water</w:t>
      </w:r>
    </w:p>
    <w:p w14:paraId="5BAE7DA2" w14:textId="77777777" w:rsidR="00D629A8" w:rsidRDefault="00D629A8" w:rsidP="00901B2D">
      <w:pPr>
        <w:numPr>
          <w:ilvl w:val="0"/>
          <w:numId w:val="1"/>
        </w:numPr>
        <w:spacing w:after="0"/>
      </w:pPr>
      <w:r>
        <w:t>1/8 in’ Teflon tubing</w:t>
      </w:r>
    </w:p>
    <w:p w14:paraId="5016971A" w14:textId="77777777" w:rsidR="00D629A8" w:rsidRDefault="00D629A8" w:rsidP="00901B2D">
      <w:pPr>
        <w:numPr>
          <w:ilvl w:val="0"/>
          <w:numId w:val="1"/>
        </w:numPr>
        <w:spacing w:after="0"/>
      </w:pPr>
      <w:r>
        <w:t>PPE</w:t>
      </w:r>
    </w:p>
    <w:p w14:paraId="0DAFA5D4" w14:textId="77777777" w:rsidR="00D629A8" w:rsidRDefault="00D629A8" w:rsidP="00901B2D">
      <w:pPr>
        <w:numPr>
          <w:ilvl w:val="1"/>
          <w:numId w:val="1"/>
        </w:numPr>
        <w:spacing w:after="0"/>
      </w:pPr>
      <w:r>
        <w:t>Goggles</w:t>
      </w:r>
    </w:p>
    <w:bookmarkEnd w:id="10"/>
    <w:p w14:paraId="26796047" w14:textId="77777777" w:rsidR="00D629A8" w:rsidRDefault="00D629A8" w:rsidP="00901B2D">
      <w:pPr>
        <w:numPr>
          <w:ilvl w:val="1"/>
          <w:numId w:val="1"/>
        </w:numPr>
        <w:spacing w:after="0"/>
      </w:pPr>
      <w:r>
        <w:t>Gloves</w:t>
      </w:r>
    </w:p>
    <w:p w14:paraId="196F485B" w14:textId="77777777" w:rsidR="00D629A8" w:rsidRDefault="00D629A8" w:rsidP="00901B2D">
      <w:pPr>
        <w:numPr>
          <w:ilvl w:val="1"/>
          <w:numId w:val="1"/>
        </w:numPr>
        <w:spacing w:after="0"/>
      </w:pPr>
      <w:r>
        <w:t>Lab coat</w:t>
      </w:r>
    </w:p>
    <w:p w14:paraId="5D378640" w14:textId="77777777" w:rsidR="00D629A8" w:rsidRDefault="00D629A8" w:rsidP="00D629A8">
      <w:r>
        <w:t>Before the experiment, the following preliminary steps were followed:</w:t>
      </w:r>
    </w:p>
    <w:p w14:paraId="3626321F" w14:textId="77777777" w:rsidR="00D629A8" w:rsidRDefault="00D629A8" w:rsidP="00901B2D">
      <w:pPr>
        <w:numPr>
          <w:ilvl w:val="0"/>
          <w:numId w:val="2"/>
        </w:numPr>
        <w:spacing w:after="0"/>
      </w:pPr>
      <w:r>
        <w:t>Flash the firmware to the Arduino Mega.</w:t>
      </w:r>
    </w:p>
    <w:p w14:paraId="725DA62D" w14:textId="77777777" w:rsidR="00D629A8" w:rsidRDefault="00D629A8" w:rsidP="00901B2D">
      <w:pPr>
        <w:numPr>
          <w:ilvl w:val="0"/>
          <w:numId w:val="2"/>
        </w:numPr>
        <w:spacing w:after="0"/>
      </w:pPr>
      <w:r>
        <w:t xml:space="preserve">Connect the syringe pump, selector valve, and reactor to the RAMPS board. Instructions are included in Appendix A. </w:t>
      </w:r>
    </w:p>
    <w:p w14:paraId="0DBD012A" w14:textId="77777777" w:rsidR="00D629A8" w:rsidRDefault="00D629A8" w:rsidP="00901B2D">
      <w:pPr>
        <w:numPr>
          <w:ilvl w:val="0"/>
          <w:numId w:val="2"/>
        </w:numPr>
        <w:spacing w:after="0"/>
      </w:pPr>
      <w:r>
        <w:t xml:space="preserve">Write and check the XDL for the synthesis. </w:t>
      </w:r>
    </w:p>
    <w:p w14:paraId="26E262A1" w14:textId="77777777" w:rsidR="00D629A8" w:rsidRDefault="00D629A8" w:rsidP="00901B2D">
      <w:pPr>
        <w:numPr>
          <w:ilvl w:val="0"/>
          <w:numId w:val="2"/>
        </w:numPr>
        <w:spacing w:after="0"/>
      </w:pPr>
      <w:r>
        <w:t>Clean the valve and check that all fasteners on the actuator are secure.</w:t>
      </w:r>
    </w:p>
    <w:p w14:paraId="55EE8112" w14:textId="77777777" w:rsidR="00D629A8" w:rsidRDefault="00D629A8" w:rsidP="00901B2D">
      <w:pPr>
        <w:numPr>
          <w:ilvl w:val="0"/>
          <w:numId w:val="2"/>
        </w:numPr>
        <w:spacing w:after="0"/>
      </w:pPr>
      <w:r>
        <w:t>Suspend the syringe pump vertically using a retort stand.</w:t>
      </w:r>
    </w:p>
    <w:p w14:paraId="39DA6D6D" w14:textId="77777777" w:rsidR="00D629A8" w:rsidRDefault="00D629A8" w:rsidP="00901B2D">
      <w:pPr>
        <w:numPr>
          <w:ilvl w:val="0"/>
          <w:numId w:val="2"/>
        </w:numPr>
        <w:spacing w:after="0"/>
      </w:pPr>
      <w:r>
        <w:t>Prepare an oil bath for the round-bottom flask and place it on the reactor module</w:t>
      </w:r>
    </w:p>
    <w:p w14:paraId="0BA4B8EE" w14:textId="77777777" w:rsidR="00D629A8" w:rsidRDefault="00D629A8" w:rsidP="00901B2D">
      <w:pPr>
        <w:numPr>
          <w:ilvl w:val="0"/>
          <w:numId w:val="2"/>
        </w:numPr>
        <w:spacing w:after="0"/>
      </w:pPr>
      <w:r>
        <w:t>Suspend the round-bottom flask in the oil bath using a retort stand. Take care when clamping the round-bottom flask to avoid damaging the glass.</w:t>
      </w:r>
    </w:p>
    <w:p w14:paraId="49573D21" w14:textId="77777777" w:rsidR="00D629A8" w:rsidRDefault="00D629A8" w:rsidP="00901B2D">
      <w:pPr>
        <w:numPr>
          <w:ilvl w:val="0"/>
          <w:numId w:val="2"/>
        </w:numPr>
        <w:spacing w:after="0"/>
      </w:pPr>
      <w:r>
        <w:t>Attach the condenser to the round-bottom flask and turn on the condenser pump.</w:t>
      </w:r>
    </w:p>
    <w:p w14:paraId="32D0FD72" w14:textId="77777777" w:rsidR="00D629A8" w:rsidRDefault="00D629A8" w:rsidP="00901B2D">
      <w:pPr>
        <w:numPr>
          <w:ilvl w:val="0"/>
          <w:numId w:val="2"/>
        </w:numPr>
        <w:spacing w:after="0"/>
      </w:pPr>
      <w:r>
        <w:t>Prepare tubing for the reactor and filter top, measure and record the length of these tubes.</w:t>
      </w:r>
    </w:p>
    <w:p w14:paraId="1697CBD1" w14:textId="77777777" w:rsidR="00D629A8" w:rsidRDefault="00D629A8" w:rsidP="00901B2D">
      <w:pPr>
        <w:numPr>
          <w:ilvl w:val="0"/>
          <w:numId w:val="2"/>
        </w:numPr>
        <w:spacing w:after="0"/>
      </w:pPr>
      <w:r>
        <w:t>Attach tubing to the reactor, waste, filter top, and filter bottom.</w:t>
      </w:r>
    </w:p>
    <w:p w14:paraId="5872DCC1" w14:textId="77777777" w:rsidR="00D629A8" w:rsidRDefault="00D629A8" w:rsidP="00901B2D">
      <w:pPr>
        <w:numPr>
          <w:ilvl w:val="0"/>
          <w:numId w:val="2"/>
        </w:numPr>
        <w:spacing w:after="0"/>
      </w:pPr>
      <w:r>
        <w:t>Drill 3.2 mm holes in the lids of the Schott bottles for the reagents</w:t>
      </w:r>
    </w:p>
    <w:p w14:paraId="498BAB0F" w14:textId="77777777" w:rsidR="00D629A8" w:rsidRDefault="00D629A8" w:rsidP="00901B2D">
      <w:pPr>
        <w:numPr>
          <w:ilvl w:val="0"/>
          <w:numId w:val="2"/>
        </w:numPr>
        <w:spacing w:after="0"/>
      </w:pPr>
      <w:r>
        <w:lastRenderedPageBreak/>
        <w:t>Attach the tubing to the reagents, concentrated sulphuric acid, and deionised water. Prime each of these lines and flush volume within the syringe to waste.</w:t>
      </w:r>
    </w:p>
    <w:p w14:paraId="0E2E3B37" w14:textId="77777777" w:rsidR="00D629A8" w:rsidRDefault="00D629A8" w:rsidP="00901B2D">
      <w:pPr>
        <w:numPr>
          <w:ilvl w:val="0"/>
          <w:numId w:val="2"/>
        </w:numPr>
        <w:spacing w:after="0"/>
      </w:pPr>
      <w:r>
        <w:t xml:space="preserve">Connect stirrer hotplate to power, place beaker with ice water on top of the plate, then hold gravity chromatography column within the water using a retort stand. </w:t>
      </w:r>
    </w:p>
    <w:p w14:paraId="1EA25B83" w14:textId="77777777" w:rsidR="00D629A8" w:rsidRDefault="00D629A8" w:rsidP="00901B2D">
      <w:pPr>
        <w:numPr>
          <w:ilvl w:val="0"/>
          <w:numId w:val="2"/>
        </w:numPr>
        <w:spacing w:after="0"/>
      </w:pPr>
      <w:r>
        <w:t>Place one stirrer bar into the round-bottom flask and another into the gravity chromatography column.</w:t>
      </w:r>
    </w:p>
    <w:p w14:paraId="559D82B6" w14:textId="77777777" w:rsidR="00D629A8" w:rsidRDefault="00D629A8" w:rsidP="00901B2D">
      <w:pPr>
        <w:numPr>
          <w:ilvl w:val="0"/>
          <w:numId w:val="2"/>
        </w:numPr>
        <w:spacing w:after="0"/>
      </w:pPr>
      <w:r>
        <w:t>Connect the Arduino to the computer and use Python to run the setup_GUI.py script to set up the robot.</w:t>
      </w:r>
    </w:p>
    <w:p w14:paraId="357FD959" w14:textId="77777777" w:rsidR="00D629A8" w:rsidRDefault="00D629A8" w:rsidP="00D629A8">
      <w:pPr>
        <w:spacing w:before="240" w:after="0"/>
      </w:pPr>
      <w:r>
        <w:t>The method for the experiment is as follows:</w:t>
      </w:r>
    </w:p>
    <w:p w14:paraId="04C206F9" w14:textId="77777777" w:rsidR="00D629A8" w:rsidRDefault="00D629A8" w:rsidP="00901B2D">
      <w:pPr>
        <w:numPr>
          <w:ilvl w:val="0"/>
          <w:numId w:val="3"/>
        </w:numPr>
        <w:spacing w:after="0"/>
      </w:pPr>
      <w:r>
        <w:t>Weigh 5 g of salicylic acid using a weighing scale.</w:t>
      </w:r>
    </w:p>
    <w:p w14:paraId="2292378E" w14:textId="77777777" w:rsidR="00D629A8" w:rsidRDefault="00D629A8" w:rsidP="00901B2D">
      <w:pPr>
        <w:numPr>
          <w:ilvl w:val="0"/>
          <w:numId w:val="3"/>
        </w:numPr>
        <w:spacing w:after="0"/>
      </w:pPr>
      <w:r>
        <w:t xml:space="preserve">Place the salicylic acid into the round bottom flask using wax paper as a funnel. </w:t>
      </w:r>
    </w:p>
    <w:p w14:paraId="5E6A05CC" w14:textId="77777777" w:rsidR="00D629A8" w:rsidRDefault="00D629A8" w:rsidP="00901B2D">
      <w:pPr>
        <w:numPr>
          <w:ilvl w:val="0"/>
          <w:numId w:val="3"/>
        </w:numPr>
        <w:spacing w:after="0"/>
      </w:pPr>
      <w:r>
        <w:t>Start stirring the stirrer hotplate at 500 RPM.</w:t>
      </w:r>
    </w:p>
    <w:p w14:paraId="246D3A54" w14:textId="77777777" w:rsidR="00D629A8" w:rsidRDefault="00D629A8" w:rsidP="00901B2D">
      <w:pPr>
        <w:numPr>
          <w:ilvl w:val="0"/>
          <w:numId w:val="3"/>
        </w:numPr>
        <w:spacing w:after="0"/>
      </w:pPr>
      <w:r>
        <w:t xml:space="preserve">Use Python to run main.py within the </w:t>
      </w:r>
      <w:proofErr w:type="spellStart"/>
      <w:r>
        <w:t>UJ_Fluidic_backbone</w:t>
      </w:r>
      <w:proofErr w:type="spellEnd"/>
      <w:r>
        <w:t xml:space="preserve"> folder.</w:t>
      </w:r>
    </w:p>
    <w:p w14:paraId="0D636C7B" w14:textId="77777777" w:rsidR="00D629A8" w:rsidRDefault="00D629A8" w:rsidP="00901B2D">
      <w:pPr>
        <w:numPr>
          <w:ilvl w:val="0"/>
          <w:numId w:val="3"/>
        </w:numPr>
        <w:spacing w:after="0"/>
      </w:pPr>
      <w:r>
        <w:t>Load the XDL into the server or the UJ_FB software.</w:t>
      </w:r>
    </w:p>
    <w:p w14:paraId="3A45547F" w14:textId="77777777" w:rsidR="00D629A8" w:rsidRDefault="00D629A8" w:rsidP="00901B2D">
      <w:pPr>
        <w:numPr>
          <w:ilvl w:val="0"/>
          <w:numId w:val="3"/>
        </w:numPr>
        <w:spacing w:after="0"/>
      </w:pPr>
      <w:r>
        <w:t>Wait until the XDL execution has paused.</w:t>
      </w:r>
    </w:p>
    <w:p w14:paraId="10C74D41" w14:textId="77777777" w:rsidR="00D629A8" w:rsidRDefault="00D629A8" w:rsidP="00901B2D">
      <w:pPr>
        <w:numPr>
          <w:ilvl w:val="0"/>
          <w:numId w:val="3"/>
        </w:numPr>
        <w:spacing w:after="0"/>
      </w:pPr>
      <w:r>
        <w:t>Transfer the products into the gravity chromatography column using a spatula.</w:t>
      </w:r>
    </w:p>
    <w:p w14:paraId="48EB642B" w14:textId="77777777" w:rsidR="00D629A8" w:rsidRDefault="00D629A8" w:rsidP="00901B2D">
      <w:pPr>
        <w:numPr>
          <w:ilvl w:val="0"/>
          <w:numId w:val="3"/>
        </w:numPr>
        <w:spacing w:after="0"/>
      </w:pPr>
      <w:r>
        <w:t>Resume the XDL execution.</w:t>
      </w:r>
    </w:p>
    <w:p w14:paraId="096EB03F" w14:textId="77777777" w:rsidR="00D629A8" w:rsidRDefault="00D629A8" w:rsidP="00901B2D">
      <w:pPr>
        <w:numPr>
          <w:ilvl w:val="0"/>
          <w:numId w:val="3"/>
        </w:numPr>
      </w:pPr>
      <w:r>
        <w:t>Wait until the XDL execution is complete.</w:t>
      </w:r>
    </w:p>
    <w:p w14:paraId="766C2691" w14:textId="77777777" w:rsidR="00D629A8" w:rsidRDefault="00D629A8" w:rsidP="00D629A8">
      <w:r>
        <w:t>The XDL document contains the following steps for the robot:</w:t>
      </w:r>
    </w:p>
    <w:p w14:paraId="2E108608" w14:textId="77777777" w:rsidR="00D629A8" w:rsidRDefault="00D629A8" w:rsidP="00901B2D">
      <w:pPr>
        <w:numPr>
          <w:ilvl w:val="0"/>
          <w:numId w:val="4"/>
        </w:numPr>
        <w:spacing w:after="0"/>
      </w:pPr>
      <w:r>
        <w:t>Preheat the reactor to 70 °C.</w:t>
      </w:r>
    </w:p>
    <w:p w14:paraId="4AF2B666" w14:textId="77777777" w:rsidR="00D629A8" w:rsidRDefault="00D629A8" w:rsidP="00901B2D">
      <w:pPr>
        <w:numPr>
          <w:ilvl w:val="0"/>
          <w:numId w:val="4"/>
        </w:numPr>
        <w:spacing w:after="0"/>
      </w:pPr>
      <w:r>
        <w:t>Start stirring at 4000 RPM.</w:t>
      </w:r>
    </w:p>
    <w:p w14:paraId="5C4C4A8F" w14:textId="77777777" w:rsidR="00D629A8" w:rsidRDefault="00D629A8" w:rsidP="00901B2D">
      <w:pPr>
        <w:numPr>
          <w:ilvl w:val="0"/>
          <w:numId w:val="4"/>
        </w:numPr>
        <w:spacing w:after="0"/>
      </w:pPr>
      <w:r>
        <w:t>Transfer 6 ml of acetic anhydride to the reactor (round-bottom flask).</w:t>
      </w:r>
    </w:p>
    <w:p w14:paraId="75D5322D" w14:textId="77777777" w:rsidR="00D629A8" w:rsidRDefault="00D629A8" w:rsidP="00901B2D">
      <w:pPr>
        <w:numPr>
          <w:ilvl w:val="0"/>
          <w:numId w:val="4"/>
        </w:numPr>
        <w:spacing w:after="0"/>
      </w:pPr>
      <w:r>
        <w:t>Transfer 0.5 ml of sulphuric acid to the reactor.</w:t>
      </w:r>
    </w:p>
    <w:p w14:paraId="0EF2ED93" w14:textId="77777777" w:rsidR="00D629A8" w:rsidRDefault="00D629A8" w:rsidP="00901B2D">
      <w:pPr>
        <w:numPr>
          <w:ilvl w:val="0"/>
          <w:numId w:val="4"/>
        </w:numPr>
        <w:spacing w:after="0"/>
      </w:pPr>
      <w:r>
        <w:t>Heat at 70 °C for 15 minutes.</w:t>
      </w:r>
    </w:p>
    <w:p w14:paraId="1890D262" w14:textId="77777777" w:rsidR="00D629A8" w:rsidRDefault="00D629A8" w:rsidP="00901B2D">
      <w:pPr>
        <w:numPr>
          <w:ilvl w:val="0"/>
          <w:numId w:val="4"/>
        </w:numPr>
        <w:spacing w:after="0"/>
      </w:pPr>
      <w:r>
        <w:t>Pause until the user moves products to the filter.</w:t>
      </w:r>
    </w:p>
    <w:p w14:paraId="06E3B300" w14:textId="77777777" w:rsidR="00D629A8" w:rsidRDefault="00D629A8" w:rsidP="00901B2D">
      <w:pPr>
        <w:numPr>
          <w:ilvl w:val="0"/>
          <w:numId w:val="4"/>
        </w:numPr>
        <w:spacing w:after="0"/>
      </w:pPr>
      <w:r>
        <w:t>Add 10 ml of deionised water to the top of the filter.</w:t>
      </w:r>
    </w:p>
    <w:p w14:paraId="6856BFB8" w14:textId="77777777" w:rsidR="00D629A8" w:rsidRDefault="00D629A8" w:rsidP="00901B2D">
      <w:pPr>
        <w:numPr>
          <w:ilvl w:val="0"/>
          <w:numId w:val="4"/>
        </w:numPr>
        <w:spacing w:after="0"/>
      </w:pPr>
      <w:r>
        <w:t>Wait 5 minutes for crystallisation to occur.</w:t>
      </w:r>
    </w:p>
    <w:p w14:paraId="6305E2F0" w14:textId="77777777" w:rsidR="00D629A8" w:rsidRDefault="00D629A8" w:rsidP="00901B2D">
      <w:pPr>
        <w:numPr>
          <w:ilvl w:val="0"/>
          <w:numId w:val="4"/>
        </w:numPr>
        <w:spacing w:after="0"/>
      </w:pPr>
      <w:r>
        <w:t>Remove 10 ml of fluid from the bottom of the filter to waste.</w:t>
      </w:r>
    </w:p>
    <w:p w14:paraId="73DFFD02" w14:textId="77777777" w:rsidR="00D629A8" w:rsidRDefault="00D629A8" w:rsidP="00901B2D">
      <w:pPr>
        <w:numPr>
          <w:ilvl w:val="0"/>
          <w:numId w:val="4"/>
        </w:numPr>
        <w:spacing w:after="0"/>
      </w:pPr>
      <w:r>
        <w:t>Add 5 ml of water to the top of the filter.</w:t>
      </w:r>
    </w:p>
    <w:p w14:paraId="72FA1E2D" w14:textId="77777777" w:rsidR="00D629A8" w:rsidRDefault="00D629A8" w:rsidP="00901B2D">
      <w:pPr>
        <w:numPr>
          <w:ilvl w:val="0"/>
          <w:numId w:val="4"/>
        </w:numPr>
        <w:spacing w:after="0"/>
      </w:pPr>
      <w:r>
        <w:t>Remove 8 ml of water from the bottom of the filter to waste.</w:t>
      </w:r>
    </w:p>
    <w:p w14:paraId="00648648" w14:textId="77777777" w:rsidR="00D629A8" w:rsidRDefault="00D629A8" w:rsidP="00901B2D">
      <w:pPr>
        <w:numPr>
          <w:ilvl w:val="0"/>
          <w:numId w:val="4"/>
        </w:numPr>
        <w:spacing w:after="0"/>
      </w:pPr>
      <w:r>
        <w:t xml:space="preserve">Repeat steps 10-11 twice. </w:t>
      </w:r>
    </w:p>
    <w:p w14:paraId="54F34594" w14:textId="01D47818" w:rsidR="00D629A8" w:rsidRDefault="00D629A8" w:rsidP="00D629A8"/>
    <w:p w14:paraId="4F0FD4D5" w14:textId="5C075949" w:rsidR="00D629A8" w:rsidRDefault="00D629A8" w:rsidP="00901B2D">
      <w:pPr>
        <w:pStyle w:val="Heading2"/>
        <w:numPr>
          <w:ilvl w:val="1"/>
          <w:numId w:val="9"/>
        </w:numPr>
      </w:pPr>
      <w:bookmarkStart w:id="11" w:name="_Toc90038883"/>
      <w:r>
        <w:t>Aspirin synthesis XDL</w:t>
      </w:r>
      <w:bookmarkEnd w:id="11"/>
    </w:p>
    <w:p w14:paraId="6263D36B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b/>
          <w:bCs/>
          <w:color w:val="ABBFD3"/>
          <w:lang w:eastAsia="en-GB"/>
        </w:rPr>
        <w:t>&lt;?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xd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rsion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1.0"</w:t>
      </w:r>
      <w:r w:rsidRPr="0057484B">
        <w:rPr>
          <w:rFonts w:ascii="Courier New" w:eastAsia="Times New Roman" w:hAnsi="Courier New" w:cs="Courier New"/>
          <w:b/>
          <w:bCs/>
          <w:color w:val="ABBFD3"/>
          <w:lang w:eastAsia="en-GB"/>
        </w:rPr>
        <w:t>?&gt;</w:t>
      </w:r>
    </w:p>
    <w:p w14:paraId="2AB2940D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XDL&gt;</w:t>
      </w:r>
    </w:p>
    <w:p w14:paraId="1FE68AF2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Synthesis&gt;</w:t>
      </w:r>
    </w:p>
    <w:p w14:paraId="6A6D1FAE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Metadata&gt;</w:t>
      </w:r>
    </w:p>
    <w:p w14:paraId="77655822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Metadata&gt;</w:t>
      </w:r>
    </w:p>
    <w:p w14:paraId="05F30F36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Hardware&gt;</w:t>
      </w:r>
    </w:p>
    <w:p w14:paraId="589B2BA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Compon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i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1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yp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"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53E6D03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Hardware&gt;</w:t>
      </w:r>
    </w:p>
    <w:p w14:paraId="58CE449D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Parameters&gt;</w:t>
      </w:r>
    </w:p>
    <w:p w14:paraId="7C2B202F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Parameters&gt;</w:t>
      </w:r>
    </w:p>
    <w:p w14:paraId="1D7EB38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Reagents&gt;</w:t>
      </w:r>
    </w:p>
    <w:p w14:paraId="20B9C65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i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salicylic_acid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11F9D27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lastRenderedPageBreak/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i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acetic_anhydride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380BEC2F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i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sulphuric_acid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3C708F7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i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ter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453C40D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Reagents&gt;</w:t>
      </w:r>
    </w:p>
    <w:p w14:paraId="338F461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Procedure&gt;</w:t>
      </w:r>
    </w:p>
    <w:p w14:paraId="1A8030EE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Preheat the reactor--&gt;</w:t>
      </w:r>
    </w:p>
    <w:p w14:paraId="42E1CEC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HeatChillToTemp</w:t>
      </w:r>
      <w:proofErr w:type="spellEnd"/>
    </w:p>
    <w:p w14:paraId="6BC5E06F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"</w:t>
      </w:r>
    </w:p>
    <w:p w14:paraId="213FFB1C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emp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70 °C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E91338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Maintain reactor temperature--&gt;</w:t>
      </w:r>
    </w:p>
    <w:p w14:paraId="137240B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StartHeatChil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</w:p>
    <w:p w14:paraId="2128BC2A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</w:p>
    <w:p w14:paraId="32C76662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emp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70 °C"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6AF904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Maintain stirring--&gt;</w:t>
      </w:r>
    </w:p>
    <w:p w14:paraId="383DA82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StartStir</w:t>
      </w:r>
      <w:proofErr w:type="spellEnd"/>
    </w:p>
    <w:p w14:paraId="30682C18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"</w:t>
      </w:r>
    </w:p>
    <w:p w14:paraId="27706558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stir_speed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4000 rpm"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1DECA588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Add bulk of acetic anhydride--&gt;</w:t>
      </w:r>
    </w:p>
    <w:p w14:paraId="1A970D9A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</w:p>
    <w:p w14:paraId="2FF1937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acetic_anhydride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61B2A00E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1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</w:p>
    <w:p w14:paraId="1CB32DE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6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0F4B13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Add sulphuric acid--&gt;</w:t>
      </w:r>
    </w:p>
    <w:p w14:paraId="663F4A98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</w:p>
    <w:p w14:paraId="251D8B3A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sulphuric_acid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7972FA0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"</w:t>
      </w:r>
    </w:p>
    <w:p w14:paraId="4AEE9CBC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0.5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3EFFA92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Maintain at temp for specified time--&gt;</w:t>
      </w:r>
    </w:p>
    <w:p w14:paraId="7108C9E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HeatChill</w:t>
      </w:r>
      <w:proofErr w:type="spellEnd"/>
    </w:p>
    <w:p w14:paraId="79369E7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1"</w:t>
      </w:r>
    </w:p>
    <w:p w14:paraId="3F6A760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emp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70 °C"</w:t>
      </w:r>
    </w:p>
    <w:p w14:paraId="723EBDEF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i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900 s"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6C09806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Wait</w:t>
      </w:r>
    </w:p>
    <w:p w14:paraId="438F853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i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'0s'</w:t>
      </w:r>
    </w:p>
    <w:p w14:paraId="73F6B026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comments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wait_user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 xml:space="preserve">, 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wait_</w:t>
      </w:r>
      <w:proofErr w:type="gramStart"/>
      <w:r w:rsidRPr="0057484B">
        <w:rPr>
          <w:rFonts w:ascii="Courier New" w:eastAsia="Times New Roman" w:hAnsi="Courier New" w:cs="Courier New"/>
          <w:color w:val="E1E2CF"/>
          <w:lang w:eastAsia="en-GB"/>
        </w:rPr>
        <w:t>reason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(</w:t>
      </w:r>
      <w:proofErr w:type="gramEnd"/>
      <w:r w:rsidRPr="0057484B">
        <w:rPr>
          <w:rFonts w:ascii="Courier New" w:eastAsia="Times New Roman" w:hAnsi="Courier New" w:cs="Courier New"/>
          <w:color w:val="E1E2CF"/>
          <w:lang w:eastAsia="en-GB"/>
        </w:rPr>
        <w:t>transfer to filter)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59D096D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--!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add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water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p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of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ilter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or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crystallisation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color w:val="FFCD22"/>
          <w:lang w:eastAsia="en-GB"/>
        </w:rPr>
        <w:t>--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gt;</w:t>
      </w:r>
    </w:p>
    <w:p w14:paraId="3237ABD2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</w:p>
    <w:p w14:paraId="1CC7587B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ter"</w:t>
      </w:r>
    </w:p>
    <w:p w14:paraId="269A1B36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flask0"</w:t>
      </w:r>
    </w:p>
    <w:p w14:paraId="0112A6C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10 ml"</w:t>
      </w:r>
    </w:p>
    <w:p w14:paraId="4394268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597293E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>Wait while cooling--&gt;</w:t>
      </w:r>
    </w:p>
    <w:p w14:paraId="3315FBCD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StopHeatChill</w:t>
      </w:r>
      <w:proofErr w:type="spellEnd"/>
    </w:p>
    <w:p w14:paraId="6D69BDDD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reactor1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0CA5B1B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Wait</w:t>
      </w:r>
    </w:p>
    <w:p w14:paraId="4B9E5DB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i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300 s"</w:t>
      </w:r>
    </w:p>
    <w:p w14:paraId="157E18D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comments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wait_reason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(crystallisation)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18B9E0A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proofErr w:type="gramStart"/>
      <w:r w:rsidRPr="0057484B">
        <w:rPr>
          <w:rFonts w:ascii="Courier New" w:eastAsia="Times New Roman" w:hAnsi="Courier New" w:cs="Courier New"/>
          <w:color w:val="66747B"/>
          <w:lang w:eastAsia="en-GB"/>
        </w:rPr>
        <w:t>&lt;!--</w:t>
      </w:r>
      <w:proofErr w:type="gramEnd"/>
      <w:r w:rsidRPr="0057484B">
        <w:rPr>
          <w:rFonts w:ascii="Courier New" w:eastAsia="Times New Roman" w:hAnsi="Courier New" w:cs="Courier New"/>
          <w:color w:val="66747B"/>
          <w:lang w:eastAsia="en-GB"/>
        </w:rPr>
        <w:t xml:space="preserve"> wash the products --&gt;</w:t>
      </w:r>
    </w:p>
    <w:p w14:paraId="043AA66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Transfer</w:t>
      </w:r>
    </w:p>
    <w:p w14:paraId="590D61F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lastRenderedPageBreak/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rom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bot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7173A68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ste"</w:t>
      </w:r>
    </w:p>
    <w:p w14:paraId="7CC78D0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10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0E7A7AF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</w:p>
    <w:p w14:paraId="0BCB665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ter"</w:t>
      </w:r>
    </w:p>
    <w:p w14:paraId="1520E11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top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2967AA3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5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08F8B8D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Transfer</w:t>
      </w:r>
    </w:p>
    <w:p w14:paraId="48D731C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rom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bot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029D387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ste"</w:t>
      </w:r>
    </w:p>
    <w:p w14:paraId="648C2EA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8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70E5CAED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</w:p>
    <w:p w14:paraId="3AA6E148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ter"</w:t>
      </w:r>
    </w:p>
    <w:p w14:paraId="2F1D525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top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12EB81A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5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6FD9E584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Transfer</w:t>
      </w:r>
    </w:p>
    <w:p w14:paraId="1546F0D7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rom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bot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5D92338F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ste"</w:t>
      </w:r>
    </w:p>
    <w:p w14:paraId="4CD0CB6A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8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011892E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Add</w:t>
      </w:r>
    </w:p>
    <w:p w14:paraId="26C76E66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reagent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ter"</w:t>
      </w:r>
    </w:p>
    <w:p w14:paraId="4BE2FC6C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essel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top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5DFA9782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5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71933755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Transfer</w:t>
      </w:r>
    </w:p>
    <w:p w14:paraId="37BEA14E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from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  <w:proofErr w:type="spellStart"/>
      <w:r w:rsidRPr="0057484B">
        <w:rPr>
          <w:rFonts w:ascii="Courier New" w:eastAsia="Times New Roman" w:hAnsi="Courier New" w:cs="Courier New"/>
          <w:color w:val="E1E2CF"/>
          <w:lang w:eastAsia="en-GB"/>
        </w:rPr>
        <w:t>filter_bot</w:t>
      </w:r>
      <w:proofErr w:type="spellEnd"/>
      <w:r w:rsidRPr="0057484B">
        <w:rPr>
          <w:rFonts w:ascii="Courier New" w:eastAsia="Times New Roman" w:hAnsi="Courier New" w:cs="Courier New"/>
          <w:color w:val="E1E2CF"/>
          <w:lang w:eastAsia="en-GB"/>
        </w:rPr>
        <w:t>"</w:t>
      </w:r>
    </w:p>
    <w:p w14:paraId="273EF6B1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proofErr w:type="spellStart"/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to_vessel</w:t>
      </w:r>
      <w:proofErr w:type="spellEnd"/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waste"</w:t>
      </w:r>
    </w:p>
    <w:p w14:paraId="358AB779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        </w:t>
      </w:r>
      <w:r w:rsidRPr="0057484B">
        <w:rPr>
          <w:rFonts w:ascii="Courier New" w:eastAsia="Times New Roman" w:hAnsi="Courier New" w:cs="Courier New"/>
          <w:b/>
          <w:bCs/>
          <w:color w:val="B3B689"/>
          <w:lang w:eastAsia="en-GB"/>
        </w:rPr>
        <w:t>volume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>=</w:t>
      </w:r>
      <w:r w:rsidRPr="0057484B">
        <w:rPr>
          <w:rFonts w:ascii="Courier New" w:eastAsia="Times New Roman" w:hAnsi="Courier New" w:cs="Courier New"/>
          <w:color w:val="E1E2CF"/>
          <w:lang w:eastAsia="en-GB"/>
        </w:rPr>
        <w:t>"8 ml"</w:t>
      </w: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/&gt;</w:t>
      </w:r>
    </w:p>
    <w:p w14:paraId="25AD684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Procedure&gt;</w:t>
      </w:r>
    </w:p>
    <w:p w14:paraId="08859AE0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lang w:eastAsia="en-GB"/>
        </w:rPr>
      </w:pPr>
      <w:r w:rsidRPr="0057484B">
        <w:rPr>
          <w:rFonts w:ascii="Courier New" w:eastAsia="Times New Roman" w:hAnsi="Courier New" w:cs="Courier New"/>
          <w:color w:val="E0E2E4"/>
          <w:lang w:eastAsia="en-GB"/>
        </w:rPr>
        <w:t xml:space="preserve">    </w:t>
      </w: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Synthesis&gt;</w:t>
      </w:r>
    </w:p>
    <w:p w14:paraId="08933043" w14:textId="77777777" w:rsidR="00D629A8" w:rsidRPr="0057484B" w:rsidRDefault="00D629A8" w:rsidP="00D629A8">
      <w:pPr>
        <w:shd w:val="clear" w:color="auto" w:fill="293134"/>
        <w:spacing w:after="0" w:line="240" w:lineRule="auto"/>
        <w:jc w:val="left"/>
        <w:rPr>
          <w:rFonts w:eastAsia="Times New Roman" w:cs="Times New Roman"/>
          <w:sz w:val="20"/>
          <w:szCs w:val="20"/>
          <w:lang w:eastAsia="en-GB"/>
        </w:rPr>
      </w:pPr>
      <w:r w:rsidRPr="0057484B">
        <w:rPr>
          <w:rFonts w:ascii="Courier New" w:eastAsia="Times New Roman" w:hAnsi="Courier New" w:cs="Courier New"/>
          <w:b/>
          <w:bCs/>
          <w:color w:val="678CB1"/>
          <w:lang w:eastAsia="en-GB"/>
        </w:rPr>
        <w:t>&lt;/XDL&gt;</w:t>
      </w:r>
    </w:p>
    <w:p w14:paraId="20F92D39" w14:textId="75B63E81" w:rsidR="00D629A8" w:rsidRDefault="00D629A8" w:rsidP="00D629A8"/>
    <w:p w14:paraId="6B88E029" w14:textId="7D0C6420" w:rsidR="00D629A8" w:rsidRDefault="00D629A8" w:rsidP="00D629A8"/>
    <w:p w14:paraId="5F6A1ABB" w14:textId="0490628F" w:rsidR="00D629A8" w:rsidRDefault="00D629A8" w:rsidP="00D629A8"/>
    <w:p w14:paraId="3221CDA2" w14:textId="55DA96D8" w:rsidR="00D629A8" w:rsidRDefault="00D629A8" w:rsidP="00D629A8"/>
    <w:p w14:paraId="3DD9B1E3" w14:textId="638A2E00" w:rsidR="00D629A8" w:rsidRDefault="00D629A8" w:rsidP="00D629A8"/>
    <w:p w14:paraId="47139C5A" w14:textId="5662072E" w:rsidR="00D629A8" w:rsidRDefault="00D629A8" w:rsidP="00D629A8"/>
    <w:p w14:paraId="09BA4B6D" w14:textId="4AEC54A9" w:rsidR="00D629A8" w:rsidRDefault="00D629A8" w:rsidP="00D629A8"/>
    <w:p w14:paraId="6778BCD8" w14:textId="1DF1A86D" w:rsidR="00D629A8" w:rsidRDefault="00D629A8" w:rsidP="00D629A8"/>
    <w:p w14:paraId="5AD71E09" w14:textId="09A82134" w:rsidR="00D629A8" w:rsidRDefault="00D629A8" w:rsidP="00D629A8"/>
    <w:p w14:paraId="120E8AE1" w14:textId="52F29C0D" w:rsidR="00D629A8" w:rsidRDefault="00D629A8" w:rsidP="00D629A8"/>
    <w:p w14:paraId="40596F0C" w14:textId="4205EE69" w:rsidR="00D629A8" w:rsidRDefault="00D629A8" w:rsidP="00D629A8"/>
    <w:p w14:paraId="7897FDD2" w14:textId="79F14CA8" w:rsidR="00D629A8" w:rsidRDefault="00D629A8" w:rsidP="00D629A8"/>
    <w:p w14:paraId="3916D479" w14:textId="77777777" w:rsidR="00D629A8" w:rsidRDefault="00D629A8" w:rsidP="00D629A8"/>
    <w:p w14:paraId="7D7BA09D" w14:textId="6F820C5C" w:rsidR="00D629A8" w:rsidRDefault="00D629A8" w:rsidP="00901B2D">
      <w:pPr>
        <w:pStyle w:val="Heading2"/>
        <w:numPr>
          <w:ilvl w:val="1"/>
          <w:numId w:val="9"/>
        </w:numPr>
      </w:pPr>
      <w:bookmarkStart w:id="12" w:name="_Toc90038884"/>
      <w:r>
        <w:lastRenderedPageBreak/>
        <w:t>Aspirin reaction data</w:t>
      </w:r>
      <w:bookmarkEnd w:id="12"/>
    </w:p>
    <w:p w14:paraId="6B21149D" w14:textId="11B56EE2" w:rsidR="00D629A8" w:rsidRPr="00D629A8" w:rsidRDefault="00D629A8" w:rsidP="00D629A8">
      <w:pPr>
        <w:rPr>
          <w:b/>
          <w:bCs/>
        </w:rPr>
      </w:pPr>
      <w:r>
        <w:rPr>
          <w:b/>
          <w:bCs/>
        </w:rPr>
        <w:t>NMR spectrum</w:t>
      </w:r>
    </w:p>
    <w:p w14:paraId="6AE88E2E" w14:textId="654D5DBF" w:rsidR="00D629A8" w:rsidRPr="00D629A8" w:rsidRDefault="00D629A8" w:rsidP="00D629A8">
      <w:r>
        <w:rPr>
          <w:noProof/>
        </w:rPr>
        <w:drawing>
          <wp:inline distT="0" distB="0" distL="0" distR="0" wp14:anchorId="64125EB2" wp14:editId="6F5E7CD4">
            <wp:extent cx="7978158" cy="5540460"/>
            <wp:effectExtent l="0" t="318" r="3493" b="3492"/>
            <wp:docPr id="63" name="Picture 6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Dia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009560" cy="5562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2ED8D" w14:textId="786B9656" w:rsidR="00D629A8" w:rsidRDefault="00D629A8" w:rsidP="00D629A8"/>
    <w:p w14:paraId="69FB1B5D" w14:textId="77777777" w:rsidR="00D629A8" w:rsidRDefault="00D629A8" w:rsidP="00D629A8">
      <w:pPr>
        <w:spacing w:after="0" w:line="360" w:lineRule="auto"/>
        <w:rPr>
          <w:rFonts w:eastAsia="Times New Roman" w:cs="Times New Roman"/>
          <w:color w:val="000000"/>
          <w:szCs w:val="24"/>
          <w:lang w:eastAsia="en-ZA"/>
        </w:rPr>
      </w:pPr>
      <w:r w:rsidRPr="00D50AAA">
        <w:rPr>
          <w:rFonts w:eastAsia="Times New Roman" w:cs="Times New Roman"/>
          <w:color w:val="000000"/>
          <w:szCs w:val="24"/>
          <w:lang w:eastAsia="en-ZA"/>
        </w:rPr>
        <w:lastRenderedPageBreak/>
        <w:t>Nuclear Magnetic Resonance Spectroscopy (1H and 13C{H}) Analysis of Aspirin</w:t>
      </w:r>
    </w:p>
    <w:p w14:paraId="6155B731" w14:textId="77777777" w:rsidR="00D629A8" w:rsidRPr="00D50AAA" w:rsidRDefault="00D629A8" w:rsidP="00D629A8">
      <w:pPr>
        <w:spacing w:after="0" w:line="360" w:lineRule="auto"/>
        <w:rPr>
          <w:rFonts w:eastAsia="Times New Roman" w:cs="Times New Roman"/>
          <w:color w:val="000000"/>
          <w:szCs w:val="24"/>
          <w:lang w:eastAsia="en-ZA"/>
        </w:rPr>
      </w:pPr>
    </w:p>
    <w:p w14:paraId="3061CF08" w14:textId="77777777" w:rsidR="00D629A8" w:rsidRDefault="00D629A8" w:rsidP="00D629A8">
      <w:pPr>
        <w:spacing w:after="0" w:line="360" w:lineRule="auto"/>
        <w:rPr>
          <w:rFonts w:eastAsia="Times New Roman" w:cs="Times New Roman"/>
          <w:color w:val="000000"/>
          <w:szCs w:val="24"/>
          <w:lang w:eastAsia="en-ZA"/>
        </w:rPr>
      </w:pPr>
      <w:r w:rsidRPr="00D50AAA">
        <w:rPr>
          <w:rFonts w:eastAsia="Times New Roman" w:cs="Times New Roman"/>
          <w:color w:val="000000"/>
          <w:szCs w:val="24"/>
          <w:vertAlign w:val="superscript"/>
          <w:lang w:eastAsia="en-ZA"/>
        </w:rPr>
        <w:t>1</w:t>
      </w:r>
      <w:r w:rsidRPr="00D50AAA">
        <w:rPr>
          <w:rFonts w:eastAsia="Times New Roman" w:cs="Times New Roman"/>
          <w:color w:val="000000"/>
          <w:szCs w:val="24"/>
          <w:lang w:eastAsia="en-ZA"/>
        </w:rPr>
        <w:t>H-NMR (500 MHz, CDCl</w:t>
      </w:r>
      <w:r w:rsidRPr="00D50AAA">
        <w:rPr>
          <w:rFonts w:eastAsia="Times New Roman" w:cs="Times New Roman"/>
          <w:color w:val="000000"/>
          <w:szCs w:val="24"/>
          <w:vertAlign w:val="subscript"/>
          <w:lang w:eastAsia="en-ZA"/>
        </w:rPr>
        <w:t>3</w:t>
      </w:r>
      <w:r w:rsidRPr="00D50AAA">
        <w:rPr>
          <w:rFonts w:eastAsia="Times New Roman" w:cs="Times New Roman"/>
          <w:color w:val="000000"/>
          <w:szCs w:val="24"/>
          <w:lang w:eastAsia="en-ZA"/>
        </w:rPr>
        <w:t>) δ ppm: 2.33 (s, CH</w:t>
      </w:r>
      <w:r w:rsidRPr="00D50AAA">
        <w:rPr>
          <w:rFonts w:eastAsia="Times New Roman" w:cs="Times New Roman"/>
          <w:color w:val="000000"/>
          <w:szCs w:val="24"/>
          <w:vertAlign w:val="subscript"/>
          <w:lang w:eastAsia="en-ZA"/>
        </w:rPr>
        <w:t>3</w:t>
      </w:r>
      <w:r w:rsidRPr="00D50AAA">
        <w:rPr>
          <w:rFonts w:eastAsia="Times New Roman" w:cs="Times New Roman"/>
          <w:color w:val="000000"/>
          <w:szCs w:val="24"/>
          <w:lang w:eastAsia="en-ZA"/>
        </w:rPr>
        <w:t xml:space="preserve">), 7.122 (d, aromatic H), 7.335 (t, aromatic H), 7.604 (m, aromatic H), 8.103 (dd, OH). </w:t>
      </w:r>
      <w:r w:rsidRPr="006C07F1">
        <w:rPr>
          <w:rFonts w:eastAsia="Times New Roman" w:cs="Times New Roman"/>
          <w:color w:val="000000"/>
          <w:szCs w:val="24"/>
          <w:vertAlign w:val="superscript"/>
          <w:lang w:eastAsia="en-ZA"/>
        </w:rPr>
        <w:t>13</w:t>
      </w:r>
      <w:r w:rsidRPr="00D50AAA">
        <w:rPr>
          <w:rFonts w:eastAsia="Times New Roman" w:cs="Times New Roman"/>
          <w:color w:val="000000"/>
          <w:szCs w:val="24"/>
          <w:lang w:eastAsia="en-ZA"/>
        </w:rPr>
        <w:t>C</w:t>
      </w:r>
      <w:r>
        <w:rPr>
          <w:rFonts w:eastAsia="Times New Roman" w:cs="Times New Roman"/>
          <w:color w:val="000000"/>
          <w:szCs w:val="24"/>
          <w:lang w:eastAsia="en-ZA"/>
        </w:rPr>
        <w:t>{H}</w:t>
      </w:r>
      <w:r w:rsidRPr="00D50AAA">
        <w:rPr>
          <w:rFonts w:eastAsia="Times New Roman" w:cs="Times New Roman"/>
          <w:color w:val="000000"/>
          <w:szCs w:val="24"/>
          <w:lang w:eastAsia="en-ZA"/>
        </w:rPr>
        <w:t>-NMR (125 MHz, CDCl</w:t>
      </w:r>
      <w:r w:rsidRPr="00B906F1">
        <w:rPr>
          <w:rFonts w:eastAsia="Times New Roman" w:cs="Times New Roman"/>
          <w:color w:val="000000"/>
          <w:szCs w:val="24"/>
          <w:vertAlign w:val="subscript"/>
          <w:lang w:eastAsia="en-ZA"/>
        </w:rPr>
        <w:t>3</w:t>
      </w:r>
      <w:r w:rsidRPr="00D50AAA">
        <w:rPr>
          <w:rFonts w:eastAsia="Times New Roman" w:cs="Times New Roman"/>
          <w:color w:val="000000"/>
          <w:szCs w:val="24"/>
          <w:lang w:eastAsia="en-ZA"/>
        </w:rPr>
        <w:t>) δ ppm: 21.20 (s, CH</w:t>
      </w:r>
      <w:r w:rsidRPr="00B906F1">
        <w:rPr>
          <w:rFonts w:eastAsia="Times New Roman" w:cs="Times New Roman"/>
          <w:color w:val="000000"/>
          <w:szCs w:val="24"/>
          <w:vertAlign w:val="subscript"/>
          <w:lang w:eastAsia="en-ZA"/>
        </w:rPr>
        <w:t>3</w:t>
      </w:r>
      <w:r w:rsidRPr="00D50AAA">
        <w:rPr>
          <w:rFonts w:eastAsia="Times New Roman" w:cs="Times New Roman"/>
          <w:color w:val="000000"/>
          <w:szCs w:val="24"/>
          <w:lang w:eastAsia="en-ZA"/>
        </w:rPr>
        <w:t>), 122.50 (s, aromatic C), 124.25 (s, aromatic C), 126.36 (s, aromatic C), 132.73 (s, aromatic C), 135.05 (s, aromatic C), 151.53 (s, aromatic C), 169.88 (d, COOH)</w:t>
      </w:r>
    </w:p>
    <w:p w14:paraId="527350F6" w14:textId="7BF587DF" w:rsidR="00D629A8" w:rsidRDefault="00D629A8" w:rsidP="00D629A8"/>
    <w:p w14:paraId="156A62F6" w14:textId="77777777" w:rsidR="00D629A8" w:rsidRDefault="00D629A8">
      <w:pPr>
        <w:jc w:val="left"/>
      </w:pPr>
      <w:r>
        <w:br w:type="page"/>
      </w:r>
    </w:p>
    <w:p w14:paraId="29960975" w14:textId="5CA8C345" w:rsidR="00D629A8" w:rsidRDefault="00D629A8" w:rsidP="00901B2D">
      <w:pPr>
        <w:pStyle w:val="Heading1"/>
        <w:numPr>
          <w:ilvl w:val="0"/>
          <w:numId w:val="9"/>
        </w:numPr>
      </w:pPr>
      <w:bookmarkStart w:id="13" w:name="_Toc90038885"/>
      <w:r>
        <w:lastRenderedPageBreak/>
        <w:t>Collaborative azo dye search</w:t>
      </w:r>
      <w:bookmarkEnd w:id="13"/>
    </w:p>
    <w:p w14:paraId="51580342" w14:textId="73CD829F" w:rsidR="00D629A8" w:rsidRDefault="00D629A8" w:rsidP="00901B2D">
      <w:pPr>
        <w:pStyle w:val="Heading2"/>
        <w:numPr>
          <w:ilvl w:val="1"/>
          <w:numId w:val="9"/>
        </w:numPr>
      </w:pPr>
      <w:bookmarkStart w:id="14" w:name="_Toc90038886"/>
      <w:r>
        <w:t>Materials and methods</w:t>
      </w:r>
      <w:bookmarkEnd w:id="14"/>
    </w:p>
    <w:p w14:paraId="332E4D9B" w14:textId="6C04C905" w:rsidR="00D629A8" w:rsidRDefault="00D629A8" w:rsidP="00D629A8">
      <w:pPr>
        <w:rPr>
          <w:lang w:val="en-ZA"/>
        </w:rPr>
      </w:pPr>
      <w:r>
        <w:rPr>
          <w:lang w:val="en-ZA"/>
        </w:rPr>
        <w:t>Stock solutions were prepared using a solvent comprised of 0.01 M acetone and 1.7 M HCl in a 1:1 ratio. 0.01 M sodium nitrite solution was prepared in water and 0.5 M sodium hydroxide in water. The following equipment was used for the azo dye syntheses:</w:t>
      </w:r>
    </w:p>
    <w:p w14:paraId="12640476" w14:textId="77777777" w:rsidR="00D629A8" w:rsidRDefault="00D629A8" w:rsidP="00D629A8">
      <w:pPr>
        <w:pStyle w:val="Caption"/>
        <w:keepNext/>
        <w:jc w:val="left"/>
      </w:pPr>
      <w:bookmarkStart w:id="15" w:name="_Ref89954709"/>
      <w:bookmarkStart w:id="16" w:name="_Toc8996568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15"/>
      <w:r>
        <w:t>: Equipment for azo dye reactions</w:t>
      </w:r>
      <w:bookmarkEnd w:id="1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1"/>
        <w:gridCol w:w="7745"/>
      </w:tblGrid>
      <w:tr w:rsidR="00D629A8" w14:paraId="7C24D5D1" w14:textId="77777777" w:rsidTr="00C33B6A">
        <w:tc>
          <w:tcPr>
            <w:tcW w:w="1271" w:type="dxa"/>
          </w:tcPr>
          <w:p w14:paraId="220BCB7B" w14:textId="77777777" w:rsidR="00D629A8" w:rsidRDefault="00D629A8" w:rsidP="00C33B6A">
            <w:pPr>
              <w:rPr>
                <w:lang w:val="en-ZA"/>
              </w:rPr>
            </w:pPr>
            <w:r>
              <w:rPr>
                <w:lang w:val="en-ZA"/>
              </w:rPr>
              <w:t>QTY</w:t>
            </w:r>
          </w:p>
        </w:tc>
        <w:tc>
          <w:tcPr>
            <w:tcW w:w="7745" w:type="dxa"/>
          </w:tcPr>
          <w:p w14:paraId="3989F265" w14:textId="77777777" w:rsidR="00D629A8" w:rsidRDefault="00D629A8" w:rsidP="00C33B6A">
            <w:pPr>
              <w:rPr>
                <w:lang w:val="en-ZA"/>
              </w:rPr>
            </w:pPr>
            <w:r>
              <w:rPr>
                <w:lang w:val="en-ZA"/>
              </w:rPr>
              <w:t>Item</w:t>
            </w:r>
          </w:p>
        </w:tc>
      </w:tr>
      <w:tr w:rsidR="00D629A8" w14:paraId="19A0FEEA" w14:textId="77777777" w:rsidTr="00C33B6A">
        <w:tc>
          <w:tcPr>
            <w:tcW w:w="1271" w:type="dxa"/>
          </w:tcPr>
          <w:p w14:paraId="2C2BBDEB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2521B81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Raspberry Pi 4</w:t>
            </w:r>
          </w:p>
        </w:tc>
      </w:tr>
      <w:tr w:rsidR="00D629A8" w14:paraId="3AF18074" w14:textId="77777777" w:rsidTr="00C33B6A">
        <w:tc>
          <w:tcPr>
            <w:tcW w:w="1271" w:type="dxa"/>
          </w:tcPr>
          <w:p w14:paraId="50600A55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0F7948FB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Raspberry Pi camera module</w:t>
            </w:r>
          </w:p>
        </w:tc>
      </w:tr>
      <w:tr w:rsidR="00D629A8" w14:paraId="597433FD" w14:textId="77777777" w:rsidTr="00C33B6A">
        <w:tc>
          <w:tcPr>
            <w:tcW w:w="1271" w:type="dxa"/>
          </w:tcPr>
          <w:p w14:paraId="5DD9AF9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03331333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Arduino and RAMPS</w:t>
            </w:r>
          </w:p>
        </w:tc>
      </w:tr>
      <w:tr w:rsidR="00D629A8" w14:paraId="7F1EA91B" w14:textId="77777777" w:rsidTr="00C33B6A">
        <w:tc>
          <w:tcPr>
            <w:tcW w:w="1271" w:type="dxa"/>
          </w:tcPr>
          <w:p w14:paraId="59FB4E0C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6</w:t>
            </w:r>
          </w:p>
        </w:tc>
        <w:tc>
          <w:tcPr>
            <w:tcW w:w="7745" w:type="dxa"/>
          </w:tcPr>
          <w:p w14:paraId="18EE0AB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DRV8825 stepper drivers</w:t>
            </w:r>
          </w:p>
        </w:tc>
      </w:tr>
      <w:tr w:rsidR="00D629A8" w14:paraId="28DDCECB" w14:textId="77777777" w:rsidTr="00C33B6A">
        <w:tc>
          <w:tcPr>
            <w:tcW w:w="1271" w:type="dxa"/>
          </w:tcPr>
          <w:p w14:paraId="564A76B4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01B8C803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Syringe pump module</w:t>
            </w:r>
          </w:p>
        </w:tc>
      </w:tr>
      <w:tr w:rsidR="00D629A8" w14:paraId="06BDF557" w14:textId="77777777" w:rsidTr="00C33B6A">
        <w:tc>
          <w:tcPr>
            <w:tcW w:w="1271" w:type="dxa"/>
          </w:tcPr>
          <w:p w14:paraId="605301F6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6B7F1E65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Selector valve module</w:t>
            </w:r>
          </w:p>
        </w:tc>
      </w:tr>
      <w:tr w:rsidR="00D629A8" w14:paraId="7F545EEE" w14:textId="77777777" w:rsidTr="00C33B6A">
        <w:tc>
          <w:tcPr>
            <w:tcW w:w="1271" w:type="dxa"/>
          </w:tcPr>
          <w:p w14:paraId="4079CCC4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1BB163F5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Stirrer module</w:t>
            </w:r>
          </w:p>
        </w:tc>
      </w:tr>
      <w:tr w:rsidR="00D629A8" w14:paraId="6B39941B" w14:textId="77777777" w:rsidTr="00C33B6A">
        <w:tc>
          <w:tcPr>
            <w:tcW w:w="1271" w:type="dxa"/>
          </w:tcPr>
          <w:p w14:paraId="62CAC1C0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1777D52B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Sample vial holder</w:t>
            </w:r>
          </w:p>
        </w:tc>
      </w:tr>
      <w:tr w:rsidR="00D629A8" w14:paraId="7A6CD7E0" w14:textId="77777777" w:rsidTr="00C33B6A">
        <w:tc>
          <w:tcPr>
            <w:tcW w:w="1271" w:type="dxa"/>
          </w:tcPr>
          <w:p w14:paraId="1AF3C693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1515A522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00 ml Schott bottle</w:t>
            </w:r>
          </w:p>
        </w:tc>
      </w:tr>
      <w:tr w:rsidR="00D629A8" w14:paraId="672E84CF" w14:textId="77777777" w:rsidTr="00C33B6A">
        <w:tc>
          <w:tcPr>
            <w:tcW w:w="1271" w:type="dxa"/>
          </w:tcPr>
          <w:p w14:paraId="3CA29400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</w:t>
            </w:r>
          </w:p>
        </w:tc>
        <w:tc>
          <w:tcPr>
            <w:tcW w:w="7745" w:type="dxa"/>
          </w:tcPr>
          <w:p w14:paraId="4414A5EE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50 ml Schott bottle</w:t>
            </w:r>
          </w:p>
        </w:tc>
      </w:tr>
      <w:tr w:rsidR="00D629A8" w14:paraId="1AE58814" w14:textId="77777777" w:rsidTr="00C33B6A">
        <w:tc>
          <w:tcPr>
            <w:tcW w:w="1271" w:type="dxa"/>
          </w:tcPr>
          <w:p w14:paraId="7EA9E1DF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</w:t>
            </w:r>
          </w:p>
        </w:tc>
        <w:tc>
          <w:tcPr>
            <w:tcW w:w="7745" w:type="dxa"/>
          </w:tcPr>
          <w:p w14:paraId="564B1EB2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 l Schott bottle</w:t>
            </w:r>
          </w:p>
        </w:tc>
      </w:tr>
      <w:tr w:rsidR="00D629A8" w14:paraId="51736CD0" w14:textId="77777777" w:rsidTr="00C33B6A">
        <w:tc>
          <w:tcPr>
            <w:tcW w:w="1271" w:type="dxa"/>
          </w:tcPr>
          <w:p w14:paraId="72A232F1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</w:t>
            </w:r>
          </w:p>
        </w:tc>
        <w:tc>
          <w:tcPr>
            <w:tcW w:w="7745" w:type="dxa"/>
          </w:tcPr>
          <w:p w14:paraId="538932EC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Magnetic stirrer bar</w:t>
            </w:r>
          </w:p>
        </w:tc>
      </w:tr>
      <w:tr w:rsidR="00D629A8" w14:paraId="5088F9E3" w14:textId="77777777" w:rsidTr="00C33B6A">
        <w:tc>
          <w:tcPr>
            <w:tcW w:w="1271" w:type="dxa"/>
          </w:tcPr>
          <w:p w14:paraId="542242A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4164BBE4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5 m of 1/8 in’ diameter tubing</w:t>
            </w:r>
          </w:p>
        </w:tc>
      </w:tr>
      <w:tr w:rsidR="00D629A8" w14:paraId="52E696C5" w14:textId="77777777" w:rsidTr="00C33B6A">
        <w:tc>
          <w:tcPr>
            <w:tcW w:w="1271" w:type="dxa"/>
          </w:tcPr>
          <w:p w14:paraId="31E74E0F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11AA7210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0 cm of 1/16 in’ diameter tubing</w:t>
            </w:r>
          </w:p>
        </w:tc>
      </w:tr>
      <w:tr w:rsidR="00D629A8" w14:paraId="12BF10D8" w14:textId="77777777" w:rsidTr="00C33B6A">
        <w:tc>
          <w:tcPr>
            <w:tcW w:w="1271" w:type="dxa"/>
          </w:tcPr>
          <w:p w14:paraId="7332DDE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4</w:t>
            </w:r>
          </w:p>
        </w:tc>
        <w:tc>
          <w:tcPr>
            <w:tcW w:w="7745" w:type="dxa"/>
          </w:tcPr>
          <w:p w14:paraId="0178CF8D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3D printed tiles for Schott bottles</w:t>
            </w:r>
          </w:p>
        </w:tc>
      </w:tr>
      <w:tr w:rsidR="00D629A8" w14:paraId="428CAF05" w14:textId="77777777" w:rsidTr="00C33B6A">
        <w:tc>
          <w:tcPr>
            <w:tcW w:w="1271" w:type="dxa"/>
          </w:tcPr>
          <w:p w14:paraId="46F5DFEC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619C4194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00 ml aniline solution</w:t>
            </w:r>
          </w:p>
        </w:tc>
      </w:tr>
      <w:tr w:rsidR="00D629A8" w14:paraId="3DB616D0" w14:textId="77777777" w:rsidTr="00C33B6A">
        <w:tc>
          <w:tcPr>
            <w:tcW w:w="1271" w:type="dxa"/>
          </w:tcPr>
          <w:p w14:paraId="2A232E01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22A8B861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00 ml 4-nitroaniline solution</w:t>
            </w:r>
          </w:p>
        </w:tc>
      </w:tr>
      <w:tr w:rsidR="00D629A8" w14:paraId="4E1860DA" w14:textId="77777777" w:rsidTr="00C33B6A">
        <w:tc>
          <w:tcPr>
            <w:tcW w:w="1271" w:type="dxa"/>
          </w:tcPr>
          <w:p w14:paraId="0D95FE89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4E52807F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00 ml 1-naphthylamine solution</w:t>
            </w:r>
          </w:p>
        </w:tc>
      </w:tr>
      <w:tr w:rsidR="00D629A8" w14:paraId="30C7C271" w14:textId="77777777" w:rsidTr="00C33B6A">
        <w:tc>
          <w:tcPr>
            <w:tcW w:w="1271" w:type="dxa"/>
          </w:tcPr>
          <w:p w14:paraId="1848676F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2CB4D7CE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50 ml sodium hydroxide solution</w:t>
            </w:r>
          </w:p>
        </w:tc>
      </w:tr>
      <w:tr w:rsidR="00D629A8" w14:paraId="047A776C" w14:textId="77777777" w:rsidTr="00C33B6A">
        <w:tc>
          <w:tcPr>
            <w:tcW w:w="1271" w:type="dxa"/>
          </w:tcPr>
          <w:p w14:paraId="7A7B4343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1</w:t>
            </w:r>
          </w:p>
        </w:tc>
        <w:tc>
          <w:tcPr>
            <w:tcW w:w="7745" w:type="dxa"/>
          </w:tcPr>
          <w:p w14:paraId="65D055DA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50 ml sodium nitrate solution</w:t>
            </w:r>
          </w:p>
        </w:tc>
      </w:tr>
      <w:tr w:rsidR="00D629A8" w14:paraId="0EDBF0D2" w14:textId="77777777" w:rsidTr="00C33B6A">
        <w:tc>
          <w:tcPr>
            <w:tcW w:w="1271" w:type="dxa"/>
          </w:tcPr>
          <w:p w14:paraId="69441AF0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2</w:t>
            </w:r>
          </w:p>
        </w:tc>
        <w:tc>
          <w:tcPr>
            <w:tcW w:w="7745" w:type="dxa"/>
          </w:tcPr>
          <w:p w14:paraId="74CA4592" w14:textId="77777777" w:rsidR="00D629A8" w:rsidRDefault="00D629A8" w:rsidP="00C33B6A">
            <w:pPr>
              <w:spacing w:after="0"/>
              <w:rPr>
                <w:lang w:val="en-ZA"/>
              </w:rPr>
            </w:pPr>
            <w:r>
              <w:rPr>
                <w:lang w:val="en-ZA"/>
              </w:rPr>
              <w:t>Retort stands</w:t>
            </w:r>
          </w:p>
        </w:tc>
      </w:tr>
    </w:tbl>
    <w:p w14:paraId="26B268A8" w14:textId="77777777" w:rsidR="00D629A8" w:rsidRDefault="00D629A8" w:rsidP="00D629A8">
      <w:pPr>
        <w:rPr>
          <w:lang w:val="en-ZA"/>
        </w:rPr>
      </w:pPr>
    </w:p>
    <w:p w14:paraId="2565A9A2" w14:textId="77777777" w:rsidR="00D629A8" w:rsidRDefault="00D629A8" w:rsidP="00D629A8">
      <w:pPr>
        <w:rPr>
          <w:lang w:val="en-ZA"/>
        </w:rPr>
      </w:pPr>
      <w:r>
        <w:rPr>
          <w:lang w:val="en-ZA"/>
        </w:rPr>
        <w:t>The following steps were followed to set up for the reaction:</w:t>
      </w:r>
    </w:p>
    <w:p w14:paraId="482972F5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Flash the firmware to the Arduino Mega.</w:t>
      </w:r>
    </w:p>
    <w:p w14:paraId="792C094D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 xml:space="preserve">Install UJ_FB, </w:t>
      </w:r>
      <w:proofErr w:type="spellStart"/>
      <w:r>
        <w:rPr>
          <w:lang w:val="en-ZA"/>
        </w:rPr>
        <w:t>Commanduino</w:t>
      </w:r>
      <w:proofErr w:type="spellEnd"/>
      <w:r>
        <w:rPr>
          <w:lang w:val="en-ZA"/>
        </w:rPr>
        <w:t>, and OpenCV on the Raspberry Pi.</w:t>
      </w:r>
    </w:p>
    <w:p w14:paraId="296DC92F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Connect the syringe pump, selector valve, and reactor to the RAMPS board. Instructions are included in Appendix A.</w:t>
      </w:r>
    </w:p>
    <w:p w14:paraId="73CBCD70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Write and check the XDL for the synthesis.</w:t>
      </w:r>
    </w:p>
    <w:p w14:paraId="6C9538D2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Clean the valve and check that all fasteners on the actuator are secure.</w:t>
      </w:r>
    </w:p>
    <w:p w14:paraId="33B1C94D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Suspend the syringe pump vertically using a retort stand.</w:t>
      </w:r>
    </w:p>
    <w:p w14:paraId="46844FEF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Drill four 3.2 mm holes in the lids of each Schott bottle</w:t>
      </w:r>
    </w:p>
    <w:p w14:paraId="5CFB702B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Drill one 3.2 mm hole in each of the sample vials</w:t>
      </w:r>
    </w:p>
    <w:p w14:paraId="350B147D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Prepare the tubing for the sample vials, measuring the length of the tubing.</w:t>
      </w:r>
    </w:p>
    <w:p w14:paraId="051DC459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Prepare and attach tubing for the reagents, deionised water, and waste.</w:t>
      </w:r>
    </w:p>
    <w:p w14:paraId="62024201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Place each sample vial into a 3D printed holder with a sheet of white paper backing the sample vial.</w:t>
      </w:r>
    </w:p>
    <w:p w14:paraId="0BAAF8A2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lastRenderedPageBreak/>
        <w:t>Place a short length of 1/16 in tubing in the end of the tubes to the reactor.</w:t>
      </w:r>
    </w:p>
    <w:p w14:paraId="39111147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Prime the tubing to the reagents and deionised water.</w:t>
      </w:r>
    </w:p>
    <w:p w14:paraId="5ED0B3FF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Secure the camera module mount to the table.</w:t>
      </w:r>
    </w:p>
    <w:p w14:paraId="07962A5D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Run the setup_GUI.py script to set up the UJ_FB software.</w:t>
      </w:r>
    </w:p>
    <w:p w14:paraId="26E3D467" w14:textId="77777777" w:rsidR="00D629A8" w:rsidRDefault="00D629A8" w:rsidP="00901B2D">
      <w:pPr>
        <w:numPr>
          <w:ilvl w:val="0"/>
          <w:numId w:val="5"/>
        </w:numPr>
        <w:spacing w:after="0"/>
        <w:rPr>
          <w:lang w:val="en-ZA"/>
        </w:rPr>
      </w:pPr>
      <w:r>
        <w:rPr>
          <w:lang w:val="en-ZA"/>
        </w:rPr>
        <w:t>Focus the cameras using included tool and video captured from OpenCV.</w:t>
      </w:r>
    </w:p>
    <w:p w14:paraId="0D584A1D" w14:textId="77777777" w:rsidR="00D629A8" w:rsidRDefault="00D629A8" w:rsidP="00D629A8">
      <w:pPr>
        <w:spacing w:after="0"/>
        <w:rPr>
          <w:lang w:val="en-ZA"/>
        </w:rPr>
      </w:pPr>
    </w:p>
    <w:p w14:paraId="0F1FF415" w14:textId="77777777" w:rsidR="00D629A8" w:rsidRDefault="00D629A8" w:rsidP="00D629A8">
      <w:r>
        <w:rPr>
          <w:lang w:val="en-ZA"/>
        </w:rPr>
        <w:t xml:space="preserve">A 3D printed holder was designed to secure the sample vial without obscuring the solution within the vial. The experimental setup for the syntheses is shown in </w:t>
      </w:r>
      <w:r>
        <w:rPr>
          <w:lang w:val="en-ZA"/>
        </w:rPr>
        <w:fldChar w:fldCharType="begin"/>
      </w:r>
      <w:r>
        <w:rPr>
          <w:lang w:val="en-ZA"/>
        </w:rPr>
        <w:instrText xml:space="preserve"> REF _Ref89764610 \h </w:instrText>
      </w:r>
      <w:r>
        <w:rPr>
          <w:lang w:val="en-ZA"/>
        </w:rPr>
      </w:r>
      <w:r>
        <w:rPr>
          <w:lang w:val="en-ZA"/>
        </w:rPr>
        <w:fldChar w:fldCharType="separate"/>
      </w:r>
      <w:r>
        <w:t xml:space="preserve">Figure </w:t>
      </w:r>
      <w:r>
        <w:rPr>
          <w:noProof/>
        </w:rPr>
        <w:t>63</w:t>
      </w:r>
      <w:r>
        <w:rPr>
          <w:lang w:val="en-ZA"/>
        </w:rPr>
        <w:fldChar w:fldCharType="end"/>
      </w:r>
      <w:r>
        <w:rPr>
          <w:lang w:val="en-ZA"/>
        </w:rPr>
        <w:t xml:space="preserve">. The reagents, water, and waste were set up between two rows of robots. </w:t>
      </w:r>
      <w:r>
        <w:t xml:space="preserve">The reactions were distributed across three discrete robots by installing the UJ_FB software on three Raspberry </w:t>
      </w:r>
      <w:proofErr w:type="spellStart"/>
      <w:r>
        <w:t>Pis</w:t>
      </w:r>
      <w:proofErr w:type="spellEnd"/>
      <w:r>
        <w:t xml:space="preserve"> connected to an instance of the </w:t>
      </w:r>
      <w:proofErr w:type="spellStart"/>
      <w:r>
        <w:t>MC_Labserver</w:t>
      </w:r>
      <w:proofErr w:type="spellEnd"/>
      <w:r>
        <w:t xml:space="preserve"> software running on a fourth Raspberry Pi. </w:t>
      </w:r>
    </w:p>
    <w:p w14:paraId="57E39049" w14:textId="77777777" w:rsidR="00D629A8" w:rsidRDefault="00D629A8" w:rsidP="00D629A8">
      <w:pPr>
        <w:keepNext/>
      </w:pPr>
      <w:r>
        <w:rPr>
          <w:noProof/>
        </w:rPr>
        <w:drawing>
          <wp:inline distT="0" distB="0" distL="0" distR="0" wp14:anchorId="425BE3F5" wp14:editId="5A451075">
            <wp:extent cx="5805484" cy="2844265"/>
            <wp:effectExtent l="0" t="0" r="0" b="0"/>
            <wp:docPr id="67" name="Picture 6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84"/>
                    <a:stretch/>
                  </pic:blipFill>
                  <pic:spPr bwMode="auto">
                    <a:xfrm>
                      <a:off x="0" y="0"/>
                      <a:ext cx="5855755" cy="2868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23255F" w14:textId="1D9E90F5" w:rsidR="00D629A8" w:rsidRPr="00487483" w:rsidRDefault="00D629A8" w:rsidP="00D629A8">
      <w:pPr>
        <w:pStyle w:val="Caption"/>
      </w:pPr>
      <w:bookmarkStart w:id="17" w:name="_Ref89764610"/>
      <w:bookmarkStart w:id="18" w:name="_Toc89813169"/>
      <w:bookmarkStart w:id="19" w:name="_Toc89957349"/>
      <w:r w:rsidRPr="00487483">
        <w:t xml:space="preserve">Figure </w:t>
      </w:r>
      <w:r w:rsidRPr="00487483">
        <w:fldChar w:fldCharType="begin"/>
      </w:r>
      <w:r w:rsidRPr="00487483">
        <w:instrText xml:space="preserve"> SEQ Figure \* ARABIC </w:instrText>
      </w:r>
      <w:r w:rsidRPr="00487483">
        <w:fldChar w:fldCharType="separate"/>
      </w:r>
      <w:r>
        <w:rPr>
          <w:noProof/>
        </w:rPr>
        <w:t>1</w:t>
      </w:r>
      <w:r w:rsidRPr="00487483">
        <w:fldChar w:fldCharType="end"/>
      </w:r>
      <w:bookmarkEnd w:id="17"/>
      <w:r w:rsidRPr="00487483">
        <w:t>: Experimental setup for azo dye synthesis</w:t>
      </w:r>
      <w:bookmarkEnd w:id="18"/>
      <w:bookmarkEnd w:id="19"/>
    </w:p>
    <w:p w14:paraId="74ECF908" w14:textId="77777777" w:rsidR="00D629A8" w:rsidRDefault="00D629A8" w:rsidP="00D629A8">
      <w:r>
        <w:t>Common reagent bottles were set up that each robot could access independently. The selector valve for each robot was plumbed to each of the reagents and to a common waste bottle. Reactions were performed in sample vials held in place over a fan-based magnetic stirrer using a 3D printed holder. While the reactions were running, the reagents were refilled as required. The waste bottle was replaced whenever it became full.</w:t>
      </w:r>
    </w:p>
    <w:p w14:paraId="421AAD34" w14:textId="77777777" w:rsidR="00D629A8" w:rsidRDefault="00D629A8" w:rsidP="00D629A8">
      <w:r>
        <w:t>The following process was followed to carry out the reactions:</w:t>
      </w:r>
    </w:p>
    <w:p w14:paraId="14738321" w14:textId="77777777" w:rsidR="00D629A8" w:rsidRDefault="00D629A8" w:rsidP="00901B2D">
      <w:pPr>
        <w:numPr>
          <w:ilvl w:val="0"/>
          <w:numId w:val="6"/>
        </w:numPr>
        <w:spacing w:after="0"/>
      </w:pPr>
      <w:r>
        <w:t>Upload a batch of reactions as a CSV file to the server</w:t>
      </w:r>
    </w:p>
    <w:p w14:paraId="2E7A374C" w14:textId="77777777" w:rsidR="00D629A8" w:rsidRDefault="00D629A8" w:rsidP="00901B2D">
      <w:pPr>
        <w:numPr>
          <w:ilvl w:val="0"/>
          <w:numId w:val="6"/>
        </w:numPr>
        <w:spacing w:after="0"/>
      </w:pPr>
      <w:r>
        <w:t>Set up an SSH instance connecting to the Raspberry Pi</w:t>
      </w:r>
    </w:p>
    <w:p w14:paraId="4450C3EF" w14:textId="3CC62604" w:rsidR="00D629A8" w:rsidRPr="00D629A8" w:rsidRDefault="00D629A8" w:rsidP="00901B2D">
      <w:pPr>
        <w:numPr>
          <w:ilvl w:val="0"/>
          <w:numId w:val="6"/>
        </w:numPr>
        <w:spacing w:after="0"/>
      </w:pPr>
      <w:r>
        <w:t>Start a Python shell and create an instance of the Manager</w:t>
      </w:r>
    </w:p>
    <w:p w14:paraId="69798063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Start stirring at 2500 RPM.</w:t>
      </w:r>
    </w:p>
    <w:p w14:paraId="753F4AA0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Add X ml of reagent one to the sample vial.</w:t>
      </w:r>
    </w:p>
    <w:p w14:paraId="181ED536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Add Y ml of sodium nitrite.</w:t>
      </w:r>
    </w:p>
    <w:p w14:paraId="71E64078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Stir for 120 s.</w:t>
      </w:r>
    </w:p>
    <w:p w14:paraId="29444337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Pause stirring, take image one and upload to the server, then resume stirring.</w:t>
      </w:r>
    </w:p>
    <w:p w14:paraId="3AD36621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Add Z ml of reagent two to the sample vial.</w:t>
      </w:r>
    </w:p>
    <w:p w14:paraId="5B01CEF6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Wait 30 min for reaction completion.</w:t>
      </w:r>
    </w:p>
    <w:p w14:paraId="6F6D9E70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Pause stirring, take image two and upload to the server, then resume stirring.</w:t>
      </w:r>
    </w:p>
    <w:p w14:paraId="5B641E2E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lastRenderedPageBreak/>
        <w:t>Transfer 5 ml of products from sample vial to waste.</w:t>
      </w:r>
    </w:p>
    <w:p w14:paraId="2AE6AF57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Add 5ml of deionised water to the sample vial</w:t>
      </w:r>
    </w:p>
    <w:p w14:paraId="6EE17445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Pause stirring, take image three and upload to the server, then resume stirring.</w:t>
      </w:r>
    </w:p>
    <w:p w14:paraId="5A3668D6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Add 2 ml of sodium hydroxide to the sample vial.</w:t>
      </w:r>
    </w:p>
    <w:p w14:paraId="7460B7A0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>Pause stirring, take image four and upload to the server, then resume stirring.</w:t>
      </w:r>
    </w:p>
    <w:p w14:paraId="3D7165D1" w14:textId="77777777" w:rsidR="00D629A8" w:rsidRDefault="00D629A8" w:rsidP="00901B2D">
      <w:pPr>
        <w:numPr>
          <w:ilvl w:val="0"/>
          <w:numId w:val="7"/>
        </w:numPr>
        <w:spacing w:after="0"/>
        <w:rPr>
          <w:lang w:val="en-ZA"/>
        </w:rPr>
      </w:pPr>
      <w:r>
        <w:rPr>
          <w:lang w:val="en-ZA"/>
        </w:rPr>
        <w:t xml:space="preserve">Flush the reactor and rinse it three times. </w:t>
      </w:r>
    </w:p>
    <w:p w14:paraId="2E1909B2" w14:textId="77777777" w:rsidR="00D629A8" w:rsidRPr="00D629A8" w:rsidRDefault="00D629A8" w:rsidP="00D629A8"/>
    <w:p w14:paraId="50023F4F" w14:textId="3D126320" w:rsidR="00D629A8" w:rsidRDefault="00D629A8" w:rsidP="00901B2D">
      <w:pPr>
        <w:pStyle w:val="Heading2"/>
        <w:numPr>
          <w:ilvl w:val="1"/>
          <w:numId w:val="9"/>
        </w:numPr>
      </w:pPr>
      <w:bookmarkStart w:id="20" w:name="_Toc90038887"/>
      <w:r>
        <w:t>Collaborative azo dye search XDL</w:t>
      </w:r>
      <w:bookmarkEnd w:id="20"/>
    </w:p>
    <w:p w14:paraId="05719247" w14:textId="77777777" w:rsidR="00D629A8" w:rsidRPr="00D629A8" w:rsidRDefault="00D629A8" w:rsidP="00D629A8"/>
    <w:p w14:paraId="0D17724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b/>
          <w:bCs/>
          <w:color w:val="ABBFD3"/>
          <w:sz w:val="18"/>
          <w:szCs w:val="18"/>
          <w:lang w:eastAsia="en-GB"/>
        </w:rPr>
        <w:t>&lt;?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xd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rsion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.0"</w:t>
      </w:r>
      <w:r w:rsidRPr="00487483">
        <w:rPr>
          <w:rFonts w:ascii="Courier New" w:eastAsia="Times New Roman" w:hAnsi="Courier New" w:cs="Courier New"/>
          <w:b/>
          <w:bCs/>
          <w:color w:val="ABBFD3"/>
          <w:sz w:val="18"/>
          <w:szCs w:val="18"/>
          <w:lang w:eastAsia="en-GB"/>
        </w:rPr>
        <w:t>?&gt;</w:t>
      </w:r>
    </w:p>
    <w:p w14:paraId="57882E5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XDL&gt;</w:t>
      </w:r>
    </w:p>
    <w:p w14:paraId="1E67897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Synthesis&gt;</w:t>
      </w:r>
    </w:p>
    <w:p w14:paraId="05107DD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Metadata</w:t>
      </w:r>
    </w:p>
    <w:p w14:paraId="64B9112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description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XDL for the azo-dye collaborative reactions"</w:t>
      </w:r>
    </w:p>
    <w:p w14:paraId="2AD4C44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mg_processing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azo"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gt;</w:t>
      </w:r>
    </w:p>
    <w:p w14:paraId="3F7B15A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Metadata&gt;</w:t>
      </w:r>
    </w:p>
    <w:p w14:paraId="6FFAD8D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Hardware&gt;</w:t>
      </w:r>
    </w:p>
    <w:p w14:paraId="055ED31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Compon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yp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21D5827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Hardware&gt;</w:t>
      </w:r>
    </w:p>
    <w:p w14:paraId="16FA9F9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Parameters&gt;</w:t>
      </w:r>
    </w:p>
    <w:p w14:paraId="27C8481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Parameters&gt;</w:t>
      </w:r>
    </w:p>
    <w:p w14:paraId="49820F4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s&gt;</w:t>
      </w:r>
    </w:p>
    <w:p w14:paraId="1D90820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naphthylamine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4BD9876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nitroaniline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32C8F7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aniline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F88137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sodium nitrate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260345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FC3F11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id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sodium hydroxide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4B04443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Reagents&gt;</w:t>
      </w:r>
    </w:p>
    <w:p w14:paraId="7DBAA60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Procedure&gt;</w:t>
      </w:r>
    </w:p>
    <w:p w14:paraId="7C7F905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Maintain </w:t>
      </w:r>
      <w:proofErr w:type="spell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stirrring</w:t>
      </w:r>
      <w:proofErr w:type="spell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--&gt;</w:t>
      </w:r>
    </w:p>
    <w:p w14:paraId="44D2208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artStir</w:t>
      </w:r>
      <w:proofErr w:type="spellEnd"/>
    </w:p>
    <w:p w14:paraId="4C3654F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5B66B94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ir_speed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500 rpm"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EDFF84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reagent1 --&gt;</w:t>
      </w:r>
    </w:p>
    <w:p w14:paraId="4144507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74D010E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naphthylamine"</w:t>
      </w:r>
    </w:p>
    <w:p w14:paraId="6D24D9F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39CB8CC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50E3E43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0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51B5ECF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</w:p>
    <w:p w14:paraId="4B5180C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10C6F89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nitroaniline"</w:t>
      </w:r>
    </w:p>
    <w:p w14:paraId="3C3C651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73FF1D3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1D0FA19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BB7E28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5879E40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aniline"</w:t>
      </w:r>
    </w:p>
    <w:p w14:paraId="572DC6F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1236FD8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62A9BB7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2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2489119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39743CB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3B49620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0941F5C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427E308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sodium nitrate --&gt;</w:t>
      </w:r>
    </w:p>
    <w:p w14:paraId="7E187A1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0C10B66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sodium nitrate"</w:t>
      </w:r>
    </w:p>
    <w:p w14:paraId="78322C3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37D7068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4F23680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3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1C59AFD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37BC0E9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lastRenderedPageBreak/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4488B33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4B50F2B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B7C423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69058C8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20 s"</w:t>
      </w:r>
    </w:p>
    <w:p w14:paraId="14EDE33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</w:t>
      </w:r>
      <w:proofErr w:type="spellStart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wait_reason</w:t>
      </w:r>
      <w:proofErr w:type="spellEnd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(mixing)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531FD8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opStir</w:t>
      </w:r>
      <w:proofErr w:type="spellEnd"/>
    </w:p>
    <w:p w14:paraId="69D83AB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2751AFC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03D09C8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0 s"</w:t>
      </w:r>
    </w:p>
    <w:p w14:paraId="751225A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icture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543BA1D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artStir</w:t>
      </w:r>
      <w:proofErr w:type="spellEnd"/>
    </w:p>
    <w:p w14:paraId="0EBC2F5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</w:p>
    <w:p w14:paraId="6470D09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ir_speed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500 rpm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56FFA66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reagent2 --&gt;</w:t>
      </w:r>
    </w:p>
    <w:p w14:paraId="289F539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0356E56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naphthylamine"</w:t>
      </w:r>
    </w:p>
    <w:p w14:paraId="37AC866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70ADD8C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5862AB6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4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5C55749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5566A23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nitroaniline"</w:t>
      </w:r>
    </w:p>
    <w:p w14:paraId="5D69FE4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464C017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6CE21E9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5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39BD065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23A9E08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aniline"</w:t>
      </w:r>
    </w:p>
    <w:p w14:paraId="47182EA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05C1B32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"</w:t>
      </w:r>
    </w:p>
    <w:p w14:paraId="7303934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ep_param0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aram_6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B35BAA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0747350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51C9E73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49B91AF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5D4CC06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wait 30 min for reaction completion --&gt;</w:t>
      </w:r>
    </w:p>
    <w:p w14:paraId="647E62F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5FA6BFD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30 min"</w:t>
      </w:r>
    </w:p>
    <w:p w14:paraId="1B1AAAD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</w:t>
      </w:r>
      <w:proofErr w:type="spellStart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wait_</w:t>
      </w:r>
      <w:proofErr w:type="gramStart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reason</w:t>
      </w:r>
      <w:proofErr w:type="spellEnd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(</w:t>
      </w:r>
      <w:proofErr w:type="gramEnd"/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waiting for reaction completion)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917FC9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opStir</w:t>
      </w:r>
      <w:proofErr w:type="spellEnd"/>
    </w:p>
    <w:p w14:paraId="5842704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1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7D9D61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4AF8089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0 s"</w:t>
      </w:r>
    </w:p>
    <w:p w14:paraId="286DDAC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icture2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196EC2F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artStir</w:t>
      </w:r>
      <w:proofErr w:type="spellEnd"/>
    </w:p>
    <w:p w14:paraId="49391EF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1"</w:t>
      </w:r>
    </w:p>
    <w:p w14:paraId="2F65E94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ir_speed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500 rpm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3B268A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Transfer 4.4 ml of products to waste for dilution (assume we've lost ~ 0.6 ml to residue in syringe--&gt;</w:t>
      </w:r>
    </w:p>
    <w:p w14:paraId="1E65F38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Transfer</w:t>
      </w:r>
    </w:p>
    <w:p w14:paraId="483BB37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from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355FE18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o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3A5AB11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4.4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44494F3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dilute to 1/6 parts --&gt;</w:t>
      </w:r>
    </w:p>
    <w:p w14:paraId="4B700AB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2457778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4A92461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6897F9C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5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2957540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opStir</w:t>
      </w:r>
      <w:proofErr w:type="spellEnd"/>
    </w:p>
    <w:p w14:paraId="163FD54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29E6EAB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1AC7AFC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0 s"</w:t>
      </w:r>
    </w:p>
    <w:p w14:paraId="79AFF0D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icture3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DB81A4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artStir</w:t>
      </w:r>
      <w:proofErr w:type="spellEnd"/>
    </w:p>
    <w:p w14:paraId="4AD45D5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500EE80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ir_speed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500 rpm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6E8C25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Add base --&gt;</w:t>
      </w:r>
    </w:p>
    <w:p w14:paraId="0A7557D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52B83FE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sodium hydroxide"</w:t>
      </w:r>
    </w:p>
    <w:p w14:paraId="017773F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lastRenderedPageBreak/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5EA9247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19E909F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opStir</w:t>
      </w:r>
      <w:proofErr w:type="spellEnd"/>
    </w:p>
    <w:p w14:paraId="1C2FAC5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BF318C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Wait</w:t>
      </w:r>
    </w:p>
    <w:p w14:paraId="680AC40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i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0 s"</w:t>
      </w:r>
    </w:p>
    <w:p w14:paraId="000F989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comments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= 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Picture4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715C997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artStir</w:t>
      </w:r>
      <w:proofErr w:type="spellEnd"/>
    </w:p>
    <w:p w14:paraId="08792DB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2BDAF2B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stir_speed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2500 rpm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99D086E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empty reactor --&gt;</w:t>
      </w:r>
    </w:p>
    <w:p w14:paraId="68592A2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Transfer</w:t>
      </w:r>
    </w:p>
    <w:p w14:paraId="3FB3950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from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67690C7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o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4410837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4890D36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wash 1 --&gt;</w:t>
      </w:r>
    </w:p>
    <w:p w14:paraId="770A3E4D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5F04F8C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5CC9887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3A844B3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0455F1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Transfer</w:t>
      </w:r>
    </w:p>
    <w:p w14:paraId="005E738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from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4282473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o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1AF34DB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2F9D2B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wash 2 --&gt;</w:t>
      </w:r>
    </w:p>
    <w:p w14:paraId="4515201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567C6D31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7E75DE0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0AD445C2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C84DD66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Transfer</w:t>
      </w:r>
    </w:p>
    <w:p w14:paraId="602E553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from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6C87090C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o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1372FFC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3DCC51C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proofErr w:type="gramStart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>&lt;!--</w:t>
      </w:r>
      <w:proofErr w:type="gramEnd"/>
      <w:r w:rsidRPr="00487483">
        <w:rPr>
          <w:rFonts w:ascii="Courier New" w:eastAsia="Times New Roman" w:hAnsi="Courier New" w:cs="Courier New"/>
          <w:color w:val="66747B"/>
          <w:sz w:val="18"/>
          <w:szCs w:val="18"/>
          <w:lang w:eastAsia="en-GB"/>
        </w:rPr>
        <w:t xml:space="preserve"> wash 3 --&gt;</w:t>
      </w:r>
    </w:p>
    <w:p w14:paraId="626A5E9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Add</w:t>
      </w:r>
    </w:p>
    <w:p w14:paraId="25BBA72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reagent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ter"</w:t>
      </w:r>
    </w:p>
    <w:p w14:paraId="2B07D33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663EB53A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8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0EBB6085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Transfer</w:t>
      </w:r>
    </w:p>
    <w:p w14:paraId="457277C0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from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</w:p>
    <w:p w14:paraId="5368EBBF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to_vessel</w:t>
      </w:r>
      <w:proofErr w:type="spellEnd"/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waste"</w:t>
      </w:r>
    </w:p>
    <w:p w14:paraId="7B28E6E9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olume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15 ml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6B2F6164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</w:t>
      </w:r>
      <w:proofErr w:type="spellStart"/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StopStir</w:t>
      </w:r>
      <w:proofErr w:type="spellEnd"/>
    </w:p>
    <w:p w14:paraId="13B83723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        </w:t>
      </w:r>
      <w:r w:rsidRPr="00487483">
        <w:rPr>
          <w:rFonts w:ascii="Courier New" w:eastAsia="Times New Roman" w:hAnsi="Courier New" w:cs="Courier New"/>
          <w:b/>
          <w:bCs/>
          <w:color w:val="B3B689"/>
          <w:sz w:val="18"/>
          <w:szCs w:val="18"/>
          <w:lang w:eastAsia="en-GB"/>
        </w:rPr>
        <w:t>vessel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>=</w:t>
      </w:r>
      <w:r w:rsidRPr="00487483">
        <w:rPr>
          <w:rFonts w:ascii="Courier New" w:eastAsia="Times New Roman" w:hAnsi="Courier New" w:cs="Courier New"/>
          <w:color w:val="E1E2CF"/>
          <w:sz w:val="18"/>
          <w:szCs w:val="18"/>
          <w:lang w:eastAsia="en-GB"/>
        </w:rPr>
        <w:t>"reactor"</w:t>
      </w: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/&gt;</w:t>
      </w:r>
    </w:p>
    <w:p w14:paraId="1D27EC4B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Procedure&gt;</w:t>
      </w:r>
    </w:p>
    <w:p w14:paraId="1FA0C407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color w:val="E0E2E4"/>
          <w:sz w:val="18"/>
          <w:szCs w:val="18"/>
          <w:lang w:eastAsia="en-GB"/>
        </w:rPr>
        <w:t xml:space="preserve">    </w:t>
      </w: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Synthesis&gt;</w:t>
      </w:r>
    </w:p>
    <w:p w14:paraId="758CFEA8" w14:textId="77777777" w:rsidR="00D629A8" w:rsidRPr="00487483" w:rsidRDefault="00D629A8" w:rsidP="00D629A8">
      <w:pPr>
        <w:shd w:val="clear" w:color="auto" w:fill="293134"/>
        <w:spacing w:after="0" w:line="240" w:lineRule="auto"/>
        <w:jc w:val="left"/>
        <w:rPr>
          <w:rFonts w:eastAsia="Times New Roman" w:cs="Times New Roman"/>
          <w:sz w:val="18"/>
          <w:szCs w:val="18"/>
          <w:lang w:eastAsia="en-GB"/>
        </w:rPr>
      </w:pPr>
      <w:r w:rsidRPr="00487483">
        <w:rPr>
          <w:rFonts w:ascii="Courier New" w:eastAsia="Times New Roman" w:hAnsi="Courier New" w:cs="Courier New"/>
          <w:b/>
          <w:bCs/>
          <w:color w:val="678CB1"/>
          <w:sz w:val="18"/>
          <w:szCs w:val="18"/>
          <w:lang w:eastAsia="en-GB"/>
        </w:rPr>
        <w:t>&lt;/XDL&gt;</w:t>
      </w:r>
    </w:p>
    <w:p w14:paraId="34F9629D" w14:textId="77777777" w:rsidR="00D629A8" w:rsidRDefault="00D629A8" w:rsidP="00D629A8">
      <w:pPr>
        <w:sectPr w:rsidR="00D629A8" w:rsidSect="00F6046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8C98740" w14:textId="4C4FF1C7" w:rsidR="00D629A8" w:rsidRDefault="00D629A8" w:rsidP="00901B2D">
      <w:pPr>
        <w:pStyle w:val="Heading2"/>
        <w:numPr>
          <w:ilvl w:val="1"/>
          <w:numId w:val="9"/>
        </w:numPr>
      </w:pPr>
      <w:bookmarkStart w:id="21" w:name="_Toc90038888"/>
      <w:r>
        <w:lastRenderedPageBreak/>
        <w:t>Collaborative azo search results</w:t>
      </w:r>
      <w:bookmarkEnd w:id="21"/>
    </w:p>
    <w:p w14:paraId="31FB346A" w14:textId="1592B848" w:rsidR="00D629A8" w:rsidRPr="00D629A8" w:rsidRDefault="00D629A8" w:rsidP="00D629A8">
      <w:pPr>
        <w:rPr>
          <w:b/>
          <w:bCs/>
        </w:rPr>
      </w:pPr>
      <w:r>
        <w:rPr>
          <w:b/>
          <w:bCs/>
        </w:rPr>
        <w:t>Raw results</w:t>
      </w:r>
    </w:p>
    <w:p w14:paraId="170757C0" w14:textId="78C99A4D" w:rsidR="00D629A8" w:rsidRDefault="00D629A8" w:rsidP="00D629A8">
      <w:r>
        <w:t>This set of results is from the raw images. Lighting in the laboratory was poor, leading many of the colours to be too dark.</w:t>
      </w:r>
    </w:p>
    <w:tbl>
      <w:tblPr>
        <w:tblW w:w="20601" w:type="dxa"/>
        <w:tblLook w:val="04A0" w:firstRow="1" w:lastRow="0" w:firstColumn="1" w:lastColumn="0" w:noHBand="0" w:noVBand="1"/>
      </w:tblPr>
      <w:tblGrid>
        <w:gridCol w:w="1070"/>
        <w:gridCol w:w="1813"/>
        <w:gridCol w:w="1416"/>
        <w:gridCol w:w="1417"/>
        <w:gridCol w:w="1417"/>
        <w:gridCol w:w="1814"/>
        <w:gridCol w:w="1417"/>
        <w:gridCol w:w="1417"/>
        <w:gridCol w:w="1247"/>
        <w:gridCol w:w="1038"/>
        <w:gridCol w:w="1247"/>
        <w:gridCol w:w="1038"/>
        <w:gridCol w:w="1247"/>
        <w:gridCol w:w="1038"/>
        <w:gridCol w:w="1247"/>
        <w:gridCol w:w="1038"/>
      </w:tblGrid>
      <w:tr w:rsidR="00D629A8" w:rsidRPr="008B7A8B" w14:paraId="7D059B92" w14:textId="77777777" w:rsidTr="00C33B6A">
        <w:trPr>
          <w:trHeight w:val="286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028609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Reaction 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CE455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-Naphthylamine r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305B49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-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Nitroaniline r1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AC129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Aniline r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40F9D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Sodium nit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te r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ml]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E876D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N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aphthylamine r3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E28E7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-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Nitroaniline r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40A9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Aniline r3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[ml]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285465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A906A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1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317A8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F907A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2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66951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proofErr w:type="gramStart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  [</w:t>
            </w:r>
            <w:proofErr w:type="gramEnd"/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32FD3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3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4EA4F7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4 [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B868D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4</w:t>
            </w:r>
          </w:p>
        </w:tc>
      </w:tr>
      <w:tr w:rsidR="00D629A8" w:rsidRPr="008B7A8B" w14:paraId="41FE10A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E33C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4A6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64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E2A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2CE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AFD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55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3D4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7CD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2c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2C2E"/>
            <w:noWrap/>
            <w:vAlign w:val="bottom"/>
            <w:hideMark/>
          </w:tcPr>
          <w:p w14:paraId="3DF54B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99E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5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50C"/>
            <w:noWrap/>
            <w:vAlign w:val="bottom"/>
            <w:hideMark/>
          </w:tcPr>
          <w:p w14:paraId="1CF893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256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2c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2C3C"/>
            <w:noWrap/>
            <w:vAlign w:val="bottom"/>
            <w:hideMark/>
          </w:tcPr>
          <w:p w14:paraId="313109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6AB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b1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B1210"/>
            <w:noWrap/>
            <w:vAlign w:val="bottom"/>
            <w:hideMark/>
          </w:tcPr>
          <w:p w14:paraId="6960CF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5CE0A9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168F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418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917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0C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649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C3D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811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1B0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D35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d14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D1416"/>
            <w:noWrap/>
            <w:vAlign w:val="bottom"/>
            <w:hideMark/>
          </w:tcPr>
          <w:p w14:paraId="5B73CA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977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1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1518"/>
            <w:noWrap/>
            <w:vAlign w:val="bottom"/>
            <w:hideMark/>
          </w:tcPr>
          <w:p w14:paraId="5FFE12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2DD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315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31517"/>
            <w:noWrap/>
            <w:vAlign w:val="bottom"/>
            <w:hideMark/>
          </w:tcPr>
          <w:p w14:paraId="3BB87F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BF6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318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3181A"/>
            <w:noWrap/>
            <w:vAlign w:val="bottom"/>
            <w:hideMark/>
          </w:tcPr>
          <w:p w14:paraId="702B3C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AEC3D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86A3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9E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37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998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C80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A2A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E8D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3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031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918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91829"/>
            <w:noWrap/>
            <w:vAlign w:val="bottom"/>
            <w:hideMark/>
          </w:tcPr>
          <w:p w14:paraId="3C1F3E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BAE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a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A13"/>
            <w:noWrap/>
            <w:vAlign w:val="bottom"/>
            <w:hideMark/>
          </w:tcPr>
          <w:p w14:paraId="5C2ECF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10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10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1033"/>
            <w:noWrap/>
            <w:vAlign w:val="bottom"/>
            <w:hideMark/>
          </w:tcPr>
          <w:p w14:paraId="118356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7FC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506"/>
            <w:noWrap/>
            <w:vAlign w:val="bottom"/>
            <w:hideMark/>
          </w:tcPr>
          <w:p w14:paraId="59F519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A73327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760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F8F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17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263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166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A95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F4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4F7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261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726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7262F"/>
            <w:noWrap/>
            <w:vAlign w:val="bottom"/>
            <w:hideMark/>
          </w:tcPr>
          <w:p w14:paraId="295DFE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BC6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e1d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E1D28"/>
            <w:noWrap/>
            <w:vAlign w:val="bottom"/>
            <w:hideMark/>
          </w:tcPr>
          <w:p w14:paraId="5CDDAF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68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58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5862"/>
            <w:noWrap/>
            <w:vAlign w:val="bottom"/>
            <w:hideMark/>
          </w:tcPr>
          <w:p w14:paraId="3AAC47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6EE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52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5259"/>
            <w:noWrap/>
            <w:vAlign w:val="bottom"/>
            <w:hideMark/>
          </w:tcPr>
          <w:p w14:paraId="023F1E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AEFFC1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33F8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999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34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F95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727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E5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81A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E9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090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3c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3C2F"/>
            <w:noWrap/>
            <w:vAlign w:val="bottom"/>
            <w:hideMark/>
          </w:tcPr>
          <w:p w14:paraId="402FFC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39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3b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3B28"/>
            <w:noWrap/>
            <w:vAlign w:val="bottom"/>
            <w:hideMark/>
          </w:tcPr>
          <w:p w14:paraId="4D240A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D71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3a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3A39"/>
            <w:noWrap/>
            <w:vAlign w:val="bottom"/>
            <w:hideMark/>
          </w:tcPr>
          <w:p w14:paraId="50A87D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4C6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21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2118"/>
            <w:noWrap/>
            <w:vAlign w:val="bottom"/>
            <w:hideMark/>
          </w:tcPr>
          <w:p w14:paraId="65911C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21562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6043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CD5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F09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A36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B05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3ED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24C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196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C0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931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93122"/>
            <w:noWrap/>
            <w:vAlign w:val="bottom"/>
            <w:hideMark/>
          </w:tcPr>
          <w:p w14:paraId="174934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D46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10e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10E11"/>
            <w:noWrap/>
            <w:vAlign w:val="bottom"/>
            <w:hideMark/>
          </w:tcPr>
          <w:p w14:paraId="713229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C5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72f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72F31"/>
            <w:noWrap/>
            <w:vAlign w:val="bottom"/>
            <w:hideMark/>
          </w:tcPr>
          <w:p w14:paraId="3D88E6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F03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0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00506"/>
            <w:noWrap/>
            <w:vAlign w:val="bottom"/>
            <w:hideMark/>
          </w:tcPr>
          <w:p w14:paraId="1D3DF6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3F2F24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3067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CA7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6F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E2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3C1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8DE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F89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4C0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DA7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f24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242F"/>
            <w:noWrap/>
            <w:vAlign w:val="bottom"/>
            <w:hideMark/>
          </w:tcPr>
          <w:p w14:paraId="2057F4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EE3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11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1117"/>
            <w:noWrap/>
            <w:vAlign w:val="bottom"/>
            <w:hideMark/>
          </w:tcPr>
          <w:p w14:paraId="2CAC48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6E9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0a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0A29"/>
            <w:noWrap/>
            <w:vAlign w:val="bottom"/>
            <w:hideMark/>
          </w:tcPr>
          <w:p w14:paraId="695848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84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207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2070C"/>
            <w:noWrap/>
            <w:vAlign w:val="bottom"/>
            <w:hideMark/>
          </w:tcPr>
          <w:p w14:paraId="452ABF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70D103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5B52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9D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1A1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D13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6D2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45E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66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99F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712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75c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75C69"/>
            <w:noWrap/>
            <w:vAlign w:val="bottom"/>
            <w:hideMark/>
          </w:tcPr>
          <w:p w14:paraId="6A7531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DFB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6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A060E"/>
            <w:noWrap/>
            <w:vAlign w:val="bottom"/>
            <w:hideMark/>
          </w:tcPr>
          <w:p w14:paraId="40E576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1A6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20f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20F33"/>
            <w:noWrap/>
            <w:vAlign w:val="bottom"/>
            <w:hideMark/>
          </w:tcPr>
          <w:p w14:paraId="7A7D42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FB9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11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1138"/>
            <w:noWrap/>
            <w:vAlign w:val="bottom"/>
            <w:hideMark/>
          </w:tcPr>
          <w:p w14:paraId="1D6782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DCE72F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6D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BA6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99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6D3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F1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E79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5E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A83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A81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92c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92C38"/>
            <w:noWrap/>
            <w:vAlign w:val="bottom"/>
            <w:hideMark/>
          </w:tcPr>
          <w:p w14:paraId="23A49B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7D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b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B16"/>
            <w:noWrap/>
            <w:vAlign w:val="bottom"/>
            <w:hideMark/>
          </w:tcPr>
          <w:p w14:paraId="316803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400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00b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00B2B"/>
            <w:noWrap/>
            <w:vAlign w:val="bottom"/>
            <w:hideMark/>
          </w:tcPr>
          <w:p w14:paraId="7797E9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3CF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0f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0F2B"/>
            <w:noWrap/>
            <w:vAlign w:val="bottom"/>
            <w:hideMark/>
          </w:tcPr>
          <w:p w14:paraId="6DD48A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E1ACA8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DA77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ED8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7FC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0B4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C53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0F7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06B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B7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6F4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9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914"/>
            <w:noWrap/>
            <w:vAlign w:val="bottom"/>
            <w:hideMark/>
          </w:tcPr>
          <w:p w14:paraId="60AD57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523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8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A080D"/>
            <w:noWrap/>
            <w:vAlign w:val="bottom"/>
            <w:hideMark/>
          </w:tcPr>
          <w:p w14:paraId="612DE1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EB7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707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7071E"/>
            <w:noWrap/>
            <w:vAlign w:val="bottom"/>
            <w:hideMark/>
          </w:tcPr>
          <w:p w14:paraId="7336B8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2C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09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0908"/>
            <w:noWrap/>
            <w:vAlign w:val="bottom"/>
            <w:hideMark/>
          </w:tcPr>
          <w:p w14:paraId="4CC21E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3E943A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7BB6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D91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DD3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642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965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A14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A41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D9E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04E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3a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3A2F"/>
            <w:noWrap/>
            <w:vAlign w:val="bottom"/>
            <w:hideMark/>
          </w:tcPr>
          <w:p w14:paraId="636C23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AE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d0d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D0D11"/>
            <w:noWrap/>
            <w:vAlign w:val="bottom"/>
            <w:hideMark/>
          </w:tcPr>
          <w:p w14:paraId="03D268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4A9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828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8282F"/>
            <w:noWrap/>
            <w:vAlign w:val="bottom"/>
            <w:hideMark/>
          </w:tcPr>
          <w:p w14:paraId="7A08EB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A5E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3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80303"/>
            <w:noWrap/>
            <w:vAlign w:val="bottom"/>
            <w:hideMark/>
          </w:tcPr>
          <w:p w14:paraId="314AF6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235414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5029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1E3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615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B2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DB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1B6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B77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CC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EE2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3f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3F39"/>
            <w:noWrap/>
            <w:vAlign w:val="bottom"/>
            <w:hideMark/>
          </w:tcPr>
          <w:p w14:paraId="6A3077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BAB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30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301D"/>
            <w:noWrap/>
            <w:vAlign w:val="bottom"/>
            <w:hideMark/>
          </w:tcPr>
          <w:p w14:paraId="1DA882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45F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5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53C"/>
            <w:noWrap/>
            <w:vAlign w:val="bottom"/>
            <w:hideMark/>
          </w:tcPr>
          <w:p w14:paraId="76BF6B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A8B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03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C0305"/>
            <w:noWrap/>
            <w:vAlign w:val="bottom"/>
            <w:hideMark/>
          </w:tcPr>
          <w:p w14:paraId="6608FF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F6D562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DA0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ABA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E99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CBA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8C7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94D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523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402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D7A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419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1912"/>
            <w:noWrap/>
            <w:vAlign w:val="bottom"/>
            <w:hideMark/>
          </w:tcPr>
          <w:p w14:paraId="587D5B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E34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8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80E"/>
            <w:noWrap/>
            <w:vAlign w:val="bottom"/>
            <w:hideMark/>
          </w:tcPr>
          <w:p w14:paraId="596573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C84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4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434"/>
            <w:noWrap/>
            <w:vAlign w:val="bottom"/>
            <w:hideMark/>
          </w:tcPr>
          <w:p w14:paraId="29866C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574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8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80A"/>
            <w:noWrap/>
            <w:vAlign w:val="bottom"/>
            <w:hideMark/>
          </w:tcPr>
          <w:p w14:paraId="77890A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5AEF80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F65F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C2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D88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4A6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C79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EB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ED7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FB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1D5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3a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3A42"/>
            <w:noWrap/>
            <w:vAlign w:val="bottom"/>
            <w:hideMark/>
          </w:tcPr>
          <w:p w14:paraId="009043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B71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420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200F"/>
            <w:noWrap/>
            <w:vAlign w:val="bottom"/>
            <w:hideMark/>
          </w:tcPr>
          <w:p w14:paraId="69DEA3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150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31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3119"/>
            <w:noWrap/>
            <w:vAlign w:val="bottom"/>
            <w:hideMark/>
          </w:tcPr>
          <w:p w14:paraId="07DC34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9CB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24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2412"/>
            <w:noWrap/>
            <w:vAlign w:val="bottom"/>
            <w:hideMark/>
          </w:tcPr>
          <w:p w14:paraId="153BE4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D3F259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E33E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92A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F7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D74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318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308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A6E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E94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55B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612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61214"/>
            <w:noWrap/>
            <w:vAlign w:val="bottom"/>
            <w:hideMark/>
          </w:tcPr>
          <w:p w14:paraId="039C05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DE5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09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090D"/>
            <w:noWrap/>
            <w:vAlign w:val="bottom"/>
            <w:hideMark/>
          </w:tcPr>
          <w:p w14:paraId="2B770A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92F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16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1610"/>
            <w:noWrap/>
            <w:vAlign w:val="bottom"/>
            <w:hideMark/>
          </w:tcPr>
          <w:p w14:paraId="112F08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463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0e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0E0A"/>
            <w:noWrap/>
            <w:vAlign w:val="bottom"/>
            <w:hideMark/>
          </w:tcPr>
          <w:p w14:paraId="102D19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1CB49D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1011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D2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5ED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FB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48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194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389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C82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1A6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705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7050C"/>
            <w:noWrap/>
            <w:vAlign w:val="bottom"/>
            <w:hideMark/>
          </w:tcPr>
          <w:p w14:paraId="523846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556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3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80304"/>
            <w:noWrap/>
            <w:vAlign w:val="bottom"/>
            <w:hideMark/>
          </w:tcPr>
          <w:p w14:paraId="2038AD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CEF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304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30409"/>
            <w:noWrap/>
            <w:vAlign w:val="bottom"/>
            <w:hideMark/>
          </w:tcPr>
          <w:p w14:paraId="232A91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D5E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907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9070A"/>
            <w:noWrap/>
            <w:vAlign w:val="bottom"/>
            <w:hideMark/>
          </w:tcPr>
          <w:p w14:paraId="22E0B6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311A7C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D2AB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C14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D6B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0E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1EB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CE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496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D49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E0B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005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00516"/>
            <w:noWrap/>
            <w:vAlign w:val="bottom"/>
            <w:hideMark/>
          </w:tcPr>
          <w:p w14:paraId="367CD2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E8A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6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A060B"/>
            <w:noWrap/>
            <w:vAlign w:val="bottom"/>
            <w:hideMark/>
          </w:tcPr>
          <w:p w14:paraId="7628DF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57A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506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50618"/>
            <w:noWrap/>
            <w:vAlign w:val="bottom"/>
            <w:hideMark/>
          </w:tcPr>
          <w:p w14:paraId="4DC709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4A9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b0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0508"/>
            <w:noWrap/>
            <w:vAlign w:val="bottom"/>
            <w:hideMark/>
          </w:tcPr>
          <w:p w14:paraId="6475B7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A9F451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F2BE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15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FCA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3F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D5F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1D5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2E1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72E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B92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21b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21B17"/>
            <w:noWrap/>
            <w:vAlign w:val="bottom"/>
            <w:hideMark/>
          </w:tcPr>
          <w:p w14:paraId="634576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DB7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35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351D"/>
            <w:noWrap/>
            <w:vAlign w:val="bottom"/>
            <w:hideMark/>
          </w:tcPr>
          <w:p w14:paraId="26D0AE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1E9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43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4336"/>
            <w:noWrap/>
            <w:vAlign w:val="bottom"/>
            <w:hideMark/>
          </w:tcPr>
          <w:p w14:paraId="7A6A4A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533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c11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C110D"/>
            <w:noWrap/>
            <w:vAlign w:val="bottom"/>
            <w:hideMark/>
          </w:tcPr>
          <w:p w14:paraId="749105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F18CBF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AC4E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065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2FB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E20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229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B82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DDA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FDE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D95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2d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2D21"/>
            <w:noWrap/>
            <w:vAlign w:val="bottom"/>
            <w:hideMark/>
          </w:tcPr>
          <w:p w14:paraId="066FDD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EF7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19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1910"/>
            <w:noWrap/>
            <w:vAlign w:val="bottom"/>
            <w:hideMark/>
          </w:tcPr>
          <w:p w14:paraId="4982D9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5E0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36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362A"/>
            <w:noWrap/>
            <w:vAlign w:val="bottom"/>
            <w:hideMark/>
          </w:tcPr>
          <w:p w14:paraId="7CE9E9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FAF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24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241B"/>
            <w:noWrap/>
            <w:vAlign w:val="bottom"/>
            <w:hideMark/>
          </w:tcPr>
          <w:p w14:paraId="52E750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970BBB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DF8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2B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80F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16F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7FB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2C6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9DC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5E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3B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90f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90F1F"/>
            <w:noWrap/>
            <w:vAlign w:val="bottom"/>
            <w:hideMark/>
          </w:tcPr>
          <w:p w14:paraId="47DD77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A7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508"/>
            <w:noWrap/>
            <w:vAlign w:val="bottom"/>
            <w:hideMark/>
          </w:tcPr>
          <w:p w14:paraId="167B60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BE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0d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0D11"/>
            <w:noWrap/>
            <w:vAlign w:val="bottom"/>
            <w:hideMark/>
          </w:tcPr>
          <w:p w14:paraId="19F196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6E6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b04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0405"/>
            <w:noWrap/>
            <w:vAlign w:val="bottom"/>
            <w:hideMark/>
          </w:tcPr>
          <w:p w14:paraId="435D9D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5FE365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A23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100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EF7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86C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EA1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358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728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643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C00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41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4155"/>
            <w:noWrap/>
            <w:vAlign w:val="bottom"/>
            <w:hideMark/>
          </w:tcPr>
          <w:p w14:paraId="02C618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682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7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708"/>
            <w:noWrap/>
            <w:vAlign w:val="bottom"/>
            <w:hideMark/>
          </w:tcPr>
          <w:p w14:paraId="02EA25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FA3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b12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B1210"/>
            <w:noWrap/>
            <w:vAlign w:val="bottom"/>
            <w:hideMark/>
          </w:tcPr>
          <w:p w14:paraId="31EB9A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C8D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1d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1D14"/>
            <w:noWrap/>
            <w:vAlign w:val="bottom"/>
            <w:hideMark/>
          </w:tcPr>
          <w:p w14:paraId="491DC4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D3396A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7B42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7CC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61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9EC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367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73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74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446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912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0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02A"/>
            <w:noWrap/>
            <w:vAlign w:val="bottom"/>
            <w:hideMark/>
          </w:tcPr>
          <w:p w14:paraId="3CFDF7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0F9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007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0070A"/>
            <w:noWrap/>
            <w:vAlign w:val="bottom"/>
            <w:hideMark/>
          </w:tcPr>
          <w:p w14:paraId="1E7A2A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1D0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c0f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C0F17"/>
            <w:noWrap/>
            <w:vAlign w:val="bottom"/>
            <w:hideMark/>
          </w:tcPr>
          <w:p w14:paraId="596BAE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520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0f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0F14"/>
            <w:noWrap/>
            <w:vAlign w:val="bottom"/>
            <w:hideMark/>
          </w:tcPr>
          <w:p w14:paraId="46AB85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19C322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7AB4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3CE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FB4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DA3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37F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1E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518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EBA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813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70f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70F13"/>
            <w:noWrap/>
            <w:vAlign w:val="bottom"/>
            <w:hideMark/>
          </w:tcPr>
          <w:p w14:paraId="5F675B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116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009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0090B"/>
            <w:noWrap/>
            <w:vAlign w:val="bottom"/>
            <w:hideMark/>
          </w:tcPr>
          <w:p w14:paraId="5F71A7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C4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c0a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C0A11"/>
            <w:noWrap/>
            <w:vAlign w:val="bottom"/>
            <w:hideMark/>
          </w:tcPr>
          <w:p w14:paraId="5E46F8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1D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507"/>
            <w:noWrap/>
            <w:vAlign w:val="bottom"/>
            <w:hideMark/>
          </w:tcPr>
          <w:p w14:paraId="42C318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763A2A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609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2BF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582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FF9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8B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F8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BD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F96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24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31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312C"/>
            <w:noWrap/>
            <w:vAlign w:val="bottom"/>
            <w:hideMark/>
          </w:tcPr>
          <w:p w14:paraId="1E041B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2B2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24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240D"/>
            <w:noWrap/>
            <w:vAlign w:val="bottom"/>
            <w:hideMark/>
          </w:tcPr>
          <w:p w14:paraId="62A088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448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f4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F4021"/>
            <w:noWrap/>
            <w:vAlign w:val="bottom"/>
            <w:hideMark/>
          </w:tcPr>
          <w:p w14:paraId="107DE2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6B1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40101"/>
            <w:noWrap/>
            <w:vAlign w:val="bottom"/>
            <w:hideMark/>
          </w:tcPr>
          <w:p w14:paraId="26B9F7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6CA1F4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AE5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70D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790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2A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6EB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9B5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976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60C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211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29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2926"/>
            <w:noWrap/>
            <w:vAlign w:val="bottom"/>
            <w:hideMark/>
          </w:tcPr>
          <w:p w14:paraId="1EBFEC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6D7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6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62A"/>
            <w:noWrap/>
            <w:vAlign w:val="bottom"/>
            <w:hideMark/>
          </w:tcPr>
          <w:p w14:paraId="09D9B3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D49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3d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3D39"/>
            <w:noWrap/>
            <w:vAlign w:val="bottom"/>
            <w:hideMark/>
          </w:tcPr>
          <w:p w14:paraId="018328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1C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b16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1611"/>
            <w:noWrap/>
            <w:vAlign w:val="bottom"/>
            <w:hideMark/>
          </w:tcPr>
          <w:p w14:paraId="67EFD4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EC5E0A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E954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083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DE7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229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9A6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DF0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2DE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DE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0DD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1d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1D21"/>
            <w:noWrap/>
            <w:vAlign w:val="bottom"/>
            <w:hideMark/>
          </w:tcPr>
          <w:p w14:paraId="6ED933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A3D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09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0910"/>
            <w:noWrap/>
            <w:vAlign w:val="bottom"/>
            <w:hideMark/>
          </w:tcPr>
          <w:p w14:paraId="4123E2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801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0e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0E0D"/>
            <w:noWrap/>
            <w:vAlign w:val="bottom"/>
            <w:hideMark/>
          </w:tcPr>
          <w:p w14:paraId="6622A0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8BF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04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C0403"/>
            <w:noWrap/>
            <w:vAlign w:val="bottom"/>
            <w:hideMark/>
          </w:tcPr>
          <w:p w14:paraId="227E35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C564D2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94C7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6BE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55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263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5B6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1BE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1D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DA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1D7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3b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3B34"/>
            <w:noWrap/>
            <w:vAlign w:val="bottom"/>
            <w:hideMark/>
          </w:tcPr>
          <w:p w14:paraId="05B7A8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2F6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49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493B"/>
            <w:noWrap/>
            <w:vAlign w:val="bottom"/>
            <w:hideMark/>
          </w:tcPr>
          <w:p w14:paraId="5F7CB8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E99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514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514E"/>
            <w:noWrap/>
            <w:vAlign w:val="bottom"/>
            <w:hideMark/>
          </w:tcPr>
          <w:p w14:paraId="66E317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86A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13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130B"/>
            <w:noWrap/>
            <w:vAlign w:val="bottom"/>
            <w:hideMark/>
          </w:tcPr>
          <w:p w14:paraId="10BEA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F7AF4F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B6F8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0A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002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8BA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F0A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9D4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920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86C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B9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2f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2F26"/>
            <w:noWrap/>
            <w:vAlign w:val="bottom"/>
            <w:hideMark/>
          </w:tcPr>
          <w:p w14:paraId="1E373D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1EF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7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72A"/>
            <w:noWrap/>
            <w:vAlign w:val="bottom"/>
            <w:hideMark/>
          </w:tcPr>
          <w:p w14:paraId="3EB0EA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540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420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2022"/>
            <w:noWrap/>
            <w:vAlign w:val="bottom"/>
            <w:hideMark/>
          </w:tcPr>
          <w:p w14:paraId="441659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837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3d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3D38"/>
            <w:noWrap/>
            <w:vAlign w:val="bottom"/>
            <w:hideMark/>
          </w:tcPr>
          <w:p w14:paraId="41297B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110066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576E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EA8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E30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3F5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283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FA4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C0C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922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804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18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1820"/>
            <w:noWrap/>
            <w:vAlign w:val="bottom"/>
            <w:hideMark/>
          </w:tcPr>
          <w:p w14:paraId="46383B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620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a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A13"/>
            <w:noWrap/>
            <w:vAlign w:val="bottom"/>
            <w:hideMark/>
          </w:tcPr>
          <w:p w14:paraId="7B5215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3F6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15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152F"/>
            <w:noWrap/>
            <w:vAlign w:val="bottom"/>
            <w:hideMark/>
          </w:tcPr>
          <w:p w14:paraId="0E0CF1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C7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04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90405"/>
            <w:noWrap/>
            <w:vAlign w:val="bottom"/>
            <w:hideMark/>
          </w:tcPr>
          <w:p w14:paraId="232803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5EC9CA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3A5A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766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B58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51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37A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447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6B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017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9DD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0c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0C11"/>
            <w:noWrap/>
            <w:vAlign w:val="bottom"/>
            <w:hideMark/>
          </w:tcPr>
          <w:p w14:paraId="706AC8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AE3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9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90D"/>
            <w:noWrap/>
            <w:vAlign w:val="bottom"/>
            <w:hideMark/>
          </w:tcPr>
          <w:p w14:paraId="100E73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61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b07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0721"/>
            <w:noWrap/>
            <w:vAlign w:val="bottom"/>
            <w:hideMark/>
          </w:tcPr>
          <w:p w14:paraId="46A719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A9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2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A0201"/>
            <w:noWrap/>
            <w:vAlign w:val="bottom"/>
            <w:hideMark/>
          </w:tcPr>
          <w:p w14:paraId="3D75A9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1EC08C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3916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E26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B20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6C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2AD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349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0CE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078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41C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b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B2A"/>
            <w:noWrap/>
            <w:vAlign w:val="bottom"/>
            <w:hideMark/>
          </w:tcPr>
          <w:p w14:paraId="3887D5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071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3a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3A26"/>
            <w:noWrap/>
            <w:vAlign w:val="bottom"/>
            <w:hideMark/>
          </w:tcPr>
          <w:p w14:paraId="67EC8C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F1E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46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463E"/>
            <w:noWrap/>
            <w:vAlign w:val="bottom"/>
            <w:hideMark/>
          </w:tcPr>
          <w:p w14:paraId="22937C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3DF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306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30608"/>
            <w:noWrap/>
            <w:vAlign w:val="bottom"/>
            <w:hideMark/>
          </w:tcPr>
          <w:p w14:paraId="6E432B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340FE2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8F0A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488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A68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15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43D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68A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722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24C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F75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35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3527"/>
            <w:noWrap/>
            <w:vAlign w:val="bottom"/>
            <w:hideMark/>
          </w:tcPr>
          <w:p w14:paraId="027FE9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CB2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3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31E"/>
            <w:noWrap/>
            <w:vAlign w:val="bottom"/>
            <w:hideMark/>
          </w:tcPr>
          <w:p w14:paraId="338D88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941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3b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3B35"/>
            <w:noWrap/>
            <w:vAlign w:val="bottom"/>
            <w:hideMark/>
          </w:tcPr>
          <w:p w14:paraId="13491C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03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202"/>
            <w:noWrap/>
            <w:vAlign w:val="bottom"/>
            <w:hideMark/>
          </w:tcPr>
          <w:p w14:paraId="0AE30B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403C36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38EB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5D2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292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DAB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569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B7B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A0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D42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AC0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2f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2F37"/>
            <w:noWrap/>
            <w:vAlign w:val="bottom"/>
            <w:hideMark/>
          </w:tcPr>
          <w:p w14:paraId="2EF1D7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285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30a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30A14"/>
            <w:noWrap/>
            <w:vAlign w:val="bottom"/>
            <w:hideMark/>
          </w:tcPr>
          <w:p w14:paraId="0909F7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9E6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19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1934"/>
            <w:noWrap/>
            <w:vAlign w:val="bottom"/>
            <w:hideMark/>
          </w:tcPr>
          <w:p w14:paraId="059F5D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7D0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306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30607"/>
            <w:noWrap/>
            <w:vAlign w:val="bottom"/>
            <w:hideMark/>
          </w:tcPr>
          <w:p w14:paraId="059BC5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10CCBC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B03E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1A0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4DB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A7B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C85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074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544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2BD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22B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2c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2C36"/>
            <w:noWrap/>
            <w:vAlign w:val="bottom"/>
            <w:hideMark/>
          </w:tcPr>
          <w:p w14:paraId="2C0F14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AB9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7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715"/>
            <w:noWrap/>
            <w:vAlign w:val="bottom"/>
            <w:hideMark/>
          </w:tcPr>
          <w:p w14:paraId="1FCF0B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6B2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91c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91C3B"/>
            <w:noWrap/>
            <w:vAlign w:val="bottom"/>
            <w:hideMark/>
          </w:tcPr>
          <w:p w14:paraId="4CF1AF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913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23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2333"/>
            <w:noWrap/>
            <w:vAlign w:val="bottom"/>
            <w:hideMark/>
          </w:tcPr>
          <w:p w14:paraId="18CD24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EFA75D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EE7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C6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DE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316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B39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242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CED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93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868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18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1820"/>
            <w:noWrap/>
            <w:vAlign w:val="bottom"/>
            <w:hideMark/>
          </w:tcPr>
          <w:p w14:paraId="102A01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EFD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8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80E"/>
            <w:noWrap/>
            <w:vAlign w:val="bottom"/>
            <w:hideMark/>
          </w:tcPr>
          <w:p w14:paraId="26A1CA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F7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50c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50C2E"/>
            <w:noWrap/>
            <w:vAlign w:val="bottom"/>
            <w:hideMark/>
          </w:tcPr>
          <w:p w14:paraId="562EF6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0A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16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1639"/>
            <w:noWrap/>
            <w:vAlign w:val="bottom"/>
            <w:hideMark/>
          </w:tcPr>
          <w:p w14:paraId="7C6237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8E7F10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698F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7CF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B3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105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C1D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CD7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6FE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281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9D1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e23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E232F"/>
            <w:noWrap/>
            <w:vAlign w:val="bottom"/>
            <w:hideMark/>
          </w:tcPr>
          <w:p w14:paraId="343632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69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b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B13"/>
            <w:noWrap/>
            <w:vAlign w:val="bottom"/>
            <w:hideMark/>
          </w:tcPr>
          <w:p w14:paraId="27C7FB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67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e09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E0927"/>
            <w:noWrap/>
            <w:vAlign w:val="bottom"/>
            <w:hideMark/>
          </w:tcPr>
          <w:p w14:paraId="49A468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94F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15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150F"/>
            <w:noWrap/>
            <w:vAlign w:val="bottom"/>
            <w:hideMark/>
          </w:tcPr>
          <w:p w14:paraId="08AEE7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1B4259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69C8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F61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94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0BD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2CD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3A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E01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0B9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ED41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f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F25"/>
            <w:noWrap/>
            <w:vAlign w:val="bottom"/>
            <w:hideMark/>
          </w:tcPr>
          <w:p w14:paraId="25AA5C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C84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3c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3C2F"/>
            <w:noWrap/>
            <w:vAlign w:val="bottom"/>
            <w:hideMark/>
          </w:tcPr>
          <w:p w14:paraId="5C6329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E73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43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4341"/>
            <w:noWrap/>
            <w:vAlign w:val="bottom"/>
            <w:hideMark/>
          </w:tcPr>
          <w:p w14:paraId="6DD159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CD6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608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60806"/>
            <w:noWrap/>
            <w:vAlign w:val="bottom"/>
            <w:hideMark/>
          </w:tcPr>
          <w:p w14:paraId="517DC9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6C33B5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3542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FE9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CA1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1A0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019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F4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1D7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DB0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3B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3e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3E3B"/>
            <w:noWrap/>
            <w:vAlign w:val="bottom"/>
            <w:hideMark/>
          </w:tcPr>
          <w:p w14:paraId="4BD9BB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AA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44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443C"/>
            <w:noWrap/>
            <w:vAlign w:val="bottom"/>
            <w:hideMark/>
          </w:tcPr>
          <w:p w14:paraId="4A8D49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259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43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4346"/>
            <w:noWrap/>
            <w:vAlign w:val="bottom"/>
            <w:hideMark/>
          </w:tcPr>
          <w:p w14:paraId="717082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403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12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1208"/>
            <w:noWrap/>
            <w:vAlign w:val="bottom"/>
            <w:hideMark/>
          </w:tcPr>
          <w:p w14:paraId="262078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6702F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BAB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11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0FD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93A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A02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E8D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CE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E8C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C63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54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24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241D"/>
            <w:noWrap/>
            <w:vAlign w:val="bottom"/>
            <w:hideMark/>
          </w:tcPr>
          <w:p w14:paraId="60701C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62A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d2f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D2F21"/>
            <w:noWrap/>
            <w:vAlign w:val="bottom"/>
            <w:hideMark/>
          </w:tcPr>
          <w:p w14:paraId="49B987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591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44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4441"/>
            <w:noWrap/>
            <w:vAlign w:val="bottom"/>
            <w:hideMark/>
          </w:tcPr>
          <w:p w14:paraId="3839A4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0EF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4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B0405"/>
            <w:noWrap/>
            <w:vAlign w:val="bottom"/>
            <w:hideMark/>
          </w:tcPr>
          <w:p w14:paraId="1FD946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F62F74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ABCC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873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E6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32B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67D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CDF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F9C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7D1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23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b3d4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B3D4C"/>
            <w:noWrap/>
            <w:vAlign w:val="bottom"/>
            <w:hideMark/>
          </w:tcPr>
          <w:p w14:paraId="752A3A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7E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8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80B"/>
            <w:noWrap/>
            <w:vAlign w:val="bottom"/>
            <w:hideMark/>
          </w:tcPr>
          <w:p w14:paraId="5D4D66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5996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d08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D080C"/>
            <w:noWrap/>
            <w:vAlign w:val="bottom"/>
            <w:hideMark/>
          </w:tcPr>
          <w:p w14:paraId="70E105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9B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d08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D080C"/>
            <w:noWrap/>
            <w:vAlign w:val="bottom"/>
            <w:hideMark/>
          </w:tcPr>
          <w:p w14:paraId="3A4B21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642744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4D32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65F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26D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21E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9EF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53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EE1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CA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4B5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b12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B1214"/>
            <w:noWrap/>
            <w:vAlign w:val="bottom"/>
            <w:hideMark/>
          </w:tcPr>
          <w:p w14:paraId="2E5518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57B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B0506"/>
            <w:noWrap/>
            <w:vAlign w:val="bottom"/>
            <w:hideMark/>
          </w:tcPr>
          <w:p w14:paraId="2EB5D9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BC0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80101"/>
            <w:noWrap/>
            <w:vAlign w:val="bottom"/>
            <w:hideMark/>
          </w:tcPr>
          <w:p w14:paraId="07FA38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0E0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02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60203"/>
            <w:noWrap/>
            <w:vAlign w:val="bottom"/>
            <w:hideMark/>
          </w:tcPr>
          <w:p w14:paraId="2AC798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21A773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443E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EBD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4FE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A8A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1AB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A7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D3F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E85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69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3c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3C19"/>
            <w:noWrap/>
            <w:vAlign w:val="bottom"/>
            <w:hideMark/>
          </w:tcPr>
          <w:p w14:paraId="37BC3E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D43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e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E10"/>
            <w:noWrap/>
            <w:vAlign w:val="bottom"/>
            <w:hideMark/>
          </w:tcPr>
          <w:p w14:paraId="5103FB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571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0b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0B0E"/>
            <w:noWrap/>
            <w:vAlign w:val="bottom"/>
            <w:hideMark/>
          </w:tcPr>
          <w:p w14:paraId="519C95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E65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7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D0705"/>
            <w:noWrap/>
            <w:vAlign w:val="bottom"/>
            <w:hideMark/>
          </w:tcPr>
          <w:p w14:paraId="32062D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4C611B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B489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FF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0F8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FC9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54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C42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299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FB5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CB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21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210F"/>
            <w:noWrap/>
            <w:vAlign w:val="bottom"/>
            <w:hideMark/>
          </w:tcPr>
          <w:p w14:paraId="05073B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DE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6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607"/>
            <w:noWrap/>
            <w:vAlign w:val="bottom"/>
            <w:hideMark/>
          </w:tcPr>
          <w:p w14:paraId="080679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B7C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709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7090B"/>
            <w:noWrap/>
            <w:vAlign w:val="bottom"/>
            <w:hideMark/>
          </w:tcPr>
          <w:p w14:paraId="4B53B8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F0B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0b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0B09"/>
            <w:noWrap/>
            <w:vAlign w:val="bottom"/>
            <w:hideMark/>
          </w:tcPr>
          <w:p w14:paraId="38C04F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5A9CDB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3115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D31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8FD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B27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201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4DB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D18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A2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A1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3c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3C2C"/>
            <w:noWrap/>
            <w:vAlign w:val="bottom"/>
            <w:hideMark/>
          </w:tcPr>
          <w:p w14:paraId="5ED747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C42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20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2011"/>
            <w:noWrap/>
            <w:vAlign w:val="bottom"/>
            <w:hideMark/>
          </w:tcPr>
          <w:p w14:paraId="33E25C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84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2d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2D29"/>
            <w:noWrap/>
            <w:vAlign w:val="bottom"/>
            <w:hideMark/>
          </w:tcPr>
          <w:p w14:paraId="2BCDBB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FDF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818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81810"/>
            <w:noWrap/>
            <w:vAlign w:val="bottom"/>
            <w:hideMark/>
          </w:tcPr>
          <w:p w14:paraId="4075E3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095995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48FA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72A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AD7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642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DC4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908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EE5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627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6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3e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3E3A"/>
            <w:noWrap/>
            <w:vAlign w:val="bottom"/>
            <w:hideMark/>
          </w:tcPr>
          <w:p w14:paraId="5FC395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320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2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80202"/>
            <w:noWrap/>
            <w:vAlign w:val="bottom"/>
            <w:hideMark/>
          </w:tcPr>
          <w:p w14:paraId="29245F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FCE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04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C0405"/>
            <w:noWrap/>
            <w:vAlign w:val="bottom"/>
            <w:hideMark/>
          </w:tcPr>
          <w:p w14:paraId="093501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E19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4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406"/>
            <w:noWrap/>
            <w:vAlign w:val="bottom"/>
            <w:hideMark/>
          </w:tcPr>
          <w:p w14:paraId="53697A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34D00B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991A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579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BA8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6E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D9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E0A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6F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B51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593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13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1316"/>
            <w:noWrap/>
            <w:vAlign w:val="bottom"/>
            <w:hideMark/>
          </w:tcPr>
          <w:p w14:paraId="5D1378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4BF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c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C0E"/>
            <w:noWrap/>
            <w:vAlign w:val="bottom"/>
            <w:hideMark/>
          </w:tcPr>
          <w:p w14:paraId="0438F1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6F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9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90A"/>
            <w:noWrap/>
            <w:vAlign w:val="bottom"/>
            <w:hideMark/>
          </w:tcPr>
          <w:p w14:paraId="14B703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05F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505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50504"/>
            <w:noWrap/>
            <w:vAlign w:val="bottom"/>
            <w:hideMark/>
          </w:tcPr>
          <w:p w14:paraId="2B255C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2EA55D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16F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DB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7E2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AB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604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528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FEB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0D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6BE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70f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70F11"/>
            <w:noWrap/>
            <w:vAlign w:val="bottom"/>
            <w:hideMark/>
          </w:tcPr>
          <w:p w14:paraId="1D123C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164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6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609"/>
            <w:noWrap/>
            <w:vAlign w:val="bottom"/>
            <w:hideMark/>
          </w:tcPr>
          <w:p w14:paraId="3373BD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1DD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0c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0C11"/>
            <w:noWrap/>
            <w:vAlign w:val="bottom"/>
            <w:hideMark/>
          </w:tcPr>
          <w:p w14:paraId="6606CB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A57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0d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0D11"/>
            <w:noWrap/>
            <w:vAlign w:val="bottom"/>
            <w:hideMark/>
          </w:tcPr>
          <w:p w14:paraId="7AEA8B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0DD635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721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3DE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982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12D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E01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00F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158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F5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CA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14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140B"/>
            <w:noWrap/>
            <w:vAlign w:val="bottom"/>
            <w:hideMark/>
          </w:tcPr>
          <w:p w14:paraId="0EB3D3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7A3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30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303"/>
            <w:noWrap/>
            <w:vAlign w:val="bottom"/>
            <w:hideMark/>
          </w:tcPr>
          <w:p w14:paraId="57096C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916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e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E0506"/>
            <w:noWrap/>
            <w:vAlign w:val="bottom"/>
            <w:hideMark/>
          </w:tcPr>
          <w:p w14:paraId="4EF7BD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F2F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104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10406"/>
            <w:noWrap/>
            <w:vAlign w:val="bottom"/>
            <w:hideMark/>
          </w:tcPr>
          <w:p w14:paraId="5A42D4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6786D8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914D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054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073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09D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1E0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380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BB5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679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D9A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06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0608"/>
            <w:noWrap/>
            <w:vAlign w:val="bottom"/>
            <w:hideMark/>
          </w:tcPr>
          <w:p w14:paraId="3BD1E4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F1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905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90507"/>
            <w:noWrap/>
            <w:vAlign w:val="bottom"/>
            <w:hideMark/>
          </w:tcPr>
          <w:p w14:paraId="4FBEED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84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105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10508"/>
            <w:noWrap/>
            <w:vAlign w:val="bottom"/>
            <w:hideMark/>
          </w:tcPr>
          <w:p w14:paraId="5D391B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130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306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30608"/>
            <w:noWrap/>
            <w:vAlign w:val="bottom"/>
            <w:hideMark/>
          </w:tcPr>
          <w:p w14:paraId="44031C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D49557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F8C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DE1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B2B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3F6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4CF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336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F2D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A76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44A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3f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3F37"/>
            <w:noWrap/>
            <w:vAlign w:val="bottom"/>
            <w:hideMark/>
          </w:tcPr>
          <w:p w14:paraId="1F3A8E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E5E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B0506"/>
            <w:noWrap/>
            <w:vAlign w:val="bottom"/>
            <w:hideMark/>
          </w:tcPr>
          <w:p w14:paraId="3930CB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1DA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09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090F"/>
            <w:noWrap/>
            <w:vAlign w:val="bottom"/>
            <w:hideMark/>
          </w:tcPr>
          <w:p w14:paraId="02218A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78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3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302"/>
            <w:noWrap/>
            <w:vAlign w:val="bottom"/>
            <w:hideMark/>
          </w:tcPr>
          <w:p w14:paraId="67FAD8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CC5601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BA3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171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0CF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6B2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4A4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7A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60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929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797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821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82122"/>
            <w:noWrap/>
            <w:vAlign w:val="bottom"/>
            <w:hideMark/>
          </w:tcPr>
          <w:p w14:paraId="5AFB3F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50B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13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130D"/>
            <w:noWrap/>
            <w:vAlign w:val="bottom"/>
            <w:hideMark/>
          </w:tcPr>
          <w:p w14:paraId="037C9F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51B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913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131F"/>
            <w:noWrap/>
            <w:vAlign w:val="bottom"/>
            <w:hideMark/>
          </w:tcPr>
          <w:p w14:paraId="620BAD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E39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506"/>
            <w:noWrap/>
            <w:vAlign w:val="bottom"/>
            <w:hideMark/>
          </w:tcPr>
          <w:p w14:paraId="239DEE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298B33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7F7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9DC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76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C0D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3CC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7A3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86A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C3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F63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15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151E"/>
            <w:noWrap/>
            <w:vAlign w:val="bottom"/>
            <w:hideMark/>
          </w:tcPr>
          <w:p w14:paraId="76A9C8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BC0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30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B0302"/>
            <w:noWrap/>
            <w:vAlign w:val="bottom"/>
            <w:hideMark/>
          </w:tcPr>
          <w:p w14:paraId="0E5626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545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7050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70504"/>
            <w:noWrap/>
            <w:vAlign w:val="bottom"/>
            <w:hideMark/>
          </w:tcPr>
          <w:p w14:paraId="5736F6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C3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70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705"/>
            <w:noWrap/>
            <w:vAlign w:val="bottom"/>
            <w:hideMark/>
          </w:tcPr>
          <w:p w14:paraId="4FC9FA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34DFE8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FFE6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87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2AF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43D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7AF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F8A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A7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06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0A8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525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525C"/>
            <w:noWrap/>
            <w:vAlign w:val="bottom"/>
            <w:hideMark/>
          </w:tcPr>
          <w:p w14:paraId="46DB37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D79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0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014"/>
            <w:noWrap/>
            <w:vAlign w:val="bottom"/>
            <w:hideMark/>
          </w:tcPr>
          <w:p w14:paraId="4B4CA6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EA3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46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4624"/>
            <w:noWrap/>
            <w:vAlign w:val="bottom"/>
            <w:hideMark/>
          </w:tcPr>
          <w:p w14:paraId="04BBC3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89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43f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43F15"/>
            <w:noWrap/>
            <w:vAlign w:val="bottom"/>
            <w:hideMark/>
          </w:tcPr>
          <w:p w14:paraId="7150C9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650105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B27B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040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BA3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1C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861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104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FFE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EFB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30A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11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1112"/>
            <w:noWrap/>
            <w:vAlign w:val="bottom"/>
            <w:hideMark/>
          </w:tcPr>
          <w:p w14:paraId="566F60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753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0e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0E08"/>
            <w:noWrap/>
            <w:vAlign w:val="bottom"/>
            <w:hideMark/>
          </w:tcPr>
          <w:p w14:paraId="0A7173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E3B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30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3018"/>
            <w:noWrap/>
            <w:vAlign w:val="bottom"/>
            <w:hideMark/>
          </w:tcPr>
          <w:p w14:paraId="63236F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208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0e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0E08"/>
            <w:noWrap/>
            <w:vAlign w:val="bottom"/>
            <w:hideMark/>
          </w:tcPr>
          <w:p w14:paraId="5484D0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F405C4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F468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06A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42E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46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172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8CB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CD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1ED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A1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09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0907"/>
            <w:noWrap/>
            <w:vAlign w:val="bottom"/>
            <w:hideMark/>
          </w:tcPr>
          <w:p w14:paraId="71D748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593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506"/>
            <w:noWrap/>
            <w:vAlign w:val="bottom"/>
            <w:hideMark/>
          </w:tcPr>
          <w:p w14:paraId="6A2EBD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C4C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2b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2B1C"/>
            <w:noWrap/>
            <w:vAlign w:val="bottom"/>
            <w:hideMark/>
          </w:tcPr>
          <w:p w14:paraId="24726F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C5A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30f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30F09"/>
            <w:noWrap/>
            <w:vAlign w:val="bottom"/>
            <w:hideMark/>
          </w:tcPr>
          <w:p w14:paraId="219C2B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535F96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0DA4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278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98B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F6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523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E26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CEBF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A0B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3E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08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080E"/>
            <w:noWrap/>
            <w:vAlign w:val="bottom"/>
            <w:hideMark/>
          </w:tcPr>
          <w:p w14:paraId="653F27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090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08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080D"/>
            <w:noWrap/>
            <w:vAlign w:val="bottom"/>
            <w:hideMark/>
          </w:tcPr>
          <w:p w14:paraId="56509D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A5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1d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1D17"/>
            <w:noWrap/>
            <w:vAlign w:val="bottom"/>
            <w:hideMark/>
          </w:tcPr>
          <w:p w14:paraId="2CDABC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921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60f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60F0C"/>
            <w:noWrap/>
            <w:vAlign w:val="bottom"/>
            <w:hideMark/>
          </w:tcPr>
          <w:p w14:paraId="4DD0FA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6F77D3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EF3C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B45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63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B8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C89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36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2FA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A90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94A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4d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4D3D"/>
            <w:noWrap/>
            <w:vAlign w:val="bottom"/>
            <w:hideMark/>
          </w:tcPr>
          <w:p w14:paraId="3A15FA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49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42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4235"/>
            <w:noWrap/>
            <w:vAlign w:val="bottom"/>
            <w:hideMark/>
          </w:tcPr>
          <w:p w14:paraId="6ECDD6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3EC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34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3431"/>
            <w:noWrap/>
            <w:vAlign w:val="bottom"/>
            <w:hideMark/>
          </w:tcPr>
          <w:p w14:paraId="3693FE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847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35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352B"/>
            <w:noWrap/>
            <w:vAlign w:val="bottom"/>
            <w:hideMark/>
          </w:tcPr>
          <w:p w14:paraId="153540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5F4642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B41E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36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A47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9A5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4A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CE6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0BB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25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7F2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3a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3A30"/>
            <w:noWrap/>
            <w:vAlign w:val="bottom"/>
            <w:hideMark/>
          </w:tcPr>
          <w:p w14:paraId="1907FB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669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34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3423"/>
            <w:noWrap/>
            <w:vAlign w:val="bottom"/>
            <w:hideMark/>
          </w:tcPr>
          <w:p w14:paraId="282BD4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4DB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41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413A"/>
            <w:noWrap/>
            <w:vAlign w:val="bottom"/>
            <w:hideMark/>
          </w:tcPr>
          <w:p w14:paraId="4DB474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68C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24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2418"/>
            <w:noWrap/>
            <w:vAlign w:val="bottom"/>
            <w:hideMark/>
          </w:tcPr>
          <w:p w14:paraId="27EACE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C4820B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CA7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D13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6E7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6D8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32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F16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FED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897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871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26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2617"/>
            <w:noWrap/>
            <w:vAlign w:val="bottom"/>
            <w:hideMark/>
          </w:tcPr>
          <w:p w14:paraId="4281B8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3FF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1f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1F0D"/>
            <w:noWrap/>
            <w:vAlign w:val="bottom"/>
            <w:hideMark/>
          </w:tcPr>
          <w:p w14:paraId="19CE1D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837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3d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3D1D"/>
            <w:noWrap/>
            <w:vAlign w:val="bottom"/>
            <w:hideMark/>
          </w:tcPr>
          <w:p w14:paraId="54933D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97D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4b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4B1A"/>
            <w:noWrap/>
            <w:vAlign w:val="bottom"/>
            <w:hideMark/>
          </w:tcPr>
          <w:p w14:paraId="7A027B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A38FD6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C9A4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832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27A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52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19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2C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19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1E1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1F4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17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171A"/>
            <w:noWrap/>
            <w:vAlign w:val="bottom"/>
            <w:hideMark/>
          </w:tcPr>
          <w:p w14:paraId="13D908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DB9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08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080B"/>
            <w:noWrap/>
            <w:vAlign w:val="bottom"/>
            <w:hideMark/>
          </w:tcPr>
          <w:p w14:paraId="5D278F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93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e2a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E2A1A"/>
            <w:noWrap/>
            <w:vAlign w:val="bottom"/>
            <w:hideMark/>
          </w:tcPr>
          <w:p w14:paraId="7E0DCC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5AF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336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3361C"/>
            <w:noWrap/>
            <w:vAlign w:val="bottom"/>
            <w:hideMark/>
          </w:tcPr>
          <w:p w14:paraId="27DCBC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B52ADA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D3B8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129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2A2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A1B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8A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A51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9D4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94F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A1B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2a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2A12"/>
            <w:noWrap/>
            <w:vAlign w:val="bottom"/>
            <w:hideMark/>
          </w:tcPr>
          <w:p w14:paraId="0EF4D5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AA4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15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1509"/>
            <w:noWrap/>
            <w:vAlign w:val="bottom"/>
            <w:hideMark/>
          </w:tcPr>
          <w:p w14:paraId="6A7F7A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E5E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31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311A"/>
            <w:noWrap/>
            <w:vAlign w:val="bottom"/>
            <w:hideMark/>
          </w:tcPr>
          <w:p w14:paraId="5193BB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2C6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03b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03B13"/>
            <w:noWrap/>
            <w:vAlign w:val="bottom"/>
            <w:hideMark/>
          </w:tcPr>
          <w:p w14:paraId="5310EC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1FF660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C153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5BD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13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55E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1F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804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2B3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2E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694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2e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2E15"/>
            <w:noWrap/>
            <w:vAlign w:val="bottom"/>
            <w:hideMark/>
          </w:tcPr>
          <w:p w14:paraId="4F3D7A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450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23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230E"/>
            <w:noWrap/>
            <w:vAlign w:val="bottom"/>
            <w:hideMark/>
          </w:tcPr>
          <w:p w14:paraId="48E850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01D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3d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3D1D"/>
            <w:noWrap/>
            <w:vAlign w:val="bottom"/>
            <w:hideMark/>
          </w:tcPr>
          <w:p w14:paraId="695BCB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B6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74a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74A1C"/>
            <w:noWrap/>
            <w:vAlign w:val="bottom"/>
            <w:hideMark/>
          </w:tcPr>
          <w:p w14:paraId="2751A3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CC6477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905C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F51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7A5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6EC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EF5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1EA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14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C00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1A6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4b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4B41"/>
            <w:noWrap/>
            <w:vAlign w:val="bottom"/>
            <w:hideMark/>
          </w:tcPr>
          <w:p w14:paraId="449251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FE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1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12F"/>
            <w:noWrap/>
            <w:vAlign w:val="bottom"/>
            <w:hideMark/>
          </w:tcPr>
          <w:p w14:paraId="171670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261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48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483D"/>
            <w:noWrap/>
            <w:vAlign w:val="bottom"/>
            <w:hideMark/>
          </w:tcPr>
          <w:p w14:paraId="51CCF0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59C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25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251B"/>
            <w:noWrap/>
            <w:vAlign w:val="bottom"/>
            <w:hideMark/>
          </w:tcPr>
          <w:p w14:paraId="43FC2F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C0D8B2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0BA4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747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A2B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C2B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630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2A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ED8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FA1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602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18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1819"/>
            <w:noWrap/>
            <w:vAlign w:val="bottom"/>
            <w:hideMark/>
          </w:tcPr>
          <w:p w14:paraId="4EDA22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968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46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4639"/>
            <w:noWrap/>
            <w:vAlign w:val="bottom"/>
            <w:hideMark/>
          </w:tcPr>
          <w:p w14:paraId="49AA26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4F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45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4549"/>
            <w:noWrap/>
            <w:vAlign w:val="bottom"/>
            <w:hideMark/>
          </w:tcPr>
          <w:p w14:paraId="0A7FB7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9A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38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382C"/>
            <w:noWrap/>
            <w:vAlign w:val="bottom"/>
            <w:hideMark/>
          </w:tcPr>
          <w:p w14:paraId="4BCC6A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01AE70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335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C2D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C98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C65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AEF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59C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E69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B4E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89B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3a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3A2C"/>
            <w:noWrap/>
            <w:vAlign w:val="bottom"/>
            <w:hideMark/>
          </w:tcPr>
          <w:p w14:paraId="66B36C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33B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3a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3A12"/>
            <w:noWrap/>
            <w:vAlign w:val="bottom"/>
            <w:hideMark/>
          </w:tcPr>
          <w:p w14:paraId="0A3E4A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D01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40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4024"/>
            <w:noWrap/>
            <w:vAlign w:val="bottom"/>
            <w:hideMark/>
          </w:tcPr>
          <w:p w14:paraId="77E955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4C2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f13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1309"/>
            <w:noWrap/>
            <w:vAlign w:val="bottom"/>
            <w:hideMark/>
          </w:tcPr>
          <w:p w14:paraId="792AF5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ED3616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07F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7C9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981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A8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4B8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67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602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FD4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833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917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91719"/>
            <w:noWrap/>
            <w:vAlign w:val="bottom"/>
            <w:hideMark/>
          </w:tcPr>
          <w:p w14:paraId="312D15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889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2e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2E21"/>
            <w:noWrap/>
            <w:vAlign w:val="bottom"/>
            <w:hideMark/>
          </w:tcPr>
          <w:p w14:paraId="5BD8B2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B97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3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3032"/>
            <w:noWrap/>
            <w:vAlign w:val="bottom"/>
            <w:hideMark/>
          </w:tcPr>
          <w:p w14:paraId="25F73F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FC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16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160C"/>
            <w:noWrap/>
            <w:vAlign w:val="bottom"/>
            <w:hideMark/>
          </w:tcPr>
          <w:p w14:paraId="3A4547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D6969A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D20C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E98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F9B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36C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933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A1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F83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866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7D7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3b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3B36"/>
            <w:noWrap/>
            <w:vAlign w:val="bottom"/>
            <w:hideMark/>
          </w:tcPr>
          <w:p w14:paraId="25F20F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0CC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31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3116"/>
            <w:noWrap/>
            <w:vAlign w:val="bottom"/>
            <w:hideMark/>
          </w:tcPr>
          <w:p w14:paraId="1AEFE6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4C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42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4237"/>
            <w:noWrap/>
            <w:vAlign w:val="bottom"/>
            <w:hideMark/>
          </w:tcPr>
          <w:p w14:paraId="61FB2C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399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09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0906"/>
            <w:noWrap/>
            <w:vAlign w:val="bottom"/>
            <w:hideMark/>
          </w:tcPr>
          <w:p w14:paraId="4B5D82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4F53FF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7F01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328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7F1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CD2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12C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7D2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055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EAD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B74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3f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3F1B"/>
            <w:noWrap/>
            <w:vAlign w:val="bottom"/>
            <w:hideMark/>
          </w:tcPr>
          <w:p w14:paraId="2E2509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089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28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2810"/>
            <w:noWrap/>
            <w:vAlign w:val="bottom"/>
            <w:hideMark/>
          </w:tcPr>
          <w:p w14:paraId="6FD371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65A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43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432B"/>
            <w:noWrap/>
            <w:vAlign w:val="bottom"/>
            <w:hideMark/>
          </w:tcPr>
          <w:p w14:paraId="77AF25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16A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18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1813"/>
            <w:noWrap/>
            <w:vAlign w:val="bottom"/>
            <w:hideMark/>
          </w:tcPr>
          <w:p w14:paraId="099D5C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A87237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44C1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C1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999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0B1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077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43F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630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AC9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7E8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3c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3C16"/>
            <w:noWrap/>
            <w:vAlign w:val="bottom"/>
            <w:hideMark/>
          </w:tcPr>
          <w:p w14:paraId="254DDB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9F0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32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3213"/>
            <w:noWrap/>
            <w:vAlign w:val="bottom"/>
            <w:hideMark/>
          </w:tcPr>
          <w:p w14:paraId="2D8F38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A5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3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325"/>
            <w:noWrap/>
            <w:vAlign w:val="bottom"/>
            <w:hideMark/>
          </w:tcPr>
          <w:p w14:paraId="180031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DB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13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130D"/>
            <w:noWrap/>
            <w:vAlign w:val="bottom"/>
            <w:hideMark/>
          </w:tcPr>
          <w:p w14:paraId="036952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DF7B43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8A81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00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864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B4C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60D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FEC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6E8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514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D63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4e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4E42"/>
            <w:noWrap/>
            <w:vAlign w:val="bottom"/>
            <w:hideMark/>
          </w:tcPr>
          <w:p w14:paraId="33AFDA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E64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7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73B"/>
            <w:noWrap/>
            <w:vAlign w:val="bottom"/>
            <w:hideMark/>
          </w:tcPr>
          <w:p w14:paraId="4C2F3C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09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a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A38"/>
            <w:noWrap/>
            <w:vAlign w:val="bottom"/>
            <w:hideMark/>
          </w:tcPr>
          <w:p w14:paraId="737F64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4A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e13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E130C"/>
            <w:noWrap/>
            <w:vAlign w:val="bottom"/>
            <w:hideMark/>
          </w:tcPr>
          <w:p w14:paraId="25D9C2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82EB32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95CE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CE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5F9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152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86F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3DE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ABF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32A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18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4d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4D44"/>
            <w:noWrap/>
            <w:vAlign w:val="bottom"/>
            <w:hideMark/>
          </w:tcPr>
          <w:p w14:paraId="13F199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8D2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40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4033"/>
            <w:noWrap/>
            <w:vAlign w:val="bottom"/>
            <w:hideMark/>
          </w:tcPr>
          <w:p w14:paraId="05A09E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F01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34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3433"/>
            <w:noWrap/>
            <w:vAlign w:val="bottom"/>
            <w:hideMark/>
          </w:tcPr>
          <w:p w14:paraId="552318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26D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110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11009"/>
            <w:noWrap/>
            <w:vAlign w:val="bottom"/>
            <w:hideMark/>
          </w:tcPr>
          <w:p w14:paraId="2CB5DE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0F556C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C03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76D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063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000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196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D6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98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9EF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33E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40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401C"/>
            <w:noWrap/>
            <w:vAlign w:val="bottom"/>
            <w:hideMark/>
          </w:tcPr>
          <w:p w14:paraId="73CFCC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F79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29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290A"/>
            <w:noWrap/>
            <w:vAlign w:val="bottom"/>
            <w:hideMark/>
          </w:tcPr>
          <w:p w14:paraId="4F0ABA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BFA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41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4121"/>
            <w:noWrap/>
            <w:vAlign w:val="bottom"/>
            <w:hideMark/>
          </w:tcPr>
          <w:p w14:paraId="1FE3A2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F21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e4c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E4C1E"/>
            <w:noWrap/>
            <w:vAlign w:val="bottom"/>
            <w:hideMark/>
          </w:tcPr>
          <w:p w14:paraId="5D0DAE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001E52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02E5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EDC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108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4CF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BC0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F1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D1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BA5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BC1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3f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3F1C"/>
            <w:noWrap/>
            <w:vAlign w:val="bottom"/>
            <w:hideMark/>
          </w:tcPr>
          <w:p w14:paraId="6137C5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31F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37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3715"/>
            <w:noWrap/>
            <w:vAlign w:val="bottom"/>
            <w:hideMark/>
          </w:tcPr>
          <w:p w14:paraId="13F195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B6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f4c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F4C2C"/>
            <w:noWrap/>
            <w:vAlign w:val="bottom"/>
            <w:hideMark/>
          </w:tcPr>
          <w:p w14:paraId="546DC6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760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a54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A5430"/>
            <w:noWrap/>
            <w:vAlign w:val="bottom"/>
            <w:hideMark/>
          </w:tcPr>
          <w:p w14:paraId="3D1CAC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742945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13FB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55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AEE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C5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41C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0E1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952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EFC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79C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38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3818"/>
            <w:noWrap/>
            <w:vAlign w:val="bottom"/>
            <w:hideMark/>
          </w:tcPr>
          <w:p w14:paraId="33BF64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861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2c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2C10"/>
            <w:noWrap/>
            <w:vAlign w:val="bottom"/>
            <w:hideMark/>
          </w:tcPr>
          <w:p w14:paraId="1B07D6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D74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3e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3E1F"/>
            <w:noWrap/>
            <w:vAlign w:val="bottom"/>
            <w:hideMark/>
          </w:tcPr>
          <w:p w14:paraId="176D19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9E6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44f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44F24"/>
            <w:noWrap/>
            <w:vAlign w:val="bottom"/>
            <w:hideMark/>
          </w:tcPr>
          <w:p w14:paraId="1285EF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C753C0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18AF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D43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900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83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D30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61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5C7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A69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D07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34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3418"/>
            <w:noWrap/>
            <w:vAlign w:val="bottom"/>
            <w:hideMark/>
          </w:tcPr>
          <w:p w14:paraId="7701AC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677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1e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1E0D"/>
            <w:noWrap/>
            <w:vAlign w:val="bottom"/>
            <w:hideMark/>
          </w:tcPr>
          <w:p w14:paraId="2861F8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42E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3d1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3D1F"/>
            <w:noWrap/>
            <w:vAlign w:val="bottom"/>
            <w:hideMark/>
          </w:tcPr>
          <w:p w14:paraId="711B8E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D23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43e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43E19"/>
            <w:noWrap/>
            <w:vAlign w:val="bottom"/>
            <w:hideMark/>
          </w:tcPr>
          <w:p w14:paraId="498E20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60FF03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BF48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033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3AE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3CF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FDD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FA4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4F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222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0AD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8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841"/>
            <w:noWrap/>
            <w:vAlign w:val="bottom"/>
            <w:hideMark/>
          </w:tcPr>
          <w:p w14:paraId="312767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AABD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73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73F"/>
            <w:noWrap/>
            <w:vAlign w:val="bottom"/>
            <w:hideMark/>
          </w:tcPr>
          <w:p w14:paraId="475F00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38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3b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3B3E"/>
            <w:noWrap/>
            <w:vAlign w:val="bottom"/>
            <w:hideMark/>
          </w:tcPr>
          <w:p w14:paraId="6A66AD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ECD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40b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0B07"/>
            <w:noWrap/>
            <w:vAlign w:val="bottom"/>
            <w:hideMark/>
          </w:tcPr>
          <w:p w14:paraId="52FFB0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363B71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DA3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5B2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0D4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BD5A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4A2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4E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F89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5A5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CDD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3b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3B31"/>
            <w:noWrap/>
            <w:vAlign w:val="bottom"/>
            <w:hideMark/>
          </w:tcPr>
          <w:p w14:paraId="73518A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26D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353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35341"/>
            <w:noWrap/>
            <w:vAlign w:val="bottom"/>
            <w:hideMark/>
          </w:tcPr>
          <w:p w14:paraId="018233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5CA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3f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3F3D"/>
            <w:noWrap/>
            <w:vAlign w:val="bottom"/>
            <w:hideMark/>
          </w:tcPr>
          <w:p w14:paraId="282E73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367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1b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1B0C"/>
            <w:noWrap/>
            <w:vAlign w:val="bottom"/>
            <w:hideMark/>
          </w:tcPr>
          <w:p w14:paraId="1883CD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749894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351C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45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B2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921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F2B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8DC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0C1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AD1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3D6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f49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F4930"/>
            <w:noWrap/>
            <w:vAlign w:val="bottom"/>
            <w:hideMark/>
          </w:tcPr>
          <w:p w14:paraId="6DAD34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101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2f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2F10"/>
            <w:noWrap/>
            <w:vAlign w:val="bottom"/>
            <w:hideMark/>
          </w:tcPr>
          <w:p w14:paraId="0F6480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9A3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46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4639"/>
            <w:noWrap/>
            <w:vAlign w:val="bottom"/>
            <w:hideMark/>
          </w:tcPr>
          <w:p w14:paraId="2A333C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2B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1d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1D10"/>
            <w:noWrap/>
            <w:vAlign w:val="bottom"/>
            <w:hideMark/>
          </w:tcPr>
          <w:p w14:paraId="7108BD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C0D77C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E51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9B4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20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685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046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628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16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B3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9D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49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4953"/>
            <w:noWrap/>
            <w:vAlign w:val="bottom"/>
            <w:hideMark/>
          </w:tcPr>
          <w:p w14:paraId="301D24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DE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06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C060C"/>
            <w:noWrap/>
            <w:vAlign w:val="bottom"/>
            <w:hideMark/>
          </w:tcPr>
          <w:p w14:paraId="39DB95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5AE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05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0518"/>
            <w:noWrap/>
            <w:vAlign w:val="bottom"/>
            <w:hideMark/>
          </w:tcPr>
          <w:p w14:paraId="672685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31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010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70101"/>
            <w:noWrap/>
            <w:vAlign w:val="bottom"/>
            <w:hideMark/>
          </w:tcPr>
          <w:p w14:paraId="26CFC6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D879E8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92FE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EF7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7C4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964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FC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EFD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E7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9C8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B2E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48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4850"/>
            <w:noWrap/>
            <w:vAlign w:val="bottom"/>
            <w:hideMark/>
          </w:tcPr>
          <w:p w14:paraId="08599E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EDC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105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1050C"/>
            <w:noWrap/>
            <w:vAlign w:val="bottom"/>
            <w:hideMark/>
          </w:tcPr>
          <w:p w14:paraId="2DCF9C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82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06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0615"/>
            <w:noWrap/>
            <w:vAlign w:val="bottom"/>
            <w:hideMark/>
          </w:tcPr>
          <w:p w14:paraId="1E03DE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6C5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07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0709"/>
            <w:noWrap/>
            <w:vAlign w:val="bottom"/>
            <w:hideMark/>
          </w:tcPr>
          <w:p w14:paraId="6E65AC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526788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9BFD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08A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96D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36C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88A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D22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716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EDB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37E2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44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443E"/>
            <w:noWrap/>
            <w:vAlign w:val="bottom"/>
            <w:hideMark/>
          </w:tcPr>
          <w:p w14:paraId="2F0331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958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04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0416"/>
            <w:noWrap/>
            <w:vAlign w:val="bottom"/>
            <w:hideMark/>
          </w:tcPr>
          <w:p w14:paraId="1DD538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58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10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1040"/>
            <w:noWrap/>
            <w:vAlign w:val="bottom"/>
            <w:hideMark/>
          </w:tcPr>
          <w:p w14:paraId="485EFF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9DF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17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170A"/>
            <w:noWrap/>
            <w:vAlign w:val="bottom"/>
            <w:hideMark/>
          </w:tcPr>
          <w:p w14:paraId="6758CF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571224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97F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52F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BC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DC3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FA9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EF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B68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75E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E4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48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4843"/>
            <w:noWrap/>
            <w:vAlign w:val="bottom"/>
            <w:hideMark/>
          </w:tcPr>
          <w:p w14:paraId="5E0C30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3BB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09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0923"/>
            <w:noWrap/>
            <w:vAlign w:val="bottom"/>
            <w:hideMark/>
          </w:tcPr>
          <w:p w14:paraId="4E3B83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37A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28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2841"/>
            <w:noWrap/>
            <w:vAlign w:val="bottom"/>
            <w:hideMark/>
          </w:tcPr>
          <w:p w14:paraId="3DE650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2E6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1e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1E12"/>
            <w:noWrap/>
            <w:vAlign w:val="bottom"/>
            <w:hideMark/>
          </w:tcPr>
          <w:p w14:paraId="35457A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15285C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CDCE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26A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B69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EF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D6B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CD9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E41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224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E7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39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3935"/>
            <w:noWrap/>
            <w:vAlign w:val="bottom"/>
            <w:hideMark/>
          </w:tcPr>
          <w:p w14:paraId="696BB8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0D8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36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362F"/>
            <w:noWrap/>
            <w:vAlign w:val="bottom"/>
            <w:hideMark/>
          </w:tcPr>
          <w:p w14:paraId="3E069F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3F5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3d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3D3B"/>
            <w:noWrap/>
            <w:vAlign w:val="bottom"/>
            <w:hideMark/>
          </w:tcPr>
          <w:p w14:paraId="276AFF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A21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006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00608"/>
            <w:noWrap/>
            <w:vAlign w:val="bottom"/>
            <w:hideMark/>
          </w:tcPr>
          <w:p w14:paraId="2133F5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FB7BB6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43FB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C86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819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76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360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C65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6B9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761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706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2d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2D2B"/>
            <w:noWrap/>
            <w:vAlign w:val="bottom"/>
            <w:hideMark/>
          </w:tcPr>
          <w:p w14:paraId="136FA8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27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17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1728"/>
            <w:noWrap/>
            <w:vAlign w:val="bottom"/>
            <w:hideMark/>
          </w:tcPr>
          <w:p w14:paraId="29DD86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6E8F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37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3747"/>
            <w:noWrap/>
            <w:vAlign w:val="bottom"/>
            <w:hideMark/>
          </w:tcPr>
          <w:p w14:paraId="56907F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AEF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f07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F0709"/>
            <w:noWrap/>
            <w:vAlign w:val="bottom"/>
            <w:hideMark/>
          </w:tcPr>
          <w:p w14:paraId="074DD3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808B35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D44F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21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47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CFF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334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8B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B3A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062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3F1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0E3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24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2427"/>
            <w:noWrap/>
            <w:vAlign w:val="bottom"/>
            <w:hideMark/>
          </w:tcPr>
          <w:p w14:paraId="0E03FD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23B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904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9040A"/>
            <w:noWrap/>
            <w:vAlign w:val="bottom"/>
            <w:hideMark/>
          </w:tcPr>
          <w:p w14:paraId="1E648D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7A4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082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082D"/>
            <w:noWrap/>
            <w:vAlign w:val="bottom"/>
            <w:hideMark/>
          </w:tcPr>
          <w:p w14:paraId="5E9579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3EF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e25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E2511"/>
            <w:noWrap/>
            <w:vAlign w:val="bottom"/>
            <w:hideMark/>
          </w:tcPr>
          <w:p w14:paraId="5A08A0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AAA291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5B83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45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0A2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92C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1BF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65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9B5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575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D6D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35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353A"/>
            <w:noWrap/>
            <w:vAlign w:val="bottom"/>
            <w:hideMark/>
          </w:tcPr>
          <w:p w14:paraId="12D048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60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806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80613"/>
            <w:noWrap/>
            <w:vAlign w:val="bottom"/>
            <w:hideMark/>
          </w:tcPr>
          <w:p w14:paraId="4170FB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5E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0c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0C36"/>
            <w:noWrap/>
            <w:vAlign w:val="bottom"/>
            <w:hideMark/>
          </w:tcPr>
          <w:p w14:paraId="19F041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E8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338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3381B"/>
            <w:noWrap/>
            <w:vAlign w:val="bottom"/>
            <w:hideMark/>
          </w:tcPr>
          <w:p w14:paraId="3E1DDC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D3C5A5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5FB9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1B3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4F2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7BB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A65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4E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F7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8E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B0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33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332B"/>
            <w:noWrap/>
            <w:vAlign w:val="bottom"/>
            <w:hideMark/>
          </w:tcPr>
          <w:p w14:paraId="134317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A1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f05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0514"/>
            <w:noWrap/>
            <w:vAlign w:val="bottom"/>
            <w:hideMark/>
          </w:tcPr>
          <w:p w14:paraId="03EFD9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ACA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0a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0A30"/>
            <w:noWrap/>
            <w:vAlign w:val="bottom"/>
            <w:hideMark/>
          </w:tcPr>
          <w:p w14:paraId="1E7ED9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BA5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60c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60C38"/>
            <w:noWrap/>
            <w:vAlign w:val="bottom"/>
            <w:hideMark/>
          </w:tcPr>
          <w:p w14:paraId="39834D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CA5B6B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1FE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C19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E53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A97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030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2B9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20A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DF8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4F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29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2925"/>
            <w:noWrap/>
            <w:vAlign w:val="bottom"/>
            <w:hideMark/>
          </w:tcPr>
          <w:p w14:paraId="58D7F4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5B0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204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2040D"/>
            <w:noWrap/>
            <w:vAlign w:val="bottom"/>
            <w:hideMark/>
          </w:tcPr>
          <w:p w14:paraId="0E0B6B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6E7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06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0627"/>
            <w:noWrap/>
            <w:vAlign w:val="bottom"/>
            <w:hideMark/>
          </w:tcPr>
          <w:p w14:paraId="5A92FF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18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e1b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E1B0D"/>
            <w:noWrap/>
            <w:vAlign w:val="bottom"/>
            <w:hideMark/>
          </w:tcPr>
          <w:p w14:paraId="5248C4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77B876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F47C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140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D42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CE3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1AC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279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E79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45A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E0B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47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4742"/>
            <w:noWrap/>
            <w:vAlign w:val="bottom"/>
            <w:hideMark/>
          </w:tcPr>
          <w:p w14:paraId="4D29AF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1CF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5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531"/>
            <w:noWrap/>
            <w:vAlign w:val="bottom"/>
            <w:hideMark/>
          </w:tcPr>
          <w:p w14:paraId="1EB403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054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2d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2D2F"/>
            <w:noWrap/>
            <w:vAlign w:val="bottom"/>
            <w:hideMark/>
          </w:tcPr>
          <w:p w14:paraId="70F6F6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65A1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905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90506"/>
            <w:noWrap/>
            <w:vAlign w:val="bottom"/>
            <w:hideMark/>
          </w:tcPr>
          <w:p w14:paraId="4F03FF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91CC32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6EE5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12F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1DD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A91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755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C5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B00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A8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7152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816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81616"/>
            <w:noWrap/>
            <w:vAlign w:val="bottom"/>
            <w:hideMark/>
          </w:tcPr>
          <w:p w14:paraId="5E75B1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FAE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4a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4A33"/>
            <w:noWrap/>
            <w:vAlign w:val="bottom"/>
            <w:hideMark/>
          </w:tcPr>
          <w:p w14:paraId="144413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27E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44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4440"/>
            <w:noWrap/>
            <w:vAlign w:val="bottom"/>
            <w:hideMark/>
          </w:tcPr>
          <w:p w14:paraId="64B295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21E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108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1080C"/>
            <w:noWrap/>
            <w:vAlign w:val="bottom"/>
            <w:hideMark/>
          </w:tcPr>
          <w:p w14:paraId="61EE2C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1A7D3A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8174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28D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717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969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91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193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6E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0A5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6AA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94b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4B51"/>
            <w:noWrap/>
            <w:vAlign w:val="bottom"/>
            <w:hideMark/>
          </w:tcPr>
          <w:p w14:paraId="6E2D85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78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05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050D"/>
            <w:noWrap/>
            <w:vAlign w:val="bottom"/>
            <w:hideMark/>
          </w:tcPr>
          <w:p w14:paraId="79BBDF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B39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06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0625"/>
            <w:noWrap/>
            <w:vAlign w:val="bottom"/>
            <w:hideMark/>
          </w:tcPr>
          <w:p w14:paraId="279ACD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090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80c0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80C06"/>
            <w:noWrap/>
            <w:vAlign w:val="bottom"/>
            <w:hideMark/>
          </w:tcPr>
          <w:p w14:paraId="744762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DC2AAF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B01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451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5FC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6A8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B88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E5F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FFA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25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B4A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36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363C"/>
            <w:noWrap/>
            <w:vAlign w:val="bottom"/>
            <w:hideMark/>
          </w:tcPr>
          <w:p w14:paraId="2022CE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55A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13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130D"/>
            <w:noWrap/>
            <w:vAlign w:val="bottom"/>
            <w:hideMark/>
          </w:tcPr>
          <w:p w14:paraId="354735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8E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038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03821"/>
            <w:noWrap/>
            <w:vAlign w:val="bottom"/>
            <w:hideMark/>
          </w:tcPr>
          <w:p w14:paraId="5A6DB4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301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37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3710"/>
            <w:noWrap/>
            <w:vAlign w:val="bottom"/>
            <w:hideMark/>
          </w:tcPr>
          <w:p w14:paraId="318B72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649B0E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5399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F45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AB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305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655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233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EAB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DFE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7A7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927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9272B"/>
            <w:noWrap/>
            <w:vAlign w:val="bottom"/>
            <w:hideMark/>
          </w:tcPr>
          <w:p w14:paraId="402FA8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6B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08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080B"/>
            <w:noWrap/>
            <w:vAlign w:val="bottom"/>
            <w:hideMark/>
          </w:tcPr>
          <w:p w14:paraId="17F7F7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568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2e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2E23"/>
            <w:noWrap/>
            <w:vAlign w:val="bottom"/>
            <w:hideMark/>
          </w:tcPr>
          <w:p w14:paraId="61F2B9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FC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0f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0F0A"/>
            <w:noWrap/>
            <w:vAlign w:val="bottom"/>
            <w:hideMark/>
          </w:tcPr>
          <w:p w14:paraId="1B1240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B11299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3800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27F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4DE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6AF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863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46E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403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4D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ADC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3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3835"/>
            <w:noWrap/>
            <w:vAlign w:val="bottom"/>
            <w:hideMark/>
          </w:tcPr>
          <w:p w14:paraId="059101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4A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0d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0D13"/>
            <w:noWrap/>
            <w:vAlign w:val="bottom"/>
            <w:hideMark/>
          </w:tcPr>
          <w:p w14:paraId="2BA728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FDA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55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5561"/>
            <w:noWrap/>
            <w:vAlign w:val="bottom"/>
            <w:hideMark/>
          </w:tcPr>
          <w:p w14:paraId="2EF1B0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511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0f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0F10"/>
            <w:noWrap/>
            <w:vAlign w:val="bottom"/>
            <w:hideMark/>
          </w:tcPr>
          <w:p w14:paraId="083D19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D81333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A66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E87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792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8E9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239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EFC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892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69C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84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30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3035"/>
            <w:noWrap/>
            <w:vAlign w:val="bottom"/>
            <w:hideMark/>
          </w:tcPr>
          <w:p w14:paraId="72E7BF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896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e0e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E0E0F"/>
            <w:noWrap/>
            <w:vAlign w:val="bottom"/>
            <w:hideMark/>
          </w:tcPr>
          <w:p w14:paraId="41A303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EB1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31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3133"/>
            <w:noWrap/>
            <w:vAlign w:val="bottom"/>
            <w:hideMark/>
          </w:tcPr>
          <w:p w14:paraId="056ADB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EA6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41d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1D0C"/>
            <w:noWrap/>
            <w:vAlign w:val="bottom"/>
            <w:hideMark/>
          </w:tcPr>
          <w:p w14:paraId="02EF9D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CA653A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5B8D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1F3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54F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BE3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0BC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63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BCD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65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834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4f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4F4A"/>
            <w:noWrap/>
            <w:vAlign w:val="bottom"/>
            <w:hideMark/>
          </w:tcPr>
          <w:p w14:paraId="7C2840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43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3f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3F3C"/>
            <w:noWrap/>
            <w:vAlign w:val="bottom"/>
            <w:hideMark/>
          </w:tcPr>
          <w:p w14:paraId="501DB7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C4F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74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74B"/>
            <w:noWrap/>
            <w:vAlign w:val="bottom"/>
            <w:hideMark/>
          </w:tcPr>
          <w:p w14:paraId="3647F4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C23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22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2212"/>
            <w:noWrap/>
            <w:vAlign w:val="bottom"/>
            <w:hideMark/>
          </w:tcPr>
          <w:p w14:paraId="78324C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205E6F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43B0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A7E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400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7C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96B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99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C1E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77B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05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47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4743"/>
            <w:noWrap/>
            <w:vAlign w:val="bottom"/>
            <w:hideMark/>
          </w:tcPr>
          <w:p w14:paraId="48CE56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2F0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94d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4D40"/>
            <w:noWrap/>
            <w:vAlign w:val="bottom"/>
            <w:hideMark/>
          </w:tcPr>
          <w:p w14:paraId="6D5099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663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950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504A"/>
            <w:noWrap/>
            <w:vAlign w:val="bottom"/>
            <w:hideMark/>
          </w:tcPr>
          <w:p w14:paraId="1DF17D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2D2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18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180D"/>
            <w:noWrap/>
            <w:vAlign w:val="bottom"/>
            <w:hideMark/>
          </w:tcPr>
          <w:p w14:paraId="6E2C3B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068956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BA42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5F6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7C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C73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3B6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720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3B9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65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885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00e0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00E0F"/>
            <w:noWrap/>
            <w:vAlign w:val="bottom"/>
            <w:hideMark/>
          </w:tcPr>
          <w:p w14:paraId="46F726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AD0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35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3515"/>
            <w:noWrap/>
            <w:vAlign w:val="bottom"/>
            <w:hideMark/>
          </w:tcPr>
          <w:p w14:paraId="7270D6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1D9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38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381D"/>
            <w:noWrap/>
            <w:vAlign w:val="bottom"/>
            <w:hideMark/>
          </w:tcPr>
          <w:p w14:paraId="72398A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9E4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27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270C"/>
            <w:noWrap/>
            <w:vAlign w:val="bottom"/>
            <w:hideMark/>
          </w:tcPr>
          <w:p w14:paraId="734F9D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555202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89A8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C64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16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AA1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166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B1B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6C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A45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5D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51e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51E21"/>
            <w:noWrap/>
            <w:vAlign w:val="bottom"/>
            <w:hideMark/>
          </w:tcPr>
          <w:p w14:paraId="6D05C9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24D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180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1808"/>
            <w:noWrap/>
            <w:vAlign w:val="bottom"/>
            <w:hideMark/>
          </w:tcPr>
          <w:p w14:paraId="7D6CEF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34E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4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4320"/>
            <w:noWrap/>
            <w:vAlign w:val="bottom"/>
            <w:hideMark/>
          </w:tcPr>
          <w:p w14:paraId="009305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DE4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a5e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A5E26"/>
            <w:noWrap/>
            <w:vAlign w:val="bottom"/>
            <w:hideMark/>
          </w:tcPr>
          <w:p w14:paraId="7E3228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5F672D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F2CD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28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840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601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A9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801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C17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A3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DC6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444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444D"/>
            <w:noWrap/>
            <w:vAlign w:val="bottom"/>
            <w:hideMark/>
          </w:tcPr>
          <w:p w14:paraId="2EB5D0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DDD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0a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0A0E"/>
            <w:noWrap/>
            <w:vAlign w:val="bottom"/>
            <w:hideMark/>
          </w:tcPr>
          <w:p w14:paraId="64CC64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AC6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1e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1E1A"/>
            <w:noWrap/>
            <w:vAlign w:val="bottom"/>
            <w:hideMark/>
          </w:tcPr>
          <w:p w14:paraId="540F99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165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630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3026"/>
            <w:noWrap/>
            <w:vAlign w:val="bottom"/>
            <w:hideMark/>
          </w:tcPr>
          <w:p w14:paraId="65DE8D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97657B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7EF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0E5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77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4A4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A99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FFB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243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70C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81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e30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E3021"/>
            <w:noWrap/>
            <w:vAlign w:val="bottom"/>
            <w:hideMark/>
          </w:tcPr>
          <w:p w14:paraId="19F8F4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82B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32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3216"/>
            <w:noWrap/>
            <w:vAlign w:val="bottom"/>
            <w:hideMark/>
          </w:tcPr>
          <w:p w14:paraId="7A6713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1D9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4f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4F56"/>
            <w:noWrap/>
            <w:vAlign w:val="bottom"/>
            <w:hideMark/>
          </w:tcPr>
          <w:p w14:paraId="47D848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62E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9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B0909"/>
            <w:noWrap/>
            <w:vAlign w:val="bottom"/>
            <w:hideMark/>
          </w:tcPr>
          <w:p w14:paraId="383F24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01718F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056C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DF0D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C94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BAF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37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633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A2A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C0E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BFC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f2b2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F2B2D"/>
            <w:noWrap/>
            <w:vAlign w:val="bottom"/>
            <w:hideMark/>
          </w:tcPr>
          <w:p w14:paraId="5CB2A4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E83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3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336"/>
            <w:noWrap/>
            <w:vAlign w:val="bottom"/>
            <w:hideMark/>
          </w:tcPr>
          <w:p w14:paraId="60E198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6C5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53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53F"/>
            <w:noWrap/>
            <w:vAlign w:val="bottom"/>
            <w:hideMark/>
          </w:tcPr>
          <w:p w14:paraId="1DE422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A1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13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130A"/>
            <w:noWrap/>
            <w:vAlign w:val="bottom"/>
            <w:hideMark/>
          </w:tcPr>
          <w:p w14:paraId="107F56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E23463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45B7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5F1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BDE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3C5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AA8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58B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2FA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2CE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C50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16b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16B75"/>
            <w:noWrap/>
            <w:vAlign w:val="bottom"/>
            <w:hideMark/>
          </w:tcPr>
          <w:p w14:paraId="7CFC6F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6D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4c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4C42"/>
            <w:noWrap/>
            <w:vAlign w:val="bottom"/>
            <w:hideMark/>
          </w:tcPr>
          <w:p w14:paraId="0B288D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34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a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A3B"/>
            <w:noWrap/>
            <w:vAlign w:val="bottom"/>
            <w:hideMark/>
          </w:tcPr>
          <w:p w14:paraId="345B27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DA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81c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81C0E"/>
            <w:noWrap/>
            <w:vAlign w:val="bottom"/>
            <w:hideMark/>
          </w:tcPr>
          <w:p w14:paraId="36CF6A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867BF9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843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33D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1F9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54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62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B93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1F6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AC6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443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474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474E"/>
            <w:noWrap/>
            <w:vAlign w:val="bottom"/>
            <w:hideMark/>
          </w:tcPr>
          <w:p w14:paraId="39F796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B36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43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431E"/>
            <w:noWrap/>
            <w:vAlign w:val="bottom"/>
            <w:hideMark/>
          </w:tcPr>
          <w:p w14:paraId="6283B5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51F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f50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F5033"/>
            <w:noWrap/>
            <w:vAlign w:val="bottom"/>
            <w:hideMark/>
          </w:tcPr>
          <w:p w14:paraId="32617C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009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1a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1A0D"/>
            <w:noWrap/>
            <w:vAlign w:val="bottom"/>
            <w:hideMark/>
          </w:tcPr>
          <w:p w14:paraId="739D66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70E0D9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D31A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F0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F32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2B8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A4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5B0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32E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E03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C78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4d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4D58"/>
            <w:noWrap/>
            <w:vAlign w:val="bottom"/>
            <w:hideMark/>
          </w:tcPr>
          <w:p w14:paraId="31A297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98C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c26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C2628"/>
            <w:noWrap/>
            <w:vAlign w:val="bottom"/>
            <w:hideMark/>
          </w:tcPr>
          <w:p w14:paraId="48E33F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984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515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515D"/>
            <w:noWrap/>
            <w:vAlign w:val="bottom"/>
            <w:hideMark/>
          </w:tcPr>
          <w:p w14:paraId="752538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F22E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22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220D"/>
            <w:noWrap/>
            <w:vAlign w:val="bottom"/>
            <w:hideMark/>
          </w:tcPr>
          <w:p w14:paraId="78EBBF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398561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99F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8E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8C5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06E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CFD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A3C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A77D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402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252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01e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01E21"/>
            <w:noWrap/>
            <w:vAlign w:val="bottom"/>
            <w:hideMark/>
          </w:tcPr>
          <w:p w14:paraId="7850E3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2B2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11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1112"/>
            <w:noWrap/>
            <w:vAlign w:val="bottom"/>
            <w:hideMark/>
          </w:tcPr>
          <w:p w14:paraId="7E0918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E42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4a5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4A51"/>
            <w:noWrap/>
            <w:vAlign w:val="bottom"/>
            <w:hideMark/>
          </w:tcPr>
          <w:p w14:paraId="44263C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7A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10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100A"/>
            <w:noWrap/>
            <w:vAlign w:val="bottom"/>
            <w:hideMark/>
          </w:tcPr>
          <w:p w14:paraId="7683A6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54140E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BFE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04F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27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DA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9B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96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D34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0AA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AB8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247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24752"/>
            <w:noWrap/>
            <w:vAlign w:val="bottom"/>
            <w:hideMark/>
          </w:tcPr>
          <w:p w14:paraId="570345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5E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2f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2F3A"/>
            <w:noWrap/>
            <w:vAlign w:val="bottom"/>
            <w:hideMark/>
          </w:tcPr>
          <w:p w14:paraId="5E4DC0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10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47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474F"/>
            <w:noWrap/>
            <w:vAlign w:val="bottom"/>
            <w:hideMark/>
          </w:tcPr>
          <w:p w14:paraId="199729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23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170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170A"/>
            <w:noWrap/>
            <w:vAlign w:val="bottom"/>
            <w:hideMark/>
          </w:tcPr>
          <w:p w14:paraId="46C1D6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9AD143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2BFC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2CB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AEC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063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E9A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CE1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6B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61E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211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45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4542"/>
            <w:noWrap/>
            <w:vAlign w:val="bottom"/>
            <w:hideMark/>
          </w:tcPr>
          <w:p w14:paraId="4AE730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DAA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d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D0E"/>
            <w:noWrap/>
            <w:vAlign w:val="bottom"/>
            <w:hideMark/>
          </w:tcPr>
          <w:p w14:paraId="187FA6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47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4b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4B52"/>
            <w:noWrap/>
            <w:vAlign w:val="bottom"/>
            <w:hideMark/>
          </w:tcPr>
          <w:p w14:paraId="55E4E4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DA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110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1107"/>
            <w:noWrap/>
            <w:vAlign w:val="bottom"/>
            <w:hideMark/>
          </w:tcPr>
          <w:p w14:paraId="0C0B54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8D5B86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557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03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86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E55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2F8A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591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564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D83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320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1a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1A1B"/>
            <w:noWrap/>
            <w:vAlign w:val="bottom"/>
            <w:hideMark/>
          </w:tcPr>
          <w:p w14:paraId="69E50F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75F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2d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2D2E"/>
            <w:noWrap/>
            <w:vAlign w:val="bottom"/>
            <w:hideMark/>
          </w:tcPr>
          <w:p w14:paraId="313885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EAA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d69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D6975"/>
            <w:noWrap/>
            <w:vAlign w:val="bottom"/>
            <w:hideMark/>
          </w:tcPr>
          <w:p w14:paraId="2ACD12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910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2b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2B1E"/>
            <w:noWrap/>
            <w:vAlign w:val="bottom"/>
            <w:hideMark/>
          </w:tcPr>
          <w:p w14:paraId="461398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AB562F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1570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3DC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F3B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D02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333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907D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29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76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7EC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2f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2F31"/>
            <w:noWrap/>
            <w:vAlign w:val="bottom"/>
            <w:hideMark/>
          </w:tcPr>
          <w:p w14:paraId="54D89D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DB0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f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F31"/>
            <w:noWrap/>
            <w:vAlign w:val="bottom"/>
            <w:hideMark/>
          </w:tcPr>
          <w:p w14:paraId="494366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72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454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454D"/>
            <w:noWrap/>
            <w:vAlign w:val="bottom"/>
            <w:hideMark/>
          </w:tcPr>
          <w:p w14:paraId="009D13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F87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160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160D"/>
            <w:noWrap/>
            <w:vAlign w:val="bottom"/>
            <w:hideMark/>
          </w:tcPr>
          <w:p w14:paraId="5FBE18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E33AE2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B51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9E3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AD0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6D8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C1C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145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634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14A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6A5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3e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3E34"/>
            <w:noWrap/>
            <w:vAlign w:val="bottom"/>
            <w:hideMark/>
          </w:tcPr>
          <w:p w14:paraId="0C47A9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1B7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342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342D"/>
            <w:noWrap/>
            <w:vAlign w:val="bottom"/>
            <w:hideMark/>
          </w:tcPr>
          <w:p w14:paraId="583086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B8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454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454B"/>
            <w:noWrap/>
            <w:vAlign w:val="bottom"/>
            <w:hideMark/>
          </w:tcPr>
          <w:p w14:paraId="28C05D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B4D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2c0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2C0C"/>
            <w:noWrap/>
            <w:vAlign w:val="bottom"/>
            <w:hideMark/>
          </w:tcPr>
          <w:p w14:paraId="564B34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DC12F2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CC01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4B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3B8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257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61E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E9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D3E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4CB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EB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a18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A181A"/>
            <w:noWrap/>
            <w:vAlign w:val="bottom"/>
            <w:hideMark/>
          </w:tcPr>
          <w:p w14:paraId="324214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C9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32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3229"/>
            <w:noWrap/>
            <w:vAlign w:val="bottom"/>
            <w:hideMark/>
          </w:tcPr>
          <w:p w14:paraId="5AD1A7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AE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3a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3A3E"/>
            <w:noWrap/>
            <w:vAlign w:val="bottom"/>
            <w:hideMark/>
          </w:tcPr>
          <w:p w14:paraId="5988DF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25F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3c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3C3A"/>
            <w:noWrap/>
            <w:vAlign w:val="bottom"/>
            <w:hideMark/>
          </w:tcPr>
          <w:p w14:paraId="3D1305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7DCC2F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BB74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1ED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8FD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384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2D3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0C4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98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4C8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E73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412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41213"/>
            <w:noWrap/>
            <w:vAlign w:val="bottom"/>
            <w:hideMark/>
          </w:tcPr>
          <w:p w14:paraId="703103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0B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f0d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F0D0E"/>
            <w:noWrap/>
            <w:vAlign w:val="bottom"/>
            <w:hideMark/>
          </w:tcPr>
          <w:p w14:paraId="1CD485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0C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4a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4A55"/>
            <w:noWrap/>
            <w:vAlign w:val="bottom"/>
            <w:hideMark/>
          </w:tcPr>
          <w:p w14:paraId="15D31B1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1ED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d0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D0E"/>
            <w:noWrap/>
            <w:vAlign w:val="bottom"/>
            <w:hideMark/>
          </w:tcPr>
          <w:p w14:paraId="50CB07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F62B1F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173D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623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B6D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BA2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F77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64A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4FB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25E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FA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1c18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1C1819"/>
            <w:noWrap/>
            <w:vAlign w:val="bottom"/>
            <w:hideMark/>
          </w:tcPr>
          <w:p w14:paraId="0D9C66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654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28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282A"/>
            <w:noWrap/>
            <w:vAlign w:val="bottom"/>
            <w:hideMark/>
          </w:tcPr>
          <w:p w14:paraId="0D8236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3FF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404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404B"/>
            <w:noWrap/>
            <w:vAlign w:val="bottom"/>
            <w:hideMark/>
          </w:tcPr>
          <w:p w14:paraId="180BFC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17F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2e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2E19"/>
            <w:noWrap/>
            <w:vAlign w:val="bottom"/>
            <w:hideMark/>
          </w:tcPr>
          <w:p w14:paraId="4BEA1C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3A56A4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21C7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8D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DF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BA4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7F4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44B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2F6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7B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BA5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632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63234"/>
            <w:noWrap/>
            <w:vAlign w:val="bottom"/>
            <w:hideMark/>
          </w:tcPr>
          <w:p w14:paraId="7E3C8A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C6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3a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3A38"/>
            <w:noWrap/>
            <w:vAlign w:val="bottom"/>
            <w:hideMark/>
          </w:tcPr>
          <w:p w14:paraId="53DB51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42C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494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494E"/>
            <w:noWrap/>
            <w:vAlign w:val="bottom"/>
            <w:hideMark/>
          </w:tcPr>
          <w:p w14:paraId="0F8FC8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96F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180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180B"/>
            <w:noWrap/>
            <w:vAlign w:val="bottom"/>
            <w:hideMark/>
          </w:tcPr>
          <w:p w14:paraId="76FD6F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BFC669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BABA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592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871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685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17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7E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544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8AB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50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3b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3B40"/>
            <w:noWrap/>
            <w:vAlign w:val="bottom"/>
            <w:hideMark/>
          </w:tcPr>
          <w:p w14:paraId="261C30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87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f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F31"/>
            <w:noWrap/>
            <w:vAlign w:val="bottom"/>
            <w:hideMark/>
          </w:tcPr>
          <w:p w14:paraId="2BBCA2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E1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42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4247"/>
            <w:noWrap/>
            <w:vAlign w:val="bottom"/>
            <w:hideMark/>
          </w:tcPr>
          <w:p w14:paraId="3C6504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C5A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23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2312"/>
            <w:noWrap/>
            <w:vAlign w:val="bottom"/>
            <w:hideMark/>
          </w:tcPr>
          <w:p w14:paraId="79D42E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6ABD15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96F0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518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CE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06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5A2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0A0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E5C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CBF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04A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f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F2C"/>
            <w:noWrap/>
            <w:vAlign w:val="bottom"/>
            <w:hideMark/>
          </w:tcPr>
          <w:p w14:paraId="611611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9F6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3c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3C38"/>
            <w:noWrap/>
            <w:vAlign w:val="bottom"/>
            <w:hideMark/>
          </w:tcPr>
          <w:p w14:paraId="7B9606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A7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54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5460"/>
            <w:noWrap/>
            <w:vAlign w:val="bottom"/>
            <w:hideMark/>
          </w:tcPr>
          <w:p w14:paraId="0D8098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FC2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080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0E0809"/>
            <w:noWrap/>
            <w:vAlign w:val="bottom"/>
            <w:hideMark/>
          </w:tcPr>
          <w:p w14:paraId="09A62A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4889DE47" w14:textId="77777777" w:rsidR="00D629A8" w:rsidRPr="003730D1" w:rsidRDefault="00D629A8" w:rsidP="00D629A8"/>
    <w:p w14:paraId="0A73EE3D" w14:textId="6931689E" w:rsidR="00D629A8" w:rsidRDefault="00D629A8" w:rsidP="00D629A8"/>
    <w:p w14:paraId="27875DED" w14:textId="0F2B0F7D" w:rsidR="00D629A8" w:rsidRDefault="00D629A8" w:rsidP="00D629A8"/>
    <w:p w14:paraId="01FDDF58" w14:textId="036DD78A" w:rsidR="00D629A8" w:rsidRDefault="00D629A8" w:rsidP="00D629A8"/>
    <w:p w14:paraId="27F26ED3" w14:textId="1A926D23" w:rsidR="00D629A8" w:rsidRDefault="00D629A8" w:rsidP="00D629A8"/>
    <w:p w14:paraId="7E718FCC" w14:textId="65A67084" w:rsidR="00D629A8" w:rsidRDefault="00D629A8" w:rsidP="00D629A8"/>
    <w:p w14:paraId="3D3773A9" w14:textId="135CEFF7" w:rsidR="00D629A8" w:rsidRDefault="00D629A8" w:rsidP="00D629A8"/>
    <w:p w14:paraId="6F6E9AD6" w14:textId="01370838" w:rsidR="00D629A8" w:rsidRDefault="00D629A8" w:rsidP="00D629A8"/>
    <w:p w14:paraId="37430537" w14:textId="212BE3A7" w:rsidR="00D629A8" w:rsidRDefault="00D629A8" w:rsidP="00D629A8"/>
    <w:p w14:paraId="2BC9465A" w14:textId="3C3D552D" w:rsidR="00D629A8" w:rsidRDefault="00D629A8" w:rsidP="00D629A8"/>
    <w:p w14:paraId="55947BAC" w14:textId="77777777" w:rsidR="00D629A8" w:rsidRDefault="00D629A8" w:rsidP="00D629A8">
      <w:pPr>
        <w:rPr>
          <w:b/>
          <w:bCs/>
          <w:lang w:eastAsia="en-ZA"/>
        </w:rPr>
      </w:pPr>
      <w:r>
        <w:rPr>
          <w:b/>
          <w:bCs/>
          <w:lang w:eastAsia="en-ZA"/>
        </w:rPr>
        <w:t>Brightness adjusted results</w:t>
      </w:r>
    </w:p>
    <w:p w14:paraId="3C5963A1" w14:textId="77777777" w:rsidR="00D629A8" w:rsidRPr="008B7A8B" w:rsidRDefault="00D629A8" w:rsidP="00D629A8">
      <w:pPr>
        <w:rPr>
          <w:lang w:eastAsia="en-ZA"/>
        </w:rPr>
      </w:pPr>
      <w:r>
        <w:rPr>
          <w:lang w:eastAsia="en-ZA"/>
        </w:rPr>
        <w:t xml:space="preserve">The following gives the results from the collaborative search of an azo coupling chemical space after adjusting the brightness of the images. The images were adjusted with </w:t>
      </w:r>
      <w:r>
        <w:rPr>
          <w:rFonts w:cstheme="minorHAnsi"/>
          <w:lang w:eastAsia="en-ZA"/>
        </w:rPr>
        <w:t>γ</w:t>
      </w:r>
      <w:r>
        <w:rPr>
          <w:lang w:eastAsia="en-ZA"/>
        </w:rPr>
        <w:t xml:space="preserve"> = 0.75, </w:t>
      </w:r>
      <w:r>
        <w:rPr>
          <w:rFonts w:cstheme="minorHAnsi"/>
          <w:lang w:eastAsia="en-ZA"/>
        </w:rPr>
        <w:t>α</w:t>
      </w:r>
      <w:r>
        <w:rPr>
          <w:lang w:eastAsia="en-ZA"/>
        </w:rPr>
        <w:t xml:space="preserve"> = 2, and </w:t>
      </w:r>
      <w:r>
        <w:rPr>
          <w:rFonts w:cstheme="minorHAnsi"/>
          <w:lang w:eastAsia="en-ZA"/>
        </w:rPr>
        <w:t>β</w:t>
      </w:r>
      <w:r>
        <w:rPr>
          <w:lang w:eastAsia="en-ZA"/>
        </w:rPr>
        <w:t>=10.</w:t>
      </w:r>
    </w:p>
    <w:p w14:paraId="17F96496" w14:textId="77777777" w:rsidR="00D629A8" w:rsidRDefault="00D629A8" w:rsidP="00D629A8"/>
    <w:tbl>
      <w:tblPr>
        <w:tblW w:w="20601" w:type="dxa"/>
        <w:tblLook w:val="04A0" w:firstRow="1" w:lastRow="0" w:firstColumn="1" w:lastColumn="0" w:noHBand="0" w:noVBand="1"/>
      </w:tblPr>
      <w:tblGrid>
        <w:gridCol w:w="1070"/>
        <w:gridCol w:w="1813"/>
        <w:gridCol w:w="1416"/>
        <w:gridCol w:w="1417"/>
        <w:gridCol w:w="1417"/>
        <w:gridCol w:w="1814"/>
        <w:gridCol w:w="1417"/>
        <w:gridCol w:w="1417"/>
        <w:gridCol w:w="1247"/>
        <w:gridCol w:w="1038"/>
        <w:gridCol w:w="1247"/>
        <w:gridCol w:w="1038"/>
        <w:gridCol w:w="1247"/>
        <w:gridCol w:w="1038"/>
        <w:gridCol w:w="1247"/>
        <w:gridCol w:w="1038"/>
      </w:tblGrid>
      <w:tr w:rsidR="00D629A8" w:rsidRPr="008B7A8B" w14:paraId="455E0848" w14:textId="77777777" w:rsidTr="00C33B6A">
        <w:trPr>
          <w:trHeight w:val="286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ACEF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Reaction ID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3E8B1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N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aphthylamine r1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22744A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-N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itroaniline r1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4183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niline r1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B2E8C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S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odium nit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te r2 [ml]</w:t>
            </w:r>
          </w:p>
        </w:tc>
        <w:tc>
          <w:tcPr>
            <w:tcW w:w="181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9D7F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-N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aphthylamine r3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FE4BE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-N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itroaniline r3 [m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73313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A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niline r3 [ml]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F48E1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 [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4BA592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1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BB6F8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 [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71544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2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07D55B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 [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90BD15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3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28ADF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</w:t>
            </w: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4 [hex]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6685A" w14:textId="77777777" w:rsidR="00D629A8" w:rsidRPr="008B7A8B" w:rsidRDefault="00D629A8" w:rsidP="00C33B6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Colour 4</w:t>
            </w:r>
          </w:p>
        </w:tc>
      </w:tr>
      <w:tr w:rsidR="00D629A8" w:rsidRPr="008B7A8B" w14:paraId="324272E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085D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D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0D0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A7E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536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325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2B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297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0B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562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56264"/>
            <w:noWrap/>
            <w:vAlign w:val="bottom"/>
            <w:hideMark/>
          </w:tcPr>
          <w:p w14:paraId="4DCC1F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1A1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4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433"/>
            <w:noWrap/>
            <w:vAlign w:val="bottom"/>
            <w:hideMark/>
          </w:tcPr>
          <w:p w14:paraId="471E43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0C0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771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7718C"/>
            <w:noWrap/>
            <w:vAlign w:val="bottom"/>
            <w:hideMark/>
          </w:tcPr>
          <w:p w14:paraId="5698F8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065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d3f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D3F3C"/>
            <w:noWrap/>
            <w:vAlign w:val="bottom"/>
            <w:hideMark/>
          </w:tcPr>
          <w:p w14:paraId="03FD94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875BD7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01B5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563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718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854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73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810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E64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1C3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DEE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3a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3A3A"/>
            <w:noWrap/>
            <w:vAlign w:val="bottom"/>
            <w:hideMark/>
          </w:tcPr>
          <w:p w14:paraId="284BB4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7D4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a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A3A"/>
            <w:noWrap/>
            <w:vAlign w:val="bottom"/>
            <w:hideMark/>
          </w:tcPr>
          <w:p w14:paraId="594700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AF5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39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393A"/>
            <w:noWrap/>
            <w:vAlign w:val="bottom"/>
            <w:hideMark/>
          </w:tcPr>
          <w:p w14:paraId="520081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278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3c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3C3D"/>
            <w:noWrap/>
            <w:vAlign w:val="bottom"/>
            <w:hideMark/>
          </w:tcPr>
          <w:p w14:paraId="40675D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7143E9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30BD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965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94C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09A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FC8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2A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BF0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89D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13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4c6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4C6C"/>
            <w:noWrap/>
            <w:vAlign w:val="bottom"/>
            <w:hideMark/>
          </w:tcPr>
          <w:p w14:paraId="17676A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410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72e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72E41"/>
            <w:noWrap/>
            <w:vAlign w:val="bottom"/>
            <w:hideMark/>
          </w:tcPr>
          <w:p w14:paraId="1AE827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D0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e3b7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E3B7D"/>
            <w:noWrap/>
            <w:vAlign w:val="bottom"/>
            <w:hideMark/>
          </w:tcPr>
          <w:p w14:paraId="05FFEB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DA3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24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2427"/>
            <w:noWrap/>
            <w:vAlign w:val="bottom"/>
            <w:hideMark/>
          </w:tcPr>
          <w:p w14:paraId="2E79F0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8D481E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159A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CA3E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084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4DB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48E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37D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FC8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4B9E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38C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569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56978"/>
            <w:noWrap/>
            <w:vAlign w:val="bottom"/>
            <w:hideMark/>
          </w:tcPr>
          <w:p w14:paraId="77F168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21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5586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586B"/>
            <w:noWrap/>
            <w:vAlign w:val="bottom"/>
            <w:hideMark/>
          </w:tcPr>
          <w:p w14:paraId="74016D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B4E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3b9c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3B9C3"/>
            <w:noWrap/>
            <w:vAlign w:val="bottom"/>
            <w:hideMark/>
          </w:tcPr>
          <w:p w14:paraId="139D32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EE2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cb1b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CB1B8"/>
            <w:noWrap/>
            <w:vAlign w:val="bottom"/>
            <w:hideMark/>
          </w:tcPr>
          <w:p w14:paraId="203BFF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36C8C3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85DF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7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9F8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533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FC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309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F0A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342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1F4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695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8f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8F79"/>
            <w:noWrap/>
            <w:vAlign w:val="bottom"/>
            <w:hideMark/>
          </w:tcPr>
          <w:p w14:paraId="27C076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ECF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8c6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8C6C"/>
            <w:noWrap/>
            <w:vAlign w:val="bottom"/>
            <w:hideMark/>
          </w:tcPr>
          <w:p w14:paraId="24EC6E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118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984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98482"/>
            <w:noWrap/>
            <w:vAlign w:val="bottom"/>
            <w:hideMark/>
          </w:tcPr>
          <w:p w14:paraId="4B2309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5EB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63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6350"/>
            <w:noWrap/>
            <w:vAlign w:val="bottom"/>
            <w:hideMark/>
          </w:tcPr>
          <w:p w14:paraId="3BB680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E642C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CBC8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A56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527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65D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DA8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D10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955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398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317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87b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87B60"/>
            <w:noWrap/>
            <w:vAlign w:val="bottom"/>
            <w:hideMark/>
          </w:tcPr>
          <w:p w14:paraId="44A7DF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11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37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373D"/>
            <w:noWrap/>
            <w:vAlign w:val="bottom"/>
            <w:hideMark/>
          </w:tcPr>
          <w:p w14:paraId="63031F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DA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c73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C7375"/>
            <w:noWrap/>
            <w:vAlign w:val="bottom"/>
            <w:hideMark/>
          </w:tcPr>
          <w:p w14:paraId="16994B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F13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22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2225"/>
            <w:noWrap/>
            <w:vAlign w:val="bottom"/>
            <w:hideMark/>
          </w:tcPr>
          <w:p w14:paraId="35F40B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3A294E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680C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7D6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C40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B6D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834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0D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D88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255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547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762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76276"/>
            <w:noWrap/>
            <w:vAlign w:val="bottom"/>
            <w:hideMark/>
          </w:tcPr>
          <w:p w14:paraId="7CF013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97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3b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3B47"/>
            <w:noWrap/>
            <w:vAlign w:val="bottom"/>
            <w:hideMark/>
          </w:tcPr>
          <w:p w14:paraId="7A6134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5C5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306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306F"/>
            <w:noWrap/>
            <w:vAlign w:val="bottom"/>
            <w:hideMark/>
          </w:tcPr>
          <w:p w14:paraId="6FE950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D40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27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2731"/>
            <w:noWrap/>
            <w:vAlign w:val="bottom"/>
            <w:hideMark/>
          </w:tcPr>
          <w:p w14:paraId="4B68EE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ACB5D6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FC9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346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B64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60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B4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395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AA7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DF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AE2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acbd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ACBDA"/>
            <w:noWrap/>
            <w:vAlign w:val="bottom"/>
            <w:hideMark/>
          </w:tcPr>
          <w:p w14:paraId="7C0F99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EFF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e25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E2536"/>
            <w:noWrap/>
            <w:vAlign w:val="bottom"/>
            <w:hideMark/>
          </w:tcPr>
          <w:p w14:paraId="265D2B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A7F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339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33982"/>
            <w:noWrap/>
            <w:vAlign w:val="bottom"/>
            <w:hideMark/>
          </w:tcPr>
          <w:p w14:paraId="2DD94B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221D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23f8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23F8E"/>
            <w:noWrap/>
            <w:vAlign w:val="bottom"/>
            <w:hideMark/>
          </w:tcPr>
          <w:p w14:paraId="2BCCCC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99A874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BA5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7BD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625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DB1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E65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E39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390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CA5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BB6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972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97284"/>
            <w:noWrap/>
            <w:vAlign w:val="bottom"/>
            <w:hideMark/>
          </w:tcPr>
          <w:p w14:paraId="6E00A8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549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30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3046"/>
            <w:noWrap/>
            <w:vAlign w:val="bottom"/>
            <w:hideMark/>
          </w:tcPr>
          <w:p w14:paraId="24F279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FC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30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3072"/>
            <w:noWrap/>
            <w:vAlign w:val="bottom"/>
            <w:hideMark/>
          </w:tcPr>
          <w:p w14:paraId="4FD030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B6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e3c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E3C74"/>
            <w:noWrap/>
            <w:vAlign w:val="bottom"/>
            <w:hideMark/>
          </w:tcPr>
          <w:p w14:paraId="2EA5CC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6CE4A7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78B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7AC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E88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FE3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FB2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216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EA7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6C2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5C3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2d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2D43"/>
            <w:noWrap/>
            <w:vAlign w:val="bottom"/>
            <w:hideMark/>
          </w:tcPr>
          <w:p w14:paraId="2CC820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663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29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2936"/>
            <w:noWrap/>
            <w:vAlign w:val="bottom"/>
            <w:hideMark/>
          </w:tcPr>
          <w:p w14:paraId="687C6C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DD3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c28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C2859"/>
            <w:noWrap/>
            <w:vAlign w:val="bottom"/>
            <w:hideMark/>
          </w:tcPr>
          <w:p w14:paraId="2CBCC1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84C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2d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2D2B"/>
            <w:noWrap/>
            <w:vAlign w:val="bottom"/>
            <w:hideMark/>
          </w:tcPr>
          <w:p w14:paraId="1C5C2A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FAD5D8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C5C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2B0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98C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541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C0C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C69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89E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A53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D1B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68b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68B79"/>
            <w:noWrap/>
            <w:vAlign w:val="bottom"/>
            <w:hideMark/>
          </w:tcPr>
          <w:p w14:paraId="29B554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7FE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36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3640"/>
            <w:noWrap/>
            <w:vAlign w:val="bottom"/>
            <w:hideMark/>
          </w:tcPr>
          <w:p w14:paraId="2CAC8F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C09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86d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86D7A"/>
            <w:noWrap/>
            <w:vAlign w:val="bottom"/>
            <w:hideMark/>
          </w:tcPr>
          <w:p w14:paraId="4A14DB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65B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b1e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B1E1E"/>
            <w:noWrap/>
            <w:vAlign w:val="bottom"/>
            <w:hideMark/>
          </w:tcPr>
          <w:p w14:paraId="639B80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CC36E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92F8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105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515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019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B6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22B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CAB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B46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B2C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92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9287"/>
            <w:noWrap/>
            <w:vAlign w:val="bottom"/>
            <w:hideMark/>
          </w:tcPr>
          <w:p w14:paraId="055435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EC5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a7a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A7A57"/>
            <w:noWrap/>
            <w:vAlign w:val="bottom"/>
            <w:hideMark/>
          </w:tcPr>
          <w:p w14:paraId="080481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CCE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9d8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9D8F"/>
            <w:noWrap/>
            <w:vAlign w:val="bottom"/>
            <w:hideMark/>
          </w:tcPr>
          <w:p w14:paraId="2AB08C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430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0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023"/>
            <w:noWrap/>
            <w:vAlign w:val="bottom"/>
            <w:hideMark/>
          </w:tcPr>
          <w:p w14:paraId="6B9BA2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67C3B1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52D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8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08C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53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E8B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F12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CCC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749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F07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CB2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4f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4F40"/>
            <w:noWrap/>
            <w:vAlign w:val="bottom"/>
            <w:hideMark/>
          </w:tcPr>
          <w:p w14:paraId="03B757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DB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72b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72B3A"/>
            <w:noWrap/>
            <w:vAlign w:val="bottom"/>
            <w:hideMark/>
          </w:tcPr>
          <w:p w14:paraId="079327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905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165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16580"/>
            <w:noWrap/>
            <w:vAlign w:val="bottom"/>
            <w:hideMark/>
          </w:tcPr>
          <w:p w14:paraId="5F0CCE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A74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2a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2A2F"/>
            <w:noWrap/>
            <w:vAlign w:val="bottom"/>
            <w:hideMark/>
          </w:tcPr>
          <w:p w14:paraId="6E2758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05A9B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49BF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BA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38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73D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96B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5E0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502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A28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20D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b87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B8791"/>
            <w:noWrap/>
            <w:vAlign w:val="bottom"/>
            <w:hideMark/>
          </w:tcPr>
          <w:p w14:paraId="599A57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AFF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5e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5E3C"/>
            <w:noWrap/>
            <w:vAlign w:val="bottom"/>
            <w:hideMark/>
          </w:tcPr>
          <w:p w14:paraId="39A14E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70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7d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7D4F"/>
            <w:noWrap/>
            <w:vAlign w:val="bottom"/>
            <w:hideMark/>
          </w:tcPr>
          <w:p w14:paraId="1ADA95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FD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b68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6843"/>
            <w:noWrap/>
            <w:vAlign w:val="bottom"/>
            <w:hideMark/>
          </w:tcPr>
          <w:p w14:paraId="106E28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0D2A52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A34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CEE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752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353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FBA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E6D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CC2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62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489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3b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3B3C"/>
            <w:noWrap/>
            <w:vAlign w:val="bottom"/>
            <w:hideMark/>
          </w:tcPr>
          <w:p w14:paraId="44882D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938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2c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2C37"/>
            <w:noWrap/>
            <w:vAlign w:val="bottom"/>
            <w:hideMark/>
          </w:tcPr>
          <w:p w14:paraId="29418E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FC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94a3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4A3F"/>
            <w:noWrap/>
            <w:vAlign w:val="bottom"/>
            <w:hideMark/>
          </w:tcPr>
          <w:p w14:paraId="01611E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548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63a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63A31"/>
            <w:noWrap/>
            <w:vAlign w:val="bottom"/>
            <w:hideMark/>
          </w:tcPr>
          <w:p w14:paraId="62480A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04CCD3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6CBD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6EE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87D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F5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83B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219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B48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83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D6B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23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2334"/>
            <w:noWrap/>
            <w:vAlign w:val="bottom"/>
            <w:hideMark/>
          </w:tcPr>
          <w:p w14:paraId="4AF723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8DA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91e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91E21"/>
            <w:noWrap/>
            <w:vAlign w:val="bottom"/>
            <w:hideMark/>
          </w:tcPr>
          <w:p w14:paraId="0291E8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4D6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622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6222E"/>
            <w:noWrap/>
            <w:vAlign w:val="bottom"/>
            <w:hideMark/>
          </w:tcPr>
          <w:p w14:paraId="12F7B6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088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228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2830"/>
            <w:noWrap/>
            <w:vAlign w:val="bottom"/>
            <w:hideMark/>
          </w:tcPr>
          <w:p w14:paraId="495797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71684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5C4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5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DA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50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B6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41E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4D2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8B0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8CA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B25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d244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D244B"/>
            <w:noWrap/>
            <w:vAlign w:val="bottom"/>
            <w:hideMark/>
          </w:tcPr>
          <w:p w14:paraId="5D4129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E64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25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2530"/>
            <w:noWrap/>
            <w:vAlign w:val="bottom"/>
            <w:hideMark/>
          </w:tcPr>
          <w:p w14:paraId="7F93B0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DC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264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264D"/>
            <w:noWrap/>
            <w:vAlign w:val="bottom"/>
            <w:hideMark/>
          </w:tcPr>
          <w:p w14:paraId="03BEF2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E49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23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232A"/>
            <w:noWrap/>
            <w:vAlign w:val="bottom"/>
            <w:hideMark/>
          </w:tcPr>
          <w:p w14:paraId="6F2805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F1FF6A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BA10E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84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B7F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02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762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63D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4B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F7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17B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84d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84D47"/>
            <w:noWrap/>
            <w:vAlign w:val="bottom"/>
            <w:hideMark/>
          </w:tcPr>
          <w:p w14:paraId="588988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19B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85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8558"/>
            <w:noWrap/>
            <w:vAlign w:val="bottom"/>
            <w:hideMark/>
          </w:tcPr>
          <w:p w14:paraId="02E602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9F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998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9985"/>
            <w:noWrap/>
            <w:vAlign w:val="bottom"/>
            <w:hideMark/>
          </w:tcPr>
          <w:p w14:paraId="388501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4F9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73f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73F35"/>
            <w:noWrap/>
            <w:vAlign w:val="bottom"/>
            <w:hideMark/>
          </w:tcPr>
          <w:p w14:paraId="456497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EB4F45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5349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F3D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59C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424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9EC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9C0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DE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D23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A03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766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7660"/>
            <w:noWrap/>
            <w:vAlign w:val="bottom"/>
            <w:hideMark/>
          </w:tcPr>
          <w:p w14:paraId="127C57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529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51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513E"/>
            <w:noWrap/>
            <w:vAlign w:val="bottom"/>
            <w:hideMark/>
          </w:tcPr>
          <w:p w14:paraId="77A6A2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598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a88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A8873"/>
            <w:noWrap/>
            <w:vAlign w:val="bottom"/>
            <w:hideMark/>
          </w:tcPr>
          <w:p w14:paraId="0D78FD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4D5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069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06958"/>
            <w:noWrap/>
            <w:vAlign w:val="bottom"/>
            <w:hideMark/>
          </w:tcPr>
          <w:p w14:paraId="69CAA8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BB74FA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EC07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A6F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AD6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75B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FF8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FF5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417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82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F56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39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395A"/>
            <w:noWrap/>
            <w:vAlign w:val="bottom"/>
            <w:hideMark/>
          </w:tcPr>
          <w:p w14:paraId="5DDD75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80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24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242B"/>
            <w:noWrap/>
            <w:vAlign w:val="bottom"/>
            <w:hideMark/>
          </w:tcPr>
          <w:p w14:paraId="32DE4F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37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837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83741"/>
            <w:noWrap/>
            <w:vAlign w:val="bottom"/>
            <w:hideMark/>
          </w:tcPr>
          <w:p w14:paraId="32053A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501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122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12225"/>
            <w:noWrap/>
            <w:vAlign w:val="bottom"/>
            <w:hideMark/>
          </w:tcPr>
          <w:p w14:paraId="0E396A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32AE72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428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85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98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286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A47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181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D78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411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D4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a95a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A95AC"/>
            <w:noWrap/>
            <w:vAlign w:val="bottom"/>
            <w:hideMark/>
          </w:tcPr>
          <w:p w14:paraId="06B56C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5E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927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9272B"/>
            <w:noWrap/>
            <w:vAlign w:val="bottom"/>
            <w:hideMark/>
          </w:tcPr>
          <w:p w14:paraId="2B1D0D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A3D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41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413D"/>
            <w:noWrap/>
            <w:vAlign w:val="bottom"/>
            <w:hideMark/>
          </w:tcPr>
          <w:p w14:paraId="7C4215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242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5b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5B49"/>
            <w:noWrap/>
            <w:vAlign w:val="bottom"/>
            <w:hideMark/>
          </w:tcPr>
          <w:p w14:paraId="3934A1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A88669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885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4CB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023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364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19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0A5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D2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FD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326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45e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45E71"/>
            <w:noWrap/>
            <w:vAlign w:val="bottom"/>
            <w:hideMark/>
          </w:tcPr>
          <w:p w14:paraId="434AC5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65F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d29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D2930"/>
            <w:noWrap/>
            <w:vAlign w:val="bottom"/>
            <w:hideMark/>
          </w:tcPr>
          <w:p w14:paraId="71E010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413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43b4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43B4C"/>
            <w:noWrap/>
            <w:vAlign w:val="bottom"/>
            <w:hideMark/>
          </w:tcPr>
          <w:p w14:paraId="520EDD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DBB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13c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13C47"/>
            <w:noWrap/>
            <w:vAlign w:val="bottom"/>
            <w:hideMark/>
          </w:tcPr>
          <w:p w14:paraId="69E5A8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BD62A3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433E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F8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0E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251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F30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D5F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52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36C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47C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93a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93A43"/>
            <w:noWrap/>
            <w:vAlign w:val="bottom"/>
            <w:hideMark/>
          </w:tcPr>
          <w:p w14:paraId="4C27A3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0BDD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c2c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C2C31"/>
            <w:noWrap/>
            <w:vAlign w:val="bottom"/>
            <w:hideMark/>
          </w:tcPr>
          <w:p w14:paraId="283F75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A0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52f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2F40"/>
            <w:noWrap/>
            <w:vAlign w:val="bottom"/>
            <w:hideMark/>
          </w:tcPr>
          <w:p w14:paraId="39177C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AF5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25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252A"/>
            <w:noWrap/>
            <w:vAlign w:val="bottom"/>
            <w:hideMark/>
          </w:tcPr>
          <w:p w14:paraId="064338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C13C2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F59E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9A4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8EB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DE1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AA4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0A2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BFD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24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09A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7d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7D73"/>
            <w:noWrap/>
            <w:vAlign w:val="bottom"/>
            <w:hideMark/>
          </w:tcPr>
          <w:p w14:paraId="3C72F1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AD6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66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6637"/>
            <w:noWrap/>
            <w:vAlign w:val="bottom"/>
            <w:hideMark/>
          </w:tcPr>
          <w:p w14:paraId="6F357B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159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399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39961"/>
            <w:noWrap/>
            <w:vAlign w:val="bottom"/>
            <w:hideMark/>
          </w:tcPr>
          <w:p w14:paraId="219B61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8D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21a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21A1A"/>
            <w:noWrap/>
            <w:vAlign w:val="bottom"/>
            <w:hideMark/>
          </w:tcPr>
          <w:p w14:paraId="202D11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9A539B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3FE3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B9D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6DF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C61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757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B7B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3E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94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B2E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b6b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B6B66"/>
            <w:noWrap/>
            <w:vAlign w:val="bottom"/>
            <w:hideMark/>
          </w:tcPr>
          <w:p w14:paraId="7EDE78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D3D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84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8470"/>
            <w:noWrap/>
            <w:vAlign w:val="bottom"/>
            <w:hideMark/>
          </w:tcPr>
          <w:p w14:paraId="71F18D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1A2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8f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8F89"/>
            <w:noWrap/>
            <w:vAlign w:val="bottom"/>
            <w:hideMark/>
          </w:tcPr>
          <w:p w14:paraId="517E61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F75A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4c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4C41"/>
            <w:noWrap/>
            <w:vAlign w:val="bottom"/>
            <w:hideMark/>
          </w:tcPr>
          <w:p w14:paraId="0130D6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48E94F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5148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50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C96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846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6A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D5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283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7DC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47E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f57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F575E"/>
            <w:noWrap/>
            <w:vAlign w:val="bottom"/>
            <w:hideMark/>
          </w:tcPr>
          <w:p w14:paraId="7D5177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4EF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2d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2D3D"/>
            <w:noWrap/>
            <w:vAlign w:val="bottom"/>
            <w:hideMark/>
          </w:tcPr>
          <w:p w14:paraId="0A6B739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66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537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53735"/>
            <w:noWrap/>
            <w:vAlign w:val="bottom"/>
            <w:hideMark/>
          </w:tcPr>
          <w:p w14:paraId="0FDD3C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28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620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6201E"/>
            <w:noWrap/>
            <w:vAlign w:val="bottom"/>
            <w:hideMark/>
          </w:tcPr>
          <w:p w14:paraId="6B0186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274FCC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6406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21D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41A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1A1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5B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63C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407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58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FD7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481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48179"/>
            <w:noWrap/>
            <w:vAlign w:val="bottom"/>
            <w:hideMark/>
          </w:tcPr>
          <w:p w14:paraId="7A0CF8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8E7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a18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A18D"/>
            <w:noWrap/>
            <w:vAlign w:val="bottom"/>
            <w:hideMark/>
          </w:tcPr>
          <w:p w14:paraId="769C32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75A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a2a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A2A1"/>
            <w:noWrap/>
            <w:vAlign w:val="bottom"/>
            <w:hideMark/>
          </w:tcPr>
          <w:p w14:paraId="23AA2A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E1A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44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4432"/>
            <w:noWrap/>
            <w:vAlign w:val="bottom"/>
            <w:hideMark/>
          </w:tcPr>
          <w:p w14:paraId="4DB276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7A0D12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09F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591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2ED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DA7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068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686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73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5B3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4E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972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97264"/>
            <w:noWrap/>
            <w:vAlign w:val="bottom"/>
            <w:hideMark/>
          </w:tcPr>
          <w:p w14:paraId="238942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036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2846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846F"/>
            <w:noWrap/>
            <w:vAlign w:val="bottom"/>
            <w:hideMark/>
          </w:tcPr>
          <w:p w14:paraId="5FFB43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40B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53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5355"/>
            <w:noWrap/>
            <w:vAlign w:val="bottom"/>
            <w:hideMark/>
          </w:tcPr>
          <w:p w14:paraId="2A2C31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DEB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918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918A"/>
            <w:noWrap/>
            <w:vAlign w:val="bottom"/>
            <w:hideMark/>
          </w:tcPr>
          <w:p w14:paraId="05C6D3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BE58BF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46A2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A5C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E42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B07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2D2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660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2C2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473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7FD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04e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4E5E"/>
            <w:noWrap/>
            <w:vAlign w:val="bottom"/>
            <w:hideMark/>
          </w:tcPr>
          <w:p w14:paraId="525F90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471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2d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2D42"/>
            <w:noWrap/>
            <w:vAlign w:val="bottom"/>
            <w:hideMark/>
          </w:tcPr>
          <w:p w14:paraId="0C24D3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FFB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649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497A"/>
            <w:noWrap/>
            <w:vAlign w:val="bottom"/>
            <w:hideMark/>
          </w:tcPr>
          <w:p w14:paraId="0F0ED6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14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e2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E2124"/>
            <w:noWrap/>
            <w:vAlign w:val="bottom"/>
            <w:hideMark/>
          </w:tcPr>
          <w:p w14:paraId="25FD92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09851F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6B4A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D60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D10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012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035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679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29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0E9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490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34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3440"/>
            <w:noWrap/>
            <w:vAlign w:val="bottom"/>
            <w:hideMark/>
          </w:tcPr>
          <w:p w14:paraId="42C0A3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F23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2b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2B33"/>
            <w:noWrap/>
            <w:vAlign w:val="bottom"/>
            <w:hideMark/>
          </w:tcPr>
          <w:p w14:paraId="583BD8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FCD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4285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4285F"/>
            <w:noWrap/>
            <w:vAlign w:val="bottom"/>
            <w:hideMark/>
          </w:tcPr>
          <w:p w14:paraId="2CB9E1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07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1c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1C19"/>
            <w:noWrap/>
            <w:vAlign w:val="bottom"/>
            <w:hideMark/>
          </w:tcPr>
          <w:p w14:paraId="523AB0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1B9813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DFD6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000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D3C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94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713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B0F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BA1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B8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C689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58d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8D71"/>
            <w:noWrap/>
            <w:vAlign w:val="bottom"/>
            <w:hideMark/>
          </w:tcPr>
          <w:p w14:paraId="3B9EE0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CCA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8b6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8B69"/>
            <w:noWrap/>
            <w:vAlign w:val="bottom"/>
            <w:hideMark/>
          </w:tcPr>
          <w:p w14:paraId="408898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175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99f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9F93"/>
            <w:noWrap/>
            <w:vAlign w:val="bottom"/>
            <w:hideMark/>
          </w:tcPr>
          <w:p w14:paraId="5CE4AE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BA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25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252C"/>
            <w:noWrap/>
            <w:vAlign w:val="bottom"/>
            <w:hideMark/>
          </w:tcPr>
          <w:p w14:paraId="6CD3BA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E30FC6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AD7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269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607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7D2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9C4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204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2FD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1C1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C30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e836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836B"/>
            <w:noWrap/>
            <w:vAlign w:val="bottom"/>
            <w:hideMark/>
          </w:tcPr>
          <w:p w14:paraId="32D6CB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7C7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7f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7F5A"/>
            <w:noWrap/>
            <w:vAlign w:val="bottom"/>
            <w:hideMark/>
          </w:tcPr>
          <w:p w14:paraId="77E697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621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589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8981"/>
            <w:noWrap/>
            <w:vAlign w:val="bottom"/>
            <w:hideMark/>
          </w:tcPr>
          <w:p w14:paraId="574AD2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325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1d1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1D1B"/>
            <w:noWrap/>
            <w:vAlign w:val="bottom"/>
            <w:hideMark/>
          </w:tcPr>
          <w:p w14:paraId="187727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192C40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0F4C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A86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3D6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C0F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AFA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5AB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28C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1BB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843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78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7886"/>
            <w:noWrap/>
            <w:vAlign w:val="bottom"/>
            <w:hideMark/>
          </w:tcPr>
          <w:p w14:paraId="09C2B2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D4C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2e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2E44"/>
            <w:noWrap/>
            <w:vAlign w:val="bottom"/>
            <w:hideMark/>
          </w:tcPr>
          <w:p w14:paraId="03B9BD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A74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a50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A5081"/>
            <w:noWrap/>
            <w:vAlign w:val="bottom"/>
            <w:hideMark/>
          </w:tcPr>
          <w:p w14:paraId="4B6DC1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C4A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525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5252A"/>
            <w:noWrap/>
            <w:vAlign w:val="bottom"/>
            <w:hideMark/>
          </w:tcPr>
          <w:p w14:paraId="08B277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1FF8F2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8043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73F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192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118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FED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108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8DD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7A2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04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670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67080"/>
            <w:noWrap/>
            <w:vAlign w:val="bottom"/>
            <w:hideMark/>
          </w:tcPr>
          <w:p w14:paraId="699A8E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916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28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2847"/>
            <w:noWrap/>
            <w:vAlign w:val="bottom"/>
            <w:hideMark/>
          </w:tcPr>
          <w:p w14:paraId="19C3AB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B98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a568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A568D"/>
            <w:noWrap/>
            <w:vAlign w:val="bottom"/>
            <w:hideMark/>
          </w:tcPr>
          <w:p w14:paraId="262E9B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F2C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64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6482"/>
            <w:noWrap/>
            <w:vAlign w:val="bottom"/>
            <w:hideMark/>
          </w:tcPr>
          <w:p w14:paraId="77EBF4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711E5B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4075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0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965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045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A0E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97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C15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290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E8F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AF1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f4e5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F4E5C"/>
            <w:noWrap/>
            <w:vAlign w:val="bottom"/>
            <w:hideMark/>
          </w:tcPr>
          <w:p w14:paraId="5E8D06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B06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29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2936"/>
            <w:noWrap/>
            <w:vAlign w:val="bottom"/>
            <w:hideMark/>
          </w:tcPr>
          <w:p w14:paraId="6A7D72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A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933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93379"/>
            <w:noWrap/>
            <w:vAlign w:val="bottom"/>
            <w:hideMark/>
          </w:tcPr>
          <w:p w14:paraId="45298F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C9D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4c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04C90"/>
            <w:noWrap/>
            <w:vAlign w:val="bottom"/>
            <w:hideMark/>
          </w:tcPr>
          <w:p w14:paraId="6FDD47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F2C287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5C16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910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977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2F3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312B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13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2D8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3F3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455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663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66376"/>
            <w:noWrap/>
            <w:vAlign w:val="bottom"/>
            <w:hideMark/>
          </w:tcPr>
          <w:p w14:paraId="383C55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B69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92f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92F40"/>
            <w:noWrap/>
            <w:vAlign w:val="bottom"/>
            <w:hideMark/>
          </w:tcPr>
          <w:p w14:paraId="33EAF0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99B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a2d6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A2D6A"/>
            <w:noWrap/>
            <w:vAlign w:val="bottom"/>
            <w:hideMark/>
          </w:tcPr>
          <w:p w14:paraId="26A5A5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B4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148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1483C"/>
            <w:noWrap/>
            <w:vAlign w:val="bottom"/>
            <w:hideMark/>
          </w:tcPr>
          <w:p w14:paraId="10CD4D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B58D30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6C0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E0A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27F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9712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F20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B7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4C5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641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897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e74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E7465"/>
            <w:noWrap/>
            <w:vAlign w:val="bottom"/>
            <w:hideMark/>
          </w:tcPr>
          <w:p w14:paraId="015D14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B73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78c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78C76"/>
            <w:noWrap/>
            <w:vAlign w:val="bottom"/>
            <w:hideMark/>
          </w:tcPr>
          <w:p w14:paraId="65BC66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3DB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993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9391"/>
            <w:noWrap/>
            <w:vAlign w:val="bottom"/>
            <w:hideMark/>
          </w:tcPr>
          <w:p w14:paraId="343855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AE9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32a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32A25"/>
            <w:noWrap/>
            <w:vAlign w:val="bottom"/>
            <w:hideMark/>
          </w:tcPr>
          <w:p w14:paraId="1F2EA4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75FD48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5805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11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B6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654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D6F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CDD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0B2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D83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ADD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F11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28c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28C89"/>
            <w:noWrap/>
            <w:vAlign w:val="bottom"/>
            <w:hideMark/>
          </w:tcPr>
          <w:p w14:paraId="30DD05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83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998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998E"/>
            <w:noWrap/>
            <w:vAlign w:val="bottom"/>
            <w:hideMark/>
          </w:tcPr>
          <w:p w14:paraId="2FCCE8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C2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e96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E9698"/>
            <w:noWrap/>
            <w:vAlign w:val="bottom"/>
            <w:hideMark/>
          </w:tcPr>
          <w:p w14:paraId="3BB291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E17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243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2432A"/>
            <w:noWrap/>
            <w:vAlign w:val="bottom"/>
            <w:hideMark/>
          </w:tcPr>
          <w:p w14:paraId="0218AA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762243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801C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1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900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541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E8A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71C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CA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93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CDB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80E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263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6357"/>
            <w:noWrap/>
            <w:vAlign w:val="bottom"/>
            <w:hideMark/>
          </w:tcPr>
          <w:p w14:paraId="02E322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A8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e785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E785F"/>
            <w:noWrap/>
            <w:vAlign w:val="bottom"/>
            <w:hideMark/>
          </w:tcPr>
          <w:p w14:paraId="799EDF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88E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c95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C9592"/>
            <w:noWrap/>
            <w:vAlign w:val="bottom"/>
            <w:hideMark/>
          </w:tcPr>
          <w:p w14:paraId="1AAF60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9AB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121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12124"/>
            <w:noWrap/>
            <w:vAlign w:val="bottom"/>
            <w:hideMark/>
          </w:tcPr>
          <w:p w14:paraId="54E244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1BE692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45CA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6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14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8AF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06A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217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525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954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9FD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1A7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e99b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E99B1"/>
            <w:noWrap/>
            <w:vAlign w:val="bottom"/>
            <w:hideMark/>
          </w:tcPr>
          <w:p w14:paraId="64959A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9A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2c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2C34"/>
            <w:noWrap/>
            <w:vAlign w:val="bottom"/>
            <w:hideMark/>
          </w:tcPr>
          <w:p w14:paraId="14DE70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A43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d2c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D2C37"/>
            <w:noWrap/>
            <w:vAlign w:val="bottom"/>
            <w:hideMark/>
          </w:tcPr>
          <w:p w14:paraId="1D1706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178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2c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2C37"/>
            <w:noWrap/>
            <w:vAlign w:val="bottom"/>
            <w:hideMark/>
          </w:tcPr>
          <w:p w14:paraId="771B6A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61F708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5C1D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9E4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30C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944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28B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066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64E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B23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694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3b3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3B3F"/>
            <w:noWrap/>
            <w:vAlign w:val="bottom"/>
            <w:hideMark/>
          </w:tcPr>
          <w:p w14:paraId="6B78A0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DCE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23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2326"/>
            <w:noWrap/>
            <w:vAlign w:val="bottom"/>
            <w:hideMark/>
          </w:tcPr>
          <w:p w14:paraId="5FD345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EF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d1a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D1A19"/>
            <w:noWrap/>
            <w:vAlign w:val="bottom"/>
            <w:hideMark/>
          </w:tcPr>
          <w:p w14:paraId="150B46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6DB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51c1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51C1E"/>
            <w:noWrap/>
            <w:vAlign w:val="bottom"/>
            <w:hideMark/>
          </w:tcPr>
          <w:p w14:paraId="584DA7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AEB460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BD5A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FA0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53F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22C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309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A6C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05C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15C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19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8e5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8E50"/>
            <w:noWrap/>
            <w:vAlign w:val="bottom"/>
            <w:hideMark/>
          </w:tcPr>
          <w:p w14:paraId="02C1BA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FF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37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373B"/>
            <w:noWrap/>
            <w:vAlign w:val="bottom"/>
            <w:hideMark/>
          </w:tcPr>
          <w:p w14:paraId="7D1522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FE2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33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3338"/>
            <w:noWrap/>
            <w:vAlign w:val="bottom"/>
            <w:hideMark/>
          </w:tcPr>
          <w:p w14:paraId="783B5A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192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627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62724"/>
            <w:noWrap/>
            <w:vAlign w:val="bottom"/>
            <w:hideMark/>
          </w:tcPr>
          <w:p w14:paraId="0F5495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A216146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A1EE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FA1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7D1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BC0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DF3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970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F7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B0C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87A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62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623C"/>
            <w:noWrap/>
            <w:vAlign w:val="bottom"/>
            <w:hideMark/>
          </w:tcPr>
          <w:p w14:paraId="1F97D6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EFE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26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2629"/>
            <w:noWrap/>
            <w:vAlign w:val="bottom"/>
            <w:hideMark/>
          </w:tcPr>
          <w:p w14:paraId="0323B6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78D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92e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92E32"/>
            <w:noWrap/>
            <w:vAlign w:val="bottom"/>
            <w:hideMark/>
          </w:tcPr>
          <w:p w14:paraId="7EA172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3D9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f34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F342E"/>
            <w:noWrap/>
            <w:vAlign w:val="bottom"/>
            <w:hideMark/>
          </w:tcPr>
          <w:p w14:paraId="32E79A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FBF57B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DA7E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F0A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327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967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42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C85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B55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49F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B7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8f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8F74"/>
            <w:noWrap/>
            <w:vAlign w:val="bottom"/>
            <w:hideMark/>
          </w:tcPr>
          <w:p w14:paraId="3875F3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CB4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5d3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5D3F"/>
            <w:noWrap/>
            <w:vAlign w:val="bottom"/>
            <w:hideMark/>
          </w:tcPr>
          <w:p w14:paraId="226DA6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A2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1776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1776E"/>
            <w:noWrap/>
            <w:vAlign w:val="bottom"/>
            <w:hideMark/>
          </w:tcPr>
          <w:p w14:paraId="253B46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3F7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050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503E"/>
            <w:noWrap/>
            <w:vAlign w:val="bottom"/>
            <w:hideMark/>
          </w:tcPr>
          <w:p w14:paraId="293F62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EFB19E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545F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4A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C43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946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079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C47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09E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325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9B3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493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938C"/>
            <w:noWrap/>
            <w:vAlign w:val="bottom"/>
            <w:hideMark/>
          </w:tcPr>
          <w:p w14:paraId="5ED9B6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7F3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a1c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A1C1C"/>
            <w:noWrap/>
            <w:vAlign w:val="bottom"/>
            <w:hideMark/>
          </w:tcPr>
          <w:p w14:paraId="204EB1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13A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520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52024"/>
            <w:noWrap/>
            <w:vAlign w:val="bottom"/>
            <w:hideMark/>
          </w:tcPr>
          <w:p w14:paraId="1257C7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537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b22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B2226"/>
            <w:noWrap/>
            <w:vAlign w:val="bottom"/>
            <w:hideMark/>
          </w:tcPr>
          <w:p w14:paraId="2DB8A0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E66D2D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E537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4E9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241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D65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D69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14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DEE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543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9D5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840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84047"/>
            <w:noWrap/>
            <w:vAlign w:val="bottom"/>
            <w:hideMark/>
          </w:tcPr>
          <w:p w14:paraId="179106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091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33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3337"/>
            <w:noWrap/>
            <w:vAlign w:val="bottom"/>
            <w:hideMark/>
          </w:tcPr>
          <w:p w14:paraId="780866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35A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2c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2C2F"/>
            <w:noWrap/>
            <w:vAlign w:val="bottom"/>
            <w:hideMark/>
          </w:tcPr>
          <w:p w14:paraId="19BB70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BB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23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2322"/>
            <w:noWrap/>
            <w:vAlign w:val="bottom"/>
            <w:hideMark/>
          </w:tcPr>
          <w:p w14:paraId="1D7DCE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288766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38EF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0AC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6717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A71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DA7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1C7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8CC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966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D13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0383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0383C"/>
            <w:noWrap/>
            <w:vAlign w:val="bottom"/>
            <w:hideMark/>
          </w:tcPr>
          <w:p w14:paraId="57E2D9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27C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4262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262D"/>
            <w:noWrap/>
            <w:vAlign w:val="bottom"/>
            <w:hideMark/>
          </w:tcPr>
          <w:p w14:paraId="242684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A6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b34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3440"/>
            <w:noWrap/>
            <w:vAlign w:val="bottom"/>
            <w:hideMark/>
          </w:tcPr>
          <w:p w14:paraId="5E5042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8D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37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3740"/>
            <w:noWrap/>
            <w:vAlign w:val="bottom"/>
            <w:hideMark/>
          </w:tcPr>
          <w:p w14:paraId="0A72D6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75A78B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DE7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A04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970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B6F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524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781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DDE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D6B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1E7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c45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C4530"/>
            <w:noWrap/>
            <w:vAlign w:val="bottom"/>
            <w:hideMark/>
          </w:tcPr>
          <w:p w14:paraId="522203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7B1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f1e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F1E1D"/>
            <w:noWrap/>
            <w:vAlign w:val="bottom"/>
            <w:hideMark/>
          </w:tcPr>
          <w:p w14:paraId="3C96DC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4B1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522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52224"/>
            <w:noWrap/>
            <w:vAlign w:val="bottom"/>
            <w:hideMark/>
          </w:tcPr>
          <w:p w14:paraId="032C0F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FE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b22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2224"/>
            <w:noWrap/>
            <w:vAlign w:val="bottom"/>
            <w:hideMark/>
          </w:tcPr>
          <w:p w14:paraId="3392F1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F966EA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4C27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62B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9CB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DE3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F0F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E39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103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F0B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E9A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227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2272C"/>
            <w:noWrap/>
            <w:vAlign w:val="bottom"/>
            <w:hideMark/>
          </w:tcPr>
          <w:p w14:paraId="7E7CE3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28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323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32329"/>
            <w:noWrap/>
            <w:vAlign w:val="bottom"/>
            <w:hideMark/>
          </w:tcPr>
          <w:p w14:paraId="7D5663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254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425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4252C"/>
            <w:noWrap/>
            <w:vAlign w:val="bottom"/>
            <w:hideMark/>
          </w:tcPr>
          <w:p w14:paraId="03F0BE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043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7262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7262C"/>
            <w:noWrap/>
            <w:vAlign w:val="bottom"/>
            <w:hideMark/>
          </w:tcPr>
          <w:p w14:paraId="7BEA1E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BEF90A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0304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7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8AF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37B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74F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098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61D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DD3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A1E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E9D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c8f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C8F84"/>
            <w:noWrap/>
            <w:vAlign w:val="bottom"/>
            <w:hideMark/>
          </w:tcPr>
          <w:p w14:paraId="71FA8D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681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022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02224"/>
            <w:noWrap/>
            <w:vAlign w:val="bottom"/>
            <w:hideMark/>
          </w:tcPr>
          <w:p w14:paraId="5E7E1B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372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52c3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2C3B"/>
            <w:noWrap/>
            <w:vAlign w:val="bottom"/>
            <w:hideMark/>
          </w:tcPr>
          <w:p w14:paraId="647590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5A5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81e1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81E1C"/>
            <w:noWrap/>
            <w:vAlign w:val="bottom"/>
            <w:hideMark/>
          </w:tcPr>
          <w:p w14:paraId="43E9D0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0D278F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DBA60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3CF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993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19D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57D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F10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BC4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CE8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4F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d55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D5558"/>
            <w:noWrap/>
            <w:vAlign w:val="bottom"/>
            <w:hideMark/>
          </w:tcPr>
          <w:p w14:paraId="751CC4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31D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f43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F4336"/>
            <w:noWrap/>
            <w:vAlign w:val="bottom"/>
            <w:hideMark/>
          </w:tcPr>
          <w:p w14:paraId="51902D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DDD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f46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465E"/>
            <w:noWrap/>
            <w:vAlign w:val="bottom"/>
            <w:hideMark/>
          </w:tcPr>
          <w:p w14:paraId="4BD618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3E5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23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2326"/>
            <w:noWrap/>
            <w:vAlign w:val="bottom"/>
            <w:hideMark/>
          </w:tcPr>
          <w:p w14:paraId="321A2A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81E561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692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72F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D61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11A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80D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AAE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259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15DD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B25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a47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A475A"/>
            <w:noWrap/>
            <w:vAlign w:val="bottom"/>
            <w:hideMark/>
          </w:tcPr>
          <w:p w14:paraId="344D1A8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68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1f1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1F1D"/>
            <w:noWrap/>
            <w:vAlign w:val="bottom"/>
            <w:hideMark/>
          </w:tcPr>
          <w:p w14:paraId="3D5FF1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F9C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d23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D2320"/>
            <w:noWrap/>
            <w:vAlign w:val="bottom"/>
            <w:hideMark/>
          </w:tcPr>
          <w:p w14:paraId="4BAF2C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51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729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72923"/>
            <w:noWrap/>
            <w:vAlign w:val="bottom"/>
            <w:hideMark/>
          </w:tcPr>
          <w:p w14:paraId="239A78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B5979E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8C3E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188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F5D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B6F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285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2EA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051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5F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5D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6b1b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6B1BA"/>
            <w:noWrap/>
            <w:vAlign w:val="bottom"/>
            <w:hideMark/>
          </w:tcPr>
          <w:p w14:paraId="3693F2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C45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94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9446"/>
            <w:noWrap/>
            <w:vAlign w:val="bottom"/>
            <w:hideMark/>
          </w:tcPr>
          <w:p w14:paraId="7165BE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A60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9e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9E66"/>
            <w:noWrap/>
            <w:vAlign w:val="bottom"/>
            <w:hideMark/>
          </w:tcPr>
          <w:p w14:paraId="4589A1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119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59b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9B4A"/>
            <w:noWrap/>
            <w:vAlign w:val="bottom"/>
            <w:hideMark/>
          </w:tcPr>
          <w:p w14:paraId="470950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758382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7538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C91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32A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FDB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44F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14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22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F72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79B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38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383A"/>
            <w:noWrap/>
            <w:vAlign w:val="bottom"/>
            <w:hideMark/>
          </w:tcPr>
          <w:p w14:paraId="663EB7A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8E7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f37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F372A"/>
            <w:noWrap/>
            <w:vAlign w:val="bottom"/>
            <w:hideMark/>
          </w:tcPr>
          <w:p w14:paraId="496F2A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137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77c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7C4F"/>
            <w:noWrap/>
            <w:vAlign w:val="bottom"/>
            <w:hideMark/>
          </w:tcPr>
          <w:p w14:paraId="378B2F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A28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39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392A"/>
            <w:noWrap/>
            <w:vAlign w:val="bottom"/>
            <w:hideMark/>
          </w:tcPr>
          <w:p w14:paraId="27DBD3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F9B4DE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F3F9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703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EA2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3FE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CD2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A8E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B50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A95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991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52d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52D29"/>
            <w:noWrap/>
            <w:vAlign w:val="bottom"/>
            <w:hideMark/>
          </w:tcPr>
          <w:p w14:paraId="70C17F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7E3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623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62325"/>
            <w:noWrap/>
            <w:vAlign w:val="bottom"/>
            <w:hideMark/>
          </w:tcPr>
          <w:p w14:paraId="42DE29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A69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975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97557"/>
            <w:noWrap/>
            <w:vAlign w:val="bottom"/>
            <w:hideMark/>
          </w:tcPr>
          <w:p w14:paraId="3EF0F6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006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53b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53B2F"/>
            <w:noWrap/>
            <w:vAlign w:val="bottom"/>
            <w:hideMark/>
          </w:tcPr>
          <w:p w14:paraId="5C53A2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A4B3F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76B8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616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C60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8DC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1B2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3BC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10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9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2B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2b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2B39"/>
            <w:noWrap/>
            <w:vAlign w:val="bottom"/>
            <w:hideMark/>
          </w:tcPr>
          <w:p w14:paraId="09FC32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AD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b2b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B2B38"/>
            <w:noWrap/>
            <w:vAlign w:val="bottom"/>
            <w:hideMark/>
          </w:tcPr>
          <w:p w14:paraId="5FC895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806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594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594C"/>
            <w:noWrap/>
            <w:vAlign w:val="bottom"/>
            <w:hideMark/>
          </w:tcPr>
          <w:p w14:paraId="0DC223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E92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a3c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A3C34"/>
            <w:noWrap/>
            <w:vAlign w:val="bottom"/>
            <w:hideMark/>
          </w:tcPr>
          <w:p w14:paraId="549831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6D73B3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8F24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938F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93F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EB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03C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A4A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3DC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4F8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DBC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a99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A992"/>
            <w:noWrap/>
            <w:vAlign w:val="bottom"/>
            <w:hideMark/>
          </w:tcPr>
          <w:p w14:paraId="3267E6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CB1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97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9782"/>
            <w:noWrap/>
            <w:vAlign w:val="bottom"/>
            <w:hideMark/>
          </w:tcPr>
          <w:p w14:paraId="1CF568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2B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279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27975"/>
            <w:noWrap/>
            <w:vAlign w:val="bottom"/>
            <w:hideMark/>
          </w:tcPr>
          <w:p w14:paraId="53F33B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293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88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8876"/>
            <w:noWrap/>
            <w:vAlign w:val="bottom"/>
            <w:hideMark/>
          </w:tcPr>
          <w:p w14:paraId="5631FD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7F5859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7A8C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21D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DD2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6D9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4F8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62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BD8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08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C60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a8b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A8B79"/>
            <w:noWrap/>
            <w:vAlign w:val="bottom"/>
            <w:hideMark/>
          </w:tcPr>
          <w:p w14:paraId="7A4EC3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1E5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80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8062"/>
            <w:noWrap/>
            <w:vAlign w:val="bottom"/>
            <w:hideMark/>
          </w:tcPr>
          <w:p w14:paraId="55ACE6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436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a95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A958C"/>
            <w:noWrap/>
            <w:vAlign w:val="bottom"/>
            <w:hideMark/>
          </w:tcPr>
          <w:p w14:paraId="393A07F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012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369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694F"/>
            <w:noWrap/>
            <w:vAlign w:val="bottom"/>
            <w:hideMark/>
          </w:tcPr>
          <w:p w14:paraId="54D62F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91773E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233A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E3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A1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C9A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641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4F7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CAA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BBC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B8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b674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674B"/>
            <w:noWrap/>
            <w:vAlign w:val="bottom"/>
            <w:hideMark/>
          </w:tcPr>
          <w:p w14:paraId="24D408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CA1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5d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5D37"/>
            <w:noWrap/>
            <w:vAlign w:val="bottom"/>
            <w:hideMark/>
          </w:tcPr>
          <w:p w14:paraId="17E2D5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9E6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993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99359"/>
            <w:noWrap/>
            <w:vAlign w:val="bottom"/>
            <w:hideMark/>
          </w:tcPr>
          <w:p w14:paraId="0685C0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3A8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2b1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B156"/>
            <w:noWrap/>
            <w:vAlign w:val="bottom"/>
            <w:hideMark/>
          </w:tcPr>
          <w:p w14:paraId="5CC4E8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108DE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627C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8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FF1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E10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5D7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52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44A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459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4D1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658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0474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474C"/>
            <w:noWrap/>
            <w:vAlign w:val="bottom"/>
            <w:hideMark/>
          </w:tcPr>
          <w:p w14:paraId="106DF3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171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c29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C2931"/>
            <w:noWrap/>
            <w:vAlign w:val="bottom"/>
            <w:hideMark/>
          </w:tcPr>
          <w:p w14:paraId="4F0CE6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652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b7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7154"/>
            <w:noWrap/>
            <w:vAlign w:val="bottom"/>
            <w:hideMark/>
          </w:tcPr>
          <w:p w14:paraId="3694E3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35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18a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18A5A"/>
            <w:noWrap/>
            <w:vAlign w:val="bottom"/>
            <w:hideMark/>
          </w:tcPr>
          <w:p w14:paraId="7619A6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94FA6A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6FDE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7C5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6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42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86F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233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3FF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F2AA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327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6f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6F40"/>
            <w:noWrap/>
            <w:vAlign w:val="bottom"/>
            <w:hideMark/>
          </w:tcPr>
          <w:p w14:paraId="5F6DD8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775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48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482E"/>
            <w:noWrap/>
            <w:vAlign w:val="bottom"/>
            <w:hideMark/>
          </w:tcPr>
          <w:p w14:paraId="48E20F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6E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97e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97E53"/>
            <w:noWrap/>
            <w:vAlign w:val="bottom"/>
            <w:hideMark/>
          </w:tcPr>
          <w:p w14:paraId="6ABE45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00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f94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F9445"/>
            <w:noWrap/>
            <w:vAlign w:val="bottom"/>
            <w:hideMark/>
          </w:tcPr>
          <w:p w14:paraId="105E36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C74552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D2A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407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251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920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CD64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1B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4C5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416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373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f75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F7548"/>
            <w:noWrap/>
            <w:vAlign w:val="bottom"/>
            <w:hideMark/>
          </w:tcPr>
          <w:p w14:paraId="48683FC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3889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62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6238"/>
            <w:noWrap/>
            <w:vAlign w:val="bottom"/>
            <w:hideMark/>
          </w:tcPr>
          <w:p w14:paraId="1F7CC8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0C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91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9159"/>
            <w:noWrap/>
            <w:vAlign w:val="bottom"/>
            <w:hideMark/>
          </w:tcPr>
          <w:p w14:paraId="7C0855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9A6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6ac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6AC5A"/>
            <w:noWrap/>
            <w:vAlign w:val="bottom"/>
            <w:hideMark/>
          </w:tcPr>
          <w:p w14:paraId="60FFB2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8E358A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2A4E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C60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AEA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306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386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1F1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E98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02C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2F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a5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A597"/>
            <w:noWrap/>
            <w:vAlign w:val="bottom"/>
            <w:hideMark/>
          </w:tcPr>
          <w:p w14:paraId="3353ED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68F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99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997A"/>
            <w:noWrap/>
            <w:vAlign w:val="bottom"/>
            <w:hideMark/>
          </w:tcPr>
          <w:p w14:paraId="033E1E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F97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5a5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A593"/>
            <w:noWrap/>
            <w:vAlign w:val="bottom"/>
            <w:hideMark/>
          </w:tcPr>
          <w:p w14:paraId="340F47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1F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76c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76C57"/>
            <w:noWrap/>
            <w:vAlign w:val="bottom"/>
            <w:hideMark/>
          </w:tcPr>
          <w:p w14:paraId="488748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CD382D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C371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6B1B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98C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E31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C1D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352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B50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9E9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F58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844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84445"/>
            <w:noWrap/>
            <w:vAlign w:val="bottom"/>
            <w:hideMark/>
          </w:tcPr>
          <w:p w14:paraId="5B7584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043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9e8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9E8A"/>
            <w:noWrap/>
            <w:vAlign w:val="bottom"/>
            <w:hideMark/>
          </w:tcPr>
          <w:p w14:paraId="7617D4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1A3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9b9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9B9F"/>
            <w:noWrap/>
            <w:vAlign w:val="bottom"/>
            <w:hideMark/>
          </w:tcPr>
          <w:p w14:paraId="703898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CFB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8d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8D79"/>
            <w:noWrap/>
            <w:vAlign w:val="bottom"/>
            <w:hideMark/>
          </w:tcPr>
          <w:p w14:paraId="46AF44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445CBD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F4832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19B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629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D1D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59C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EA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28B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150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AD5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788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78871"/>
            <w:noWrap/>
            <w:vAlign w:val="bottom"/>
            <w:hideMark/>
          </w:tcPr>
          <w:p w14:paraId="48E62A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8C4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8a4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8A41"/>
            <w:noWrap/>
            <w:vAlign w:val="bottom"/>
            <w:hideMark/>
          </w:tcPr>
          <w:p w14:paraId="3CD241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642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966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9666"/>
            <w:noWrap/>
            <w:vAlign w:val="bottom"/>
            <w:hideMark/>
          </w:tcPr>
          <w:p w14:paraId="7BBFF1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223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d46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D462F"/>
            <w:noWrap/>
            <w:vAlign w:val="bottom"/>
            <w:hideMark/>
          </w:tcPr>
          <w:p w14:paraId="203ECC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148104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8FE1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D1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A4C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7C5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9F8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02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643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AB0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27F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2414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24142"/>
            <w:noWrap/>
            <w:vAlign w:val="bottom"/>
            <w:hideMark/>
          </w:tcPr>
          <w:p w14:paraId="6BF5E8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84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775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775F"/>
            <w:noWrap/>
            <w:vAlign w:val="bottom"/>
            <w:hideMark/>
          </w:tcPr>
          <w:p w14:paraId="01158D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28D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77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777A"/>
            <w:noWrap/>
            <w:vAlign w:val="bottom"/>
            <w:hideMark/>
          </w:tcPr>
          <w:p w14:paraId="1E2277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0EE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4b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4B36"/>
            <w:noWrap/>
            <w:vAlign w:val="bottom"/>
            <w:hideMark/>
          </w:tcPr>
          <w:p w14:paraId="5AEA80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E01F3E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4515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1A4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265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454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AC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22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DAC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5DE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1F6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088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08881"/>
            <w:noWrap/>
            <w:vAlign w:val="bottom"/>
            <w:hideMark/>
          </w:tcPr>
          <w:p w14:paraId="1C359C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C6D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7e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7E48"/>
            <w:noWrap/>
            <w:vAlign w:val="bottom"/>
            <w:hideMark/>
          </w:tcPr>
          <w:p w14:paraId="0ABD1B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287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b9b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9B88"/>
            <w:noWrap/>
            <w:vAlign w:val="bottom"/>
            <w:hideMark/>
          </w:tcPr>
          <w:p w14:paraId="28D611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72B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d2e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D2E27"/>
            <w:noWrap/>
            <w:vAlign w:val="bottom"/>
            <w:hideMark/>
          </w:tcPr>
          <w:p w14:paraId="0C059A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20D68D0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5E5F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00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8E7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62A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442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AFC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BB1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5F1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9AE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94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9454"/>
            <w:noWrap/>
            <w:vAlign w:val="bottom"/>
            <w:hideMark/>
          </w:tcPr>
          <w:p w14:paraId="2A6E74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5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6c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6C3E"/>
            <w:noWrap/>
            <w:vAlign w:val="bottom"/>
            <w:hideMark/>
          </w:tcPr>
          <w:p w14:paraId="58F1963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B8F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69b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69B73"/>
            <w:noWrap/>
            <w:vAlign w:val="bottom"/>
            <w:hideMark/>
          </w:tcPr>
          <w:p w14:paraId="0751504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06D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351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5146"/>
            <w:noWrap/>
            <w:vAlign w:val="bottom"/>
            <w:hideMark/>
          </w:tcPr>
          <w:p w14:paraId="3B0822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6DD770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AD55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76C6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5B6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9EC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39D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D75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57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369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B00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1914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1914C"/>
            <w:noWrap/>
            <w:vAlign w:val="bottom"/>
            <w:hideMark/>
          </w:tcPr>
          <w:p w14:paraId="37BF32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4DD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7e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7E44"/>
            <w:noWrap/>
            <w:vAlign w:val="bottom"/>
            <w:hideMark/>
          </w:tcPr>
          <w:p w14:paraId="18DDEE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9A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9b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9B68"/>
            <w:noWrap/>
            <w:vAlign w:val="bottom"/>
            <w:hideMark/>
          </w:tcPr>
          <w:p w14:paraId="397040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98A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b47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B4737"/>
            <w:noWrap/>
            <w:vAlign w:val="bottom"/>
            <w:hideMark/>
          </w:tcPr>
          <w:p w14:paraId="602FDA7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7894DB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B1E6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9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B3D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896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9B5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E82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F98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9D50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DBD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1F9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aa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AA99"/>
            <w:noWrap/>
            <w:vAlign w:val="bottom"/>
            <w:hideMark/>
          </w:tcPr>
          <w:p w14:paraId="47FFAF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5B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9d8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9D8C"/>
            <w:noWrap/>
            <w:vAlign w:val="bottom"/>
            <w:hideMark/>
          </w:tcPr>
          <w:p w14:paraId="305ABB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7A4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85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8583"/>
            <w:noWrap/>
            <w:vAlign w:val="bottom"/>
            <w:hideMark/>
          </w:tcPr>
          <w:p w14:paraId="22D604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7BD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46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4635"/>
            <w:noWrap/>
            <w:vAlign w:val="bottom"/>
            <w:hideMark/>
          </w:tcPr>
          <w:p w14:paraId="7D8878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28A308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78EB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BF5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422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209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11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BAC1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6BD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24F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65F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a99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A99C"/>
            <w:noWrap/>
            <w:vAlign w:val="bottom"/>
            <w:hideMark/>
          </w:tcPr>
          <w:p w14:paraId="08BACD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047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947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947F"/>
            <w:noWrap/>
            <w:vAlign w:val="bottom"/>
            <w:hideMark/>
          </w:tcPr>
          <w:p w14:paraId="4B80406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42F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179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17977"/>
            <w:noWrap/>
            <w:vAlign w:val="bottom"/>
            <w:hideMark/>
          </w:tcPr>
          <w:p w14:paraId="7718A6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F0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3e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3E2F"/>
            <w:noWrap/>
            <w:vAlign w:val="bottom"/>
            <w:hideMark/>
          </w:tcPr>
          <w:p w14:paraId="3645E5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0FFD67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3F0A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4E3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B90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6B2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A9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BFD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F0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2C3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B6A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935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9355"/>
            <w:noWrap/>
            <w:vAlign w:val="bottom"/>
            <w:hideMark/>
          </w:tcPr>
          <w:p w14:paraId="680F70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7E7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571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712F"/>
            <w:noWrap/>
            <w:vAlign w:val="bottom"/>
            <w:hideMark/>
          </w:tcPr>
          <w:p w14:paraId="34272B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454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c996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C9961"/>
            <w:noWrap/>
            <w:vAlign w:val="bottom"/>
            <w:hideMark/>
          </w:tcPr>
          <w:p w14:paraId="4FF286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DD3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5b35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5B35C"/>
            <w:noWrap/>
            <w:vAlign w:val="bottom"/>
            <w:hideMark/>
          </w:tcPr>
          <w:p w14:paraId="7B6F1E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2C1114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4109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C43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6E7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471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A97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C44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B22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28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284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f89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F8953"/>
            <w:noWrap/>
            <w:vAlign w:val="bottom"/>
            <w:hideMark/>
          </w:tcPr>
          <w:p w14:paraId="0372B05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412E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286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28648"/>
            <w:noWrap/>
            <w:vAlign w:val="bottom"/>
            <w:hideMark/>
          </w:tcPr>
          <w:p w14:paraId="05B640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714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ca9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CA975"/>
            <w:noWrap/>
            <w:vAlign w:val="bottom"/>
            <w:hideMark/>
          </w:tcPr>
          <w:p w14:paraId="4544C8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F5E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b77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B77F"/>
            <w:noWrap/>
            <w:vAlign w:val="bottom"/>
            <w:hideMark/>
          </w:tcPr>
          <w:p w14:paraId="0061CB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23677C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0B58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FB6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C01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DF9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DCEE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531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C0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8A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175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f874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F874E"/>
            <w:noWrap/>
            <w:vAlign w:val="bottom"/>
            <w:hideMark/>
          </w:tcPr>
          <w:p w14:paraId="268942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492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733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0733E"/>
            <w:noWrap/>
            <w:vAlign w:val="bottom"/>
            <w:hideMark/>
          </w:tcPr>
          <w:p w14:paraId="48091FD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886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a935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A935D"/>
            <w:noWrap/>
            <w:vAlign w:val="bottom"/>
            <w:hideMark/>
          </w:tcPr>
          <w:p w14:paraId="44F289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28A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2b56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2B56A"/>
            <w:noWrap/>
            <w:vAlign w:val="bottom"/>
            <w:hideMark/>
          </w:tcPr>
          <w:p w14:paraId="21B32F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568799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DA35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F6A3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A89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09B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1B2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E3A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E15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B60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BB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814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814D"/>
            <w:noWrap/>
            <w:vAlign w:val="bottom"/>
            <w:hideMark/>
          </w:tcPr>
          <w:p w14:paraId="729422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81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59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5935"/>
            <w:noWrap/>
            <w:vAlign w:val="bottom"/>
            <w:hideMark/>
          </w:tcPr>
          <w:p w14:paraId="53E6A9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A1A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905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905B"/>
            <w:noWrap/>
            <w:vAlign w:val="bottom"/>
            <w:hideMark/>
          </w:tcPr>
          <w:p w14:paraId="45AADA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D9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98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9852"/>
            <w:noWrap/>
            <w:vAlign w:val="bottom"/>
            <w:hideMark/>
          </w:tcPr>
          <w:p w14:paraId="3178E1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635E7B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DE3F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008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79F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FB4D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A9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B1D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6D0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B75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9C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9e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9E95"/>
            <w:noWrap/>
            <w:vAlign w:val="bottom"/>
            <w:hideMark/>
          </w:tcPr>
          <w:p w14:paraId="06C1F0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3757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9c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9C91"/>
            <w:noWrap/>
            <w:vAlign w:val="bottom"/>
            <w:hideMark/>
          </w:tcPr>
          <w:p w14:paraId="3B1CF0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A9C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1888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1888B"/>
            <w:noWrap/>
            <w:vAlign w:val="bottom"/>
            <w:hideMark/>
          </w:tcPr>
          <w:p w14:paraId="438BEF6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BEE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933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93329"/>
            <w:noWrap/>
            <w:vAlign w:val="bottom"/>
            <w:hideMark/>
          </w:tcPr>
          <w:p w14:paraId="49A2D0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31DCEE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74C98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239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060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14C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0AA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661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101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A3E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2BA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8b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8B7A"/>
            <w:noWrap/>
            <w:vAlign w:val="bottom"/>
            <w:hideMark/>
          </w:tcPr>
          <w:p w14:paraId="12186A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C2370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7ad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7AD97"/>
            <w:noWrap/>
            <w:vAlign w:val="bottom"/>
            <w:hideMark/>
          </w:tcPr>
          <w:p w14:paraId="2EC629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91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c86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C8684"/>
            <w:noWrap/>
            <w:vAlign w:val="bottom"/>
            <w:hideMark/>
          </w:tcPr>
          <w:p w14:paraId="1F47AA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8E3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55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5536"/>
            <w:noWrap/>
            <w:vAlign w:val="bottom"/>
            <w:hideMark/>
          </w:tcPr>
          <w:p w14:paraId="3C123F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67F468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967DD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624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0FD9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DED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547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628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53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CF6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722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9f7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9F7A"/>
            <w:noWrap/>
            <w:vAlign w:val="bottom"/>
            <w:hideMark/>
          </w:tcPr>
          <w:p w14:paraId="76F7D4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025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793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793A"/>
            <w:noWrap/>
            <w:vAlign w:val="bottom"/>
            <w:hideMark/>
          </w:tcPr>
          <w:p w14:paraId="2CA5CD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7C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9a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9A89"/>
            <w:noWrap/>
            <w:vAlign w:val="bottom"/>
            <w:hideMark/>
          </w:tcPr>
          <w:p w14:paraId="529312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846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f59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F593D"/>
            <w:noWrap/>
            <w:vAlign w:val="bottom"/>
            <w:hideMark/>
          </w:tcPr>
          <w:p w14:paraId="5CF1E2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485325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22D0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6E4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888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6D6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BD3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A190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00B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6DA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B99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9fa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9FA5"/>
            <w:noWrap/>
            <w:vAlign w:val="bottom"/>
            <w:hideMark/>
          </w:tcPr>
          <w:p w14:paraId="2A0494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383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424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42432"/>
            <w:noWrap/>
            <w:vAlign w:val="bottom"/>
            <w:hideMark/>
          </w:tcPr>
          <w:p w14:paraId="2977E2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65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23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234F"/>
            <w:noWrap/>
            <w:vAlign w:val="bottom"/>
            <w:hideMark/>
          </w:tcPr>
          <w:p w14:paraId="55D3632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CE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81a1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81A1A"/>
            <w:noWrap/>
            <w:vAlign w:val="bottom"/>
            <w:hideMark/>
          </w:tcPr>
          <w:p w14:paraId="0CFC42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A6A335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8FED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0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519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89C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077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D19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428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D9A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3BD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35E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19da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19DA3"/>
            <w:noWrap/>
            <w:vAlign w:val="bottom"/>
            <w:hideMark/>
          </w:tcPr>
          <w:p w14:paraId="6EDED4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038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024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02433"/>
            <w:noWrap/>
            <w:vAlign w:val="bottom"/>
            <w:hideMark/>
          </w:tcPr>
          <w:p w14:paraId="38D06A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391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e27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E274A"/>
            <w:noWrap/>
            <w:vAlign w:val="bottom"/>
            <w:hideMark/>
          </w:tcPr>
          <w:p w14:paraId="088154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1C6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29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292E"/>
            <w:noWrap/>
            <w:vAlign w:val="bottom"/>
            <w:hideMark/>
          </w:tcPr>
          <w:p w14:paraId="61AAA4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D31EBB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038E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5E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CE0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349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2FC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E57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651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4E8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65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97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9790"/>
            <w:noWrap/>
            <w:vAlign w:val="bottom"/>
            <w:hideMark/>
          </w:tcPr>
          <w:p w14:paraId="740B4B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92F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b21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B214A"/>
            <w:noWrap/>
            <w:vAlign w:val="bottom"/>
            <w:hideMark/>
          </w:tcPr>
          <w:p w14:paraId="42B77A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CF1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53c9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3C97"/>
            <w:noWrap/>
            <w:vAlign w:val="bottom"/>
            <w:hideMark/>
          </w:tcPr>
          <w:p w14:paraId="1E261D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718A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94d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94D31"/>
            <w:noWrap/>
            <w:vAlign w:val="bottom"/>
            <w:hideMark/>
          </w:tcPr>
          <w:p w14:paraId="3D89DE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702B23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D87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A54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027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154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7E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E49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B66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636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36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a0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A099"/>
            <w:noWrap/>
            <w:vAlign w:val="bottom"/>
            <w:hideMark/>
          </w:tcPr>
          <w:p w14:paraId="37A454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ABF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2d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2D64"/>
            <w:noWrap/>
            <w:vAlign w:val="bottom"/>
            <w:hideMark/>
          </w:tcPr>
          <w:p w14:paraId="527BC0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184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6c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6C99"/>
            <w:noWrap/>
            <w:vAlign w:val="bottom"/>
            <w:hideMark/>
          </w:tcPr>
          <w:p w14:paraId="7F5848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EB3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45c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5C43"/>
            <w:noWrap/>
            <w:vAlign w:val="bottom"/>
            <w:hideMark/>
          </w:tcPr>
          <w:p w14:paraId="786432E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955726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B0AF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1A2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47F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365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400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1F2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41B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C12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C5A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87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8781"/>
            <w:noWrap/>
            <w:vAlign w:val="bottom"/>
            <w:hideMark/>
          </w:tcPr>
          <w:p w14:paraId="2C68BA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7AB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83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8377"/>
            <w:noWrap/>
            <w:vAlign w:val="bottom"/>
            <w:hideMark/>
          </w:tcPr>
          <w:p w14:paraId="49370D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0E7A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88d8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88D8A"/>
            <w:noWrap/>
            <w:vAlign w:val="bottom"/>
            <w:hideMark/>
          </w:tcPr>
          <w:p w14:paraId="267539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C6F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e262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E262B"/>
            <w:noWrap/>
            <w:vAlign w:val="bottom"/>
            <w:hideMark/>
          </w:tcPr>
          <w:p w14:paraId="2FE82EB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E6F767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2DBA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21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117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FB8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5FC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49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CEE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342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4D5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65F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1736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1736F"/>
            <w:noWrap/>
            <w:vAlign w:val="bottom"/>
            <w:hideMark/>
          </w:tcPr>
          <w:p w14:paraId="3F893B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0E01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b4c6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4C6C"/>
            <w:noWrap/>
            <w:vAlign w:val="bottom"/>
            <w:hideMark/>
          </w:tcPr>
          <w:p w14:paraId="18607A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97C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f8aa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8AA6"/>
            <w:noWrap/>
            <w:vAlign w:val="bottom"/>
            <w:hideMark/>
          </w:tcPr>
          <w:p w14:paraId="605BF6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6DC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c282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C282D"/>
            <w:noWrap/>
            <w:vAlign w:val="bottom"/>
            <w:hideMark/>
          </w:tcPr>
          <w:p w14:paraId="5F0D5B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503E93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1422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464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55BB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D470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B1B4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177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3A45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F1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809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15b5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15B5D"/>
            <w:noWrap/>
            <w:vAlign w:val="bottom"/>
            <w:hideMark/>
          </w:tcPr>
          <w:p w14:paraId="3CD123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F9F5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202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202E"/>
            <w:noWrap/>
            <w:vAlign w:val="bottom"/>
            <w:hideMark/>
          </w:tcPr>
          <w:p w14:paraId="29D16B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EC0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2a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2A77"/>
            <w:noWrap/>
            <w:vAlign w:val="bottom"/>
            <w:hideMark/>
          </w:tcPr>
          <w:p w14:paraId="50CE80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71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a6b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A6B40"/>
            <w:noWrap/>
            <w:vAlign w:val="bottom"/>
            <w:hideMark/>
          </w:tcPr>
          <w:p w14:paraId="1A2B2A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94EE6E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6401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48D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23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371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6AF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6D0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85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11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A5B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c7d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C7D82"/>
            <w:noWrap/>
            <w:vAlign w:val="bottom"/>
            <w:hideMark/>
          </w:tcPr>
          <w:p w14:paraId="1130C3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8F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c244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C2444"/>
            <w:noWrap/>
            <w:vAlign w:val="bottom"/>
            <w:hideMark/>
          </w:tcPr>
          <w:p w14:paraId="415806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9C1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34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3486"/>
            <w:noWrap/>
            <w:vAlign w:val="bottom"/>
            <w:hideMark/>
          </w:tcPr>
          <w:p w14:paraId="5074EA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4C7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e8e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E8E56"/>
            <w:noWrap/>
            <w:vAlign w:val="bottom"/>
            <w:hideMark/>
          </w:tcPr>
          <w:p w14:paraId="2541D3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3489A5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DBE7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056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E8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42C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0D4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DDD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7BEB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B4D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EE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c7d6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C7D6F"/>
            <w:noWrap/>
            <w:vAlign w:val="bottom"/>
            <w:hideMark/>
          </w:tcPr>
          <w:p w14:paraId="085E4E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D8A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923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92346"/>
            <w:noWrap/>
            <w:vAlign w:val="bottom"/>
            <w:hideMark/>
          </w:tcPr>
          <w:p w14:paraId="799D7A6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DB0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2e7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2E7B"/>
            <w:noWrap/>
            <w:vAlign w:val="bottom"/>
            <w:hideMark/>
          </w:tcPr>
          <w:p w14:paraId="701A5FF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186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5348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5348F"/>
            <w:noWrap/>
            <w:vAlign w:val="bottom"/>
            <w:hideMark/>
          </w:tcPr>
          <w:p w14:paraId="6CF237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25D8C1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50DD6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0A0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E60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EDA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73F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608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E4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962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DB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6c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6C65"/>
            <w:noWrap/>
            <w:vAlign w:val="bottom"/>
            <w:hideMark/>
          </w:tcPr>
          <w:p w14:paraId="31E16A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FB4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222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22235"/>
            <w:noWrap/>
            <w:vAlign w:val="bottom"/>
            <w:hideMark/>
          </w:tcPr>
          <w:p w14:paraId="4E3D37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796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266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266E"/>
            <w:noWrap/>
            <w:vAlign w:val="bottom"/>
            <w:hideMark/>
          </w:tcPr>
          <w:p w14:paraId="759CD4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78A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59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5937"/>
            <w:noWrap/>
            <w:vAlign w:val="bottom"/>
            <w:hideMark/>
          </w:tcPr>
          <w:p w14:paraId="7CB3A2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AF9C3B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3480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E5A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6D6D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5B5E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01D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7EB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C7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F9D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34C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4928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4928F"/>
            <w:noWrap/>
            <w:vAlign w:val="bottom"/>
            <w:hideMark/>
          </w:tcPr>
          <w:p w14:paraId="01EC77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A9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987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987B"/>
            <w:noWrap/>
            <w:vAlign w:val="bottom"/>
            <w:hideMark/>
          </w:tcPr>
          <w:p w14:paraId="199B59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FF5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e6a6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E6A6B"/>
            <w:noWrap/>
            <w:vAlign w:val="bottom"/>
            <w:hideMark/>
          </w:tcPr>
          <w:p w14:paraId="426E50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2F24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f23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F2327"/>
            <w:noWrap/>
            <w:vAlign w:val="bottom"/>
            <w:hideMark/>
          </w:tcPr>
          <w:p w14:paraId="7AE554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71047A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865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1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AF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506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91A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9B7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3BC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CDDC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5E95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4E5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13f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13F40"/>
            <w:noWrap/>
            <w:vAlign w:val="bottom"/>
            <w:hideMark/>
          </w:tcPr>
          <w:p w14:paraId="5DD728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F9A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a3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A381"/>
            <w:noWrap/>
            <w:vAlign w:val="bottom"/>
            <w:hideMark/>
          </w:tcPr>
          <w:p w14:paraId="1736DD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9D9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1979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19793"/>
            <w:noWrap/>
            <w:vAlign w:val="bottom"/>
            <w:hideMark/>
          </w:tcPr>
          <w:p w14:paraId="07AECF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C2B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22c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22C35"/>
            <w:noWrap/>
            <w:vAlign w:val="bottom"/>
            <w:hideMark/>
          </w:tcPr>
          <w:p w14:paraId="48D10D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059DE8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932C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E9C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CD2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46E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F526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82A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32F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329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D34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a3a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A3A7"/>
            <w:noWrap/>
            <w:vAlign w:val="bottom"/>
            <w:hideMark/>
          </w:tcPr>
          <w:p w14:paraId="4EE281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5EC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622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62236"/>
            <w:noWrap/>
            <w:vAlign w:val="bottom"/>
            <w:hideMark/>
          </w:tcPr>
          <w:p w14:paraId="46C5A9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207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6256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62568"/>
            <w:noWrap/>
            <w:vAlign w:val="bottom"/>
            <w:hideMark/>
          </w:tcPr>
          <w:p w14:paraId="0B0816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444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734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73426"/>
            <w:noWrap/>
            <w:vAlign w:val="bottom"/>
            <w:hideMark/>
          </w:tcPr>
          <w:p w14:paraId="6601DB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8C066A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B9EF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E38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E1D5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85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FE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956C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01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62A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71A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07c8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07C80"/>
            <w:noWrap/>
            <w:vAlign w:val="bottom"/>
            <w:hideMark/>
          </w:tcPr>
          <w:p w14:paraId="1F6001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89A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43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4336"/>
            <w:noWrap/>
            <w:vAlign w:val="bottom"/>
            <w:hideMark/>
          </w:tcPr>
          <w:p w14:paraId="3393BE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B05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18b6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8B62"/>
            <w:noWrap/>
            <w:vAlign w:val="bottom"/>
            <w:hideMark/>
          </w:tcPr>
          <w:p w14:paraId="2FD464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43C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28e4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8E40"/>
            <w:noWrap/>
            <w:vAlign w:val="bottom"/>
            <w:hideMark/>
          </w:tcPr>
          <w:p w14:paraId="432AB72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CE0E5E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FC4B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AF1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260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27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090C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F70D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EC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40F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8D4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9585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95859"/>
            <w:noWrap/>
            <w:vAlign w:val="bottom"/>
            <w:hideMark/>
          </w:tcPr>
          <w:p w14:paraId="75708D5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B88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f2a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F2A32"/>
            <w:noWrap/>
            <w:vAlign w:val="bottom"/>
            <w:hideMark/>
          </w:tcPr>
          <w:p w14:paraId="5BE8B8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FC0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177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17765"/>
            <w:noWrap/>
            <w:vAlign w:val="bottom"/>
            <w:hideMark/>
          </w:tcPr>
          <w:p w14:paraId="4DB76EB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E77D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23c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3C31"/>
            <w:noWrap/>
            <w:vAlign w:val="bottom"/>
            <w:hideMark/>
          </w:tcPr>
          <w:p w14:paraId="58E8FA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6BDB82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2058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BB2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37F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4B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8F2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1D0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021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F110F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4346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0827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0827E"/>
            <w:noWrap/>
            <w:vAlign w:val="bottom"/>
            <w:hideMark/>
          </w:tcPr>
          <w:p w14:paraId="66FB7C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6851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35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3543"/>
            <w:noWrap/>
            <w:vAlign w:val="bottom"/>
            <w:hideMark/>
          </w:tcPr>
          <w:p w14:paraId="045DCB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A6F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eada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DAE"/>
            <w:noWrap/>
            <w:vAlign w:val="bottom"/>
            <w:hideMark/>
          </w:tcPr>
          <w:p w14:paraId="4BA540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43E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35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3537"/>
            <w:noWrap/>
            <w:vAlign w:val="bottom"/>
            <w:hideMark/>
          </w:tcPr>
          <w:p w14:paraId="410EFA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CDF6102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B0BE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F5D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43B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76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CBA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C4F7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2324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056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F553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7a8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7A81"/>
            <w:noWrap/>
            <w:vAlign w:val="bottom"/>
            <w:hideMark/>
          </w:tcPr>
          <w:p w14:paraId="0DE5B9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5D59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036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03638"/>
            <w:noWrap/>
            <w:vAlign w:val="bottom"/>
            <w:hideMark/>
          </w:tcPr>
          <w:p w14:paraId="17DFFE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D50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777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777B"/>
            <w:noWrap/>
            <w:vAlign w:val="bottom"/>
            <w:hideMark/>
          </w:tcPr>
          <w:p w14:paraId="56520A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834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858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85835"/>
            <w:noWrap/>
            <w:vAlign w:val="bottom"/>
            <w:hideMark/>
          </w:tcPr>
          <w:p w14:paraId="4CC501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A3A28B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964EA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1410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838C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619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FF39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BC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A64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CF7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6FA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5aba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5ABA4"/>
            <w:noWrap/>
            <w:vAlign w:val="bottom"/>
            <w:hideMark/>
          </w:tcPr>
          <w:p w14:paraId="1B38E5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0DA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58b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58B87"/>
            <w:noWrap/>
            <w:vAlign w:val="bottom"/>
            <w:hideMark/>
          </w:tcPr>
          <w:p w14:paraId="319B221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7B9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9ca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9CA1"/>
            <w:noWrap/>
            <w:vAlign w:val="bottom"/>
            <w:hideMark/>
          </w:tcPr>
          <w:p w14:paraId="37153C7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DAB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f644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6443"/>
            <w:noWrap/>
            <w:vAlign w:val="bottom"/>
            <w:hideMark/>
          </w:tcPr>
          <w:p w14:paraId="3B795E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638EDD3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8F72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8AF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683A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11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FD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472B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82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539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D73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19a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19A96"/>
            <w:noWrap/>
            <w:vAlign w:val="bottom"/>
            <w:hideMark/>
          </w:tcPr>
          <w:p w14:paraId="027992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796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a39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A394"/>
            <w:noWrap/>
            <w:vAlign w:val="bottom"/>
            <w:hideMark/>
          </w:tcPr>
          <w:p w14:paraId="2B8EA49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CC3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a6a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A6A0"/>
            <w:noWrap/>
            <w:vAlign w:val="bottom"/>
            <w:hideMark/>
          </w:tcPr>
          <w:p w14:paraId="0DF05A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65B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94f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4F36"/>
            <w:noWrap/>
            <w:vAlign w:val="bottom"/>
            <w:hideMark/>
          </w:tcPr>
          <w:p w14:paraId="4CA7FC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7CA4B9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A817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B7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BEEB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2BC8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4D4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02B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F1E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665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F5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231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23131"/>
            <w:noWrap/>
            <w:vAlign w:val="bottom"/>
            <w:hideMark/>
          </w:tcPr>
          <w:p w14:paraId="5026A6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F20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b824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B8247"/>
            <w:noWrap/>
            <w:vAlign w:val="bottom"/>
            <w:hideMark/>
          </w:tcPr>
          <w:p w14:paraId="40479A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F06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88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8858"/>
            <w:noWrap/>
            <w:vAlign w:val="bottom"/>
            <w:hideMark/>
          </w:tcPr>
          <w:p w14:paraId="0A2C19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C360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26d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26D34"/>
            <w:noWrap/>
            <w:vAlign w:val="bottom"/>
            <w:hideMark/>
          </w:tcPr>
          <w:p w14:paraId="13113F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F5E0991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35DD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4B7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30A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658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7C89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616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3A6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30B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763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7515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75154"/>
            <w:noWrap/>
            <w:vAlign w:val="bottom"/>
            <w:hideMark/>
          </w:tcPr>
          <w:p w14:paraId="4D5C84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91C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c4e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C4E2A"/>
            <w:noWrap/>
            <w:vAlign w:val="bottom"/>
            <w:hideMark/>
          </w:tcPr>
          <w:p w14:paraId="1CD84C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D1C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985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985E"/>
            <w:noWrap/>
            <w:vAlign w:val="bottom"/>
            <w:hideMark/>
          </w:tcPr>
          <w:p w14:paraId="136943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A785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ec96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EC96D"/>
            <w:noWrap/>
            <w:vAlign w:val="bottom"/>
            <w:hideMark/>
          </w:tcPr>
          <w:p w14:paraId="51C6B6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FA6AED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1D86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2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7509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A95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E8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E60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958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943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B9F8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439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19fa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19FAD"/>
            <w:noWrap/>
            <w:vAlign w:val="bottom"/>
            <w:hideMark/>
          </w:tcPr>
          <w:p w14:paraId="09A3C2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374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2e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2E39"/>
            <w:noWrap/>
            <w:vAlign w:val="bottom"/>
            <w:hideMark/>
          </w:tcPr>
          <w:p w14:paraId="0779FA6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8508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5b5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5B53"/>
            <w:noWrap/>
            <w:vAlign w:val="bottom"/>
            <w:hideMark/>
          </w:tcPr>
          <w:p w14:paraId="218648B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FC60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eb816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B816D"/>
            <w:noWrap/>
            <w:vAlign w:val="bottom"/>
            <w:hideMark/>
          </w:tcPr>
          <w:p w14:paraId="077CF3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6CFE6DC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DCBCB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FD6E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34F0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C93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D66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F38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6EE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7CA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0CC9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f785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F785F"/>
            <w:noWrap/>
            <w:vAlign w:val="bottom"/>
            <w:hideMark/>
          </w:tcPr>
          <w:p w14:paraId="7B86A6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E67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17f4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17F4A"/>
            <w:noWrap/>
            <w:vAlign w:val="bottom"/>
            <w:hideMark/>
          </w:tcPr>
          <w:p w14:paraId="130578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FB9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9d9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9D9D"/>
            <w:noWrap/>
            <w:vAlign w:val="bottom"/>
            <w:hideMark/>
          </w:tcPr>
          <w:p w14:paraId="5EEFF6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C38D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2b28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2B2828"/>
            <w:noWrap/>
            <w:vAlign w:val="bottom"/>
            <w:hideMark/>
          </w:tcPr>
          <w:p w14:paraId="53AC5F4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D4CFA1B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D8450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C5BA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609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49A0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9B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162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845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D77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D5F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463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46364"/>
            <w:noWrap/>
            <w:vAlign w:val="bottom"/>
            <w:hideMark/>
          </w:tcPr>
          <w:p w14:paraId="3094F88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E7A0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95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9583"/>
            <w:noWrap/>
            <w:vAlign w:val="bottom"/>
            <w:hideMark/>
          </w:tcPr>
          <w:p w14:paraId="6C6C40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4B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398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39890"/>
            <w:noWrap/>
            <w:vAlign w:val="bottom"/>
            <w:hideMark/>
          </w:tcPr>
          <w:p w14:paraId="5D3FD82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47B2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2442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442F"/>
            <w:noWrap/>
            <w:vAlign w:val="bottom"/>
            <w:hideMark/>
          </w:tcPr>
          <w:p w14:paraId="4505745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2FA7A69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3C91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6EED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5ACB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081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50C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1C6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7BB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DB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87A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1d0d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1D0D1"/>
            <w:noWrap/>
            <w:vAlign w:val="bottom"/>
            <w:hideMark/>
          </w:tcPr>
          <w:p w14:paraId="0748AB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832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a19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A195"/>
            <w:noWrap/>
            <w:vAlign w:val="bottom"/>
            <w:hideMark/>
          </w:tcPr>
          <w:p w14:paraId="2BE3732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4E30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580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58082"/>
            <w:noWrap/>
            <w:vAlign w:val="bottom"/>
            <w:hideMark/>
          </w:tcPr>
          <w:p w14:paraId="4F45564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CF0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d58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D5838"/>
            <w:noWrap/>
            <w:vAlign w:val="bottom"/>
            <w:hideMark/>
          </w:tcPr>
          <w:p w14:paraId="356CF2B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F37D92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F392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C4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468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A776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48A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0C4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F4F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643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3D4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9ca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9CA2"/>
            <w:noWrap/>
            <w:vAlign w:val="bottom"/>
            <w:hideMark/>
          </w:tcPr>
          <w:p w14:paraId="631FD8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278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995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995A"/>
            <w:noWrap/>
            <w:vAlign w:val="bottom"/>
            <w:hideMark/>
          </w:tcPr>
          <w:p w14:paraId="0216F0F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7BA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eaf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EAF82"/>
            <w:noWrap/>
            <w:vAlign w:val="bottom"/>
            <w:hideMark/>
          </w:tcPr>
          <w:p w14:paraId="203C00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3C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d54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D5436"/>
            <w:noWrap/>
            <w:vAlign w:val="bottom"/>
            <w:hideMark/>
          </w:tcPr>
          <w:p w14:paraId="0D1FFCF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ECD4214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3B0E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727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7A4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714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7487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38DD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63D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494D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E68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adb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ADBC"/>
            <w:noWrap/>
            <w:vAlign w:val="bottom"/>
            <w:hideMark/>
          </w:tcPr>
          <w:p w14:paraId="302932E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1F11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9616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96164"/>
            <w:noWrap/>
            <w:vAlign w:val="bottom"/>
            <w:hideMark/>
          </w:tcPr>
          <w:p w14:paraId="74DA521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C6E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bb4c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B4C2"/>
            <w:noWrap/>
            <w:vAlign w:val="bottom"/>
            <w:hideMark/>
          </w:tcPr>
          <w:p w14:paraId="0465365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28BE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860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86034"/>
            <w:noWrap/>
            <w:vAlign w:val="bottom"/>
            <w:hideMark/>
          </w:tcPr>
          <w:p w14:paraId="431F31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F33F095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CAF37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AA2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61A7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1620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98A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608D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D0B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457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B57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52505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25052"/>
            <w:noWrap/>
            <w:vAlign w:val="bottom"/>
            <w:hideMark/>
          </w:tcPr>
          <w:p w14:paraId="08BED9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F7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a37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A3738"/>
            <w:noWrap/>
            <w:vAlign w:val="bottom"/>
            <w:hideMark/>
          </w:tcPr>
          <w:p w14:paraId="4CE1C04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A662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a4a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A4AB"/>
            <w:noWrap/>
            <w:vAlign w:val="bottom"/>
            <w:hideMark/>
          </w:tcPr>
          <w:p w14:paraId="3D4E5B8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B51E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3f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3F30"/>
            <w:noWrap/>
            <w:vAlign w:val="bottom"/>
            <w:hideMark/>
          </w:tcPr>
          <w:p w14:paraId="6D227D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873B34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1777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018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40F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056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D7A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EFC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5E9F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E14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950A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ba2b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A2B0"/>
            <w:noWrap/>
            <w:vAlign w:val="bottom"/>
            <w:hideMark/>
          </w:tcPr>
          <w:p w14:paraId="764808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A53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6788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6788A"/>
            <w:noWrap/>
            <w:vAlign w:val="bottom"/>
            <w:hideMark/>
          </w:tcPr>
          <w:p w14:paraId="23E2BA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A7E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9fa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9FA9"/>
            <w:noWrap/>
            <w:vAlign w:val="bottom"/>
            <w:hideMark/>
          </w:tcPr>
          <w:p w14:paraId="49AE00B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D57D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64d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64D30"/>
            <w:noWrap/>
            <w:vAlign w:val="bottom"/>
            <w:hideMark/>
          </w:tcPr>
          <w:p w14:paraId="1EFF051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4D5DCB4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175C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E62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963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35A9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831E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EF78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9FD7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E4D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0225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5999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59996"/>
            <w:noWrap/>
            <w:vAlign w:val="bottom"/>
            <w:hideMark/>
          </w:tcPr>
          <w:p w14:paraId="130221A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1A01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30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031"/>
            <w:noWrap/>
            <w:vAlign w:val="bottom"/>
            <w:hideMark/>
          </w:tcPr>
          <w:p w14:paraId="2BF67FF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743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a6a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A6AF"/>
            <w:noWrap/>
            <w:vAlign w:val="bottom"/>
            <w:hideMark/>
          </w:tcPr>
          <w:p w14:paraId="080938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7994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41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412A"/>
            <w:noWrap/>
            <w:vAlign w:val="bottom"/>
            <w:hideMark/>
          </w:tcPr>
          <w:p w14:paraId="3E1F2F1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2210497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C9221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8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EB0F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7B75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072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CA4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AF6E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0E0EC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89C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0DE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b48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B4849"/>
            <w:noWrap/>
            <w:vAlign w:val="bottom"/>
            <w:hideMark/>
          </w:tcPr>
          <w:p w14:paraId="5DE347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3BC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6d6b6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6D6B6C"/>
            <w:noWrap/>
            <w:vAlign w:val="bottom"/>
            <w:hideMark/>
          </w:tcPr>
          <w:p w14:paraId="0899017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A30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d0ced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0CED0"/>
            <w:noWrap/>
            <w:vAlign w:val="bottom"/>
            <w:hideMark/>
          </w:tcPr>
          <w:p w14:paraId="7D94209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2D35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36c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36C56"/>
            <w:noWrap/>
            <w:vAlign w:val="bottom"/>
            <w:hideMark/>
          </w:tcPr>
          <w:p w14:paraId="05636B8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83BF423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9F9EF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3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620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A6C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F37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FD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DBC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E8EC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902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397E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26e7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26E70"/>
            <w:noWrap/>
            <w:vAlign w:val="bottom"/>
            <w:hideMark/>
          </w:tcPr>
          <w:p w14:paraId="43D7CA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B9EF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771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77173"/>
            <w:noWrap/>
            <w:vAlign w:val="bottom"/>
            <w:hideMark/>
          </w:tcPr>
          <w:p w14:paraId="2F5E66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D4E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29ba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29BA3"/>
            <w:noWrap/>
            <w:vAlign w:val="bottom"/>
            <w:hideMark/>
          </w:tcPr>
          <w:p w14:paraId="092EAA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4BAB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e4c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E4C39"/>
            <w:noWrap/>
            <w:vAlign w:val="bottom"/>
            <w:hideMark/>
          </w:tcPr>
          <w:p w14:paraId="0DBC34A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1CE0C7A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888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7F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55E3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D6D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4868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6B6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6E6E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5AE7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411F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38c7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38C7D"/>
            <w:noWrap/>
            <w:vAlign w:val="bottom"/>
            <w:hideMark/>
          </w:tcPr>
          <w:p w14:paraId="1CC2ADD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3DAE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1807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18074"/>
            <w:noWrap/>
            <w:vAlign w:val="bottom"/>
            <w:hideMark/>
          </w:tcPr>
          <w:p w14:paraId="0A420A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A2A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c9ba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C9BA3"/>
            <w:noWrap/>
            <w:vAlign w:val="bottom"/>
            <w:hideMark/>
          </w:tcPr>
          <w:p w14:paraId="21BCB33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50B7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cc76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C7634"/>
            <w:noWrap/>
            <w:vAlign w:val="bottom"/>
            <w:hideMark/>
          </w:tcPr>
          <w:p w14:paraId="1104D78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11BE57F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14609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BD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826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B8AD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9AA3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44A4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2C86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26C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601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9454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94548"/>
            <w:noWrap/>
            <w:vAlign w:val="bottom"/>
            <w:hideMark/>
          </w:tcPr>
          <w:p w14:paraId="16EA0F2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2FE1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97d6c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97D6C"/>
            <w:noWrap/>
            <w:vAlign w:val="bottom"/>
            <w:hideMark/>
          </w:tcPr>
          <w:p w14:paraId="06EA8C6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A03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d8a9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D8A91"/>
            <w:noWrap/>
            <w:vAlign w:val="bottom"/>
            <w:hideMark/>
          </w:tcPr>
          <w:p w14:paraId="5410668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B06F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48f8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48F8B"/>
            <w:noWrap/>
            <w:vAlign w:val="bottom"/>
            <w:hideMark/>
          </w:tcPr>
          <w:p w14:paraId="3787001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5207959E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0233C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2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966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BC77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EE67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CF1E0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7D5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8E4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6763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26DD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e3b3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E3B3D"/>
            <w:noWrap/>
            <w:vAlign w:val="bottom"/>
            <w:hideMark/>
          </w:tcPr>
          <w:p w14:paraId="523D3B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B3D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3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032"/>
            <w:noWrap/>
            <w:vAlign w:val="bottom"/>
            <w:hideMark/>
          </w:tcPr>
          <w:p w14:paraId="1FE6FD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93A4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fa8b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FA8B8"/>
            <w:noWrap/>
            <w:vAlign w:val="bottom"/>
            <w:hideMark/>
          </w:tcPr>
          <w:p w14:paraId="405D708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3213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30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3032"/>
            <w:noWrap/>
            <w:vAlign w:val="bottom"/>
            <w:hideMark/>
          </w:tcPr>
          <w:p w14:paraId="020D447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3CE965F8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39DD4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3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A86D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2A74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79D0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071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73C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ED0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589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843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4a454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4A4546"/>
            <w:noWrap/>
            <w:vAlign w:val="bottom"/>
            <w:hideMark/>
          </w:tcPr>
          <w:p w14:paraId="6E838A12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4CF0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b676b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B676B"/>
            <w:noWrap/>
            <w:vAlign w:val="bottom"/>
            <w:hideMark/>
          </w:tcPr>
          <w:p w14:paraId="1B97D89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5D4C3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095a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095A2"/>
            <w:noWrap/>
            <w:vAlign w:val="bottom"/>
            <w:hideMark/>
          </w:tcPr>
          <w:p w14:paraId="35426DC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ACFF9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774f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774F"/>
            <w:noWrap/>
            <w:vAlign w:val="bottom"/>
            <w:hideMark/>
          </w:tcPr>
          <w:p w14:paraId="12896B6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721004C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9ACFD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4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543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1371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C46C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1.1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401B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9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2462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B533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432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188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170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17071"/>
            <w:noWrap/>
            <w:vAlign w:val="bottom"/>
            <w:hideMark/>
          </w:tcPr>
          <w:p w14:paraId="616CE7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6B17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c848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C8482"/>
            <w:noWrap/>
            <w:vAlign w:val="bottom"/>
            <w:hideMark/>
          </w:tcPr>
          <w:p w14:paraId="7802E18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37DF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89ea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89EA3"/>
            <w:noWrap/>
            <w:vAlign w:val="bottom"/>
            <w:hideMark/>
          </w:tcPr>
          <w:p w14:paraId="325553B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502D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4f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4F32"/>
            <w:noWrap/>
            <w:vAlign w:val="bottom"/>
            <w:hideMark/>
          </w:tcPr>
          <w:p w14:paraId="5F0586C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1D12CFB9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48F53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5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B4A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9974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CA2E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36A2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3.7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BAD3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0CB0F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ABB3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D12B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8f899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8F8990"/>
            <w:noWrap/>
            <w:vAlign w:val="bottom"/>
            <w:hideMark/>
          </w:tcPr>
          <w:p w14:paraId="6554836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1B65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c737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C7376"/>
            <w:noWrap/>
            <w:vAlign w:val="bottom"/>
            <w:hideMark/>
          </w:tcPr>
          <w:p w14:paraId="51FE3DF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B21E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a799a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A799A2"/>
            <w:noWrap/>
            <w:vAlign w:val="bottom"/>
            <w:hideMark/>
          </w:tcPr>
          <w:p w14:paraId="576FEB6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71533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0674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06745"/>
            <w:noWrap/>
            <w:vAlign w:val="bottom"/>
            <w:hideMark/>
          </w:tcPr>
          <w:p w14:paraId="53E5419C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629A8" w:rsidRPr="008B7A8B" w14:paraId="015F4E1D" w14:textId="77777777" w:rsidTr="00C33B6A">
        <w:trPr>
          <w:trHeight w:val="286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79BB5" w14:textId="77777777" w:rsidR="00D629A8" w:rsidRPr="008B7A8B" w:rsidRDefault="00D629A8" w:rsidP="00C33B6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46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D751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342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572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6E8E7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8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C42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FDF84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.0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EBDB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2.0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065B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7d736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7D736E"/>
            <w:noWrap/>
            <w:vAlign w:val="bottom"/>
            <w:hideMark/>
          </w:tcPr>
          <w:p w14:paraId="24EA8CDA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A5F16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9a8c8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9A8C86"/>
            <w:noWrap/>
            <w:vAlign w:val="bottom"/>
            <w:hideMark/>
          </w:tcPr>
          <w:p w14:paraId="558EAB4E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A0C8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b3b1b5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3B1B5"/>
            <w:noWrap/>
            <w:vAlign w:val="bottom"/>
            <w:hideMark/>
          </w:tcPr>
          <w:p w14:paraId="2C7B0381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467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0x33282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33282A"/>
            <w:noWrap/>
            <w:vAlign w:val="bottom"/>
            <w:hideMark/>
          </w:tcPr>
          <w:p w14:paraId="37959AC5" w14:textId="77777777" w:rsidR="00D629A8" w:rsidRPr="008B7A8B" w:rsidRDefault="00D629A8" w:rsidP="00C33B6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8B7A8B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0B8682FC" w14:textId="77777777" w:rsidR="00D629A8" w:rsidRDefault="00D629A8" w:rsidP="00D629A8"/>
    <w:p w14:paraId="0DF5253D" w14:textId="10A2539E" w:rsidR="00D629A8" w:rsidRDefault="00D629A8" w:rsidP="00D629A8"/>
    <w:p w14:paraId="3E6E83F1" w14:textId="30C884D6" w:rsidR="00D629A8" w:rsidRDefault="00D629A8" w:rsidP="00D629A8"/>
    <w:p w14:paraId="179CE474" w14:textId="78F50064" w:rsidR="00D629A8" w:rsidRDefault="00D629A8" w:rsidP="00D629A8"/>
    <w:p w14:paraId="69583911" w14:textId="78922ECB" w:rsidR="00D629A8" w:rsidRDefault="00D629A8" w:rsidP="00D629A8"/>
    <w:p w14:paraId="1B1A17FC" w14:textId="77777777" w:rsidR="00D629A8" w:rsidRPr="00D629A8" w:rsidRDefault="00D629A8" w:rsidP="00D629A8"/>
    <w:sectPr w:rsidR="00D629A8" w:rsidRPr="00D629A8" w:rsidSect="00D629A8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40CD4" w14:textId="77777777" w:rsidR="000A030B" w:rsidRDefault="000A030B" w:rsidP="00D629A8">
      <w:pPr>
        <w:spacing w:after="0" w:line="240" w:lineRule="auto"/>
      </w:pPr>
      <w:r>
        <w:separator/>
      </w:r>
    </w:p>
  </w:endnote>
  <w:endnote w:type="continuationSeparator" w:id="0">
    <w:p w14:paraId="74354883" w14:textId="77777777" w:rsidR="000A030B" w:rsidRDefault="000A030B" w:rsidP="00D629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A6D71" w14:textId="77777777" w:rsidR="000A030B" w:rsidRDefault="000A030B" w:rsidP="00D629A8">
      <w:pPr>
        <w:spacing w:after="0" w:line="240" w:lineRule="auto"/>
      </w:pPr>
      <w:r>
        <w:separator/>
      </w:r>
    </w:p>
  </w:footnote>
  <w:footnote w:type="continuationSeparator" w:id="0">
    <w:p w14:paraId="5797337A" w14:textId="77777777" w:rsidR="000A030B" w:rsidRDefault="000A030B" w:rsidP="00D629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E5120"/>
    <w:multiLevelType w:val="hybridMultilevel"/>
    <w:tmpl w:val="10E0C0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A2A4A"/>
    <w:multiLevelType w:val="multilevel"/>
    <w:tmpl w:val="4D02A67E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decimal"/>
      <w:pStyle w:val="TOCHeading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CCC22B4"/>
    <w:multiLevelType w:val="hybridMultilevel"/>
    <w:tmpl w:val="4036DB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9F22FC"/>
    <w:multiLevelType w:val="multilevel"/>
    <w:tmpl w:val="1D72115E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upperLetter"/>
      <w:pStyle w:val="Heading1"/>
      <w:lvlText w:val="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1B165938"/>
    <w:multiLevelType w:val="hybridMultilevel"/>
    <w:tmpl w:val="C14E51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177FD7"/>
    <w:multiLevelType w:val="hybridMultilevel"/>
    <w:tmpl w:val="B3FC41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D51CB1"/>
    <w:multiLevelType w:val="multilevel"/>
    <w:tmpl w:val="E7B6B4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4DC97067"/>
    <w:multiLevelType w:val="hybridMultilevel"/>
    <w:tmpl w:val="1EB67F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B943FC"/>
    <w:multiLevelType w:val="hybridMultilevel"/>
    <w:tmpl w:val="7722BB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825BE9"/>
    <w:multiLevelType w:val="multilevel"/>
    <w:tmpl w:val="E7B6B4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0" w:hanging="3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6F097D8A"/>
    <w:multiLevelType w:val="hybridMultilevel"/>
    <w:tmpl w:val="748A3D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10"/>
  </w:num>
  <w:num w:numId="6">
    <w:abstractNumId w:val="2"/>
  </w:num>
  <w:num w:numId="7">
    <w:abstractNumId w:val="8"/>
  </w:num>
  <w:num w:numId="8">
    <w:abstractNumId w:val="1"/>
  </w:num>
  <w:num w:numId="9">
    <w:abstractNumId w:val="9"/>
  </w:num>
  <w:num w:numId="10">
    <w:abstractNumId w:val="6"/>
  </w:num>
  <w:num w:numId="11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Q2MTc0NDAyNzZW0lEKTi0uzszPAykwqgUAOxOwwSwAAAA="/>
  </w:docVars>
  <w:rsids>
    <w:rsidRoot w:val="00D629A8"/>
    <w:rsid w:val="000A030B"/>
    <w:rsid w:val="001E00FC"/>
    <w:rsid w:val="004A408A"/>
    <w:rsid w:val="00862928"/>
    <w:rsid w:val="00901B2D"/>
    <w:rsid w:val="009D676D"/>
    <w:rsid w:val="00A536AD"/>
    <w:rsid w:val="00AA2C03"/>
    <w:rsid w:val="00D629A8"/>
    <w:rsid w:val="00F60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A472F"/>
  <w15:chartTrackingRefBased/>
  <w15:docId w15:val="{06840BA2-A283-4131-8255-FA328DAAC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9A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29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9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29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29A8"/>
    <w:pPr>
      <w:keepNext/>
      <w:keepLines/>
      <w:spacing w:before="40" w:after="0"/>
      <w:ind w:left="1440"/>
      <w:outlineLvl w:val="3"/>
    </w:pPr>
    <w:rPr>
      <w:rFonts w:asciiTheme="majorHAnsi" w:eastAsiaTheme="majorEastAsia" w:hAnsiTheme="majorHAnsi" w:cstheme="majorBidi"/>
      <w:iCs/>
      <w:color w:val="2F5496" w:themeColor="accent1" w:themeShade="BF"/>
      <w:sz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29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29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629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29A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29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9A8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29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629A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629A8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D629A8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qFormat/>
    <w:rsid w:val="00D629A8"/>
    <w:pPr>
      <w:spacing w:before="120" w:after="120" w:line="240" w:lineRule="auto"/>
      <w:jc w:val="center"/>
    </w:pPr>
    <w:rPr>
      <w:rFonts w:asciiTheme="majorHAnsi" w:eastAsia="Times New Roman" w:hAnsiTheme="majorHAnsi" w:cs="Times New Roman"/>
      <w:b/>
      <w:bCs/>
      <w:sz w:val="20"/>
      <w:szCs w:val="20"/>
      <w:lang w:val="en-ZA"/>
    </w:rPr>
  </w:style>
  <w:style w:type="character" w:customStyle="1" w:styleId="Heading3Char">
    <w:name w:val="Heading 3 Char"/>
    <w:basedOn w:val="DefaultParagraphFont"/>
    <w:link w:val="Heading3"/>
    <w:uiPriority w:val="9"/>
    <w:rsid w:val="00D629A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29A8"/>
    <w:rPr>
      <w:rFonts w:asciiTheme="majorHAnsi" w:eastAsiaTheme="majorEastAsia" w:hAnsiTheme="majorHAnsi" w:cstheme="majorBidi"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29A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D629A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29A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29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D6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629A8"/>
    <w:pPr>
      <w:numPr>
        <w:ilvl w:val="1"/>
        <w:numId w:val="8"/>
      </w:numPr>
      <w:ind w:left="576" w:hanging="576"/>
      <w:jc w:val="left"/>
      <w:outlineLvl w:val="9"/>
    </w:pPr>
    <w:rPr>
      <w:lang w:val="en-US"/>
    </w:rPr>
  </w:style>
  <w:style w:type="paragraph" w:customStyle="1" w:styleId="Subheading">
    <w:name w:val="Subheading"/>
    <w:basedOn w:val="Normal"/>
    <w:link w:val="SubheadingChar"/>
    <w:qFormat/>
    <w:rsid w:val="00D629A8"/>
    <w:pPr>
      <w:jc w:val="left"/>
    </w:pPr>
    <w:rPr>
      <w:rFonts w:asciiTheme="majorHAnsi" w:hAnsiTheme="majorHAnsi"/>
      <w:color w:val="2F5496" w:themeColor="accent1" w:themeShade="BF"/>
      <w:sz w:val="26"/>
      <w:szCs w:val="24"/>
    </w:rPr>
  </w:style>
  <w:style w:type="character" w:customStyle="1" w:styleId="SubheadingChar">
    <w:name w:val="Subheading Char"/>
    <w:basedOn w:val="DefaultParagraphFont"/>
    <w:link w:val="Subheading"/>
    <w:rsid w:val="00D629A8"/>
    <w:rPr>
      <w:rFonts w:asciiTheme="majorHAnsi" w:hAnsiTheme="majorHAnsi"/>
      <w:color w:val="2F5496" w:themeColor="accent1" w:themeShade="BF"/>
      <w:sz w:val="26"/>
      <w:szCs w:val="24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D629A8"/>
    <w:pPr>
      <w:spacing w:after="100"/>
    </w:pPr>
    <w:rPr>
      <w:rFonts w:asciiTheme="minorHAnsi" w:hAnsiTheme="minorHAnsi"/>
      <w:sz w:val="22"/>
    </w:rPr>
  </w:style>
  <w:style w:type="character" w:customStyle="1" w:styleId="TOC1Char">
    <w:name w:val="TOC 1 Char"/>
    <w:basedOn w:val="DefaultParagraphFont"/>
    <w:link w:val="TOC1"/>
    <w:uiPriority w:val="39"/>
    <w:rsid w:val="00D629A8"/>
  </w:style>
  <w:style w:type="paragraph" w:styleId="TOC2">
    <w:name w:val="toc 2"/>
    <w:basedOn w:val="Normal"/>
    <w:next w:val="Normal"/>
    <w:autoRedefine/>
    <w:uiPriority w:val="39"/>
    <w:unhideWhenUsed/>
    <w:rsid w:val="00D629A8"/>
    <w:pPr>
      <w:spacing w:after="100"/>
      <w:ind w:left="220"/>
    </w:pPr>
    <w:rPr>
      <w:rFonts w:asciiTheme="minorHAnsi" w:hAnsiTheme="minorHAnsi"/>
      <w:sz w:val="22"/>
    </w:rPr>
  </w:style>
  <w:style w:type="paragraph" w:styleId="TableofFigures">
    <w:name w:val="table of figures"/>
    <w:basedOn w:val="Normal"/>
    <w:next w:val="Normal"/>
    <w:uiPriority w:val="99"/>
    <w:unhideWhenUsed/>
    <w:rsid w:val="00D629A8"/>
    <w:pPr>
      <w:spacing w:after="0"/>
      <w:ind w:left="3402" w:right="567" w:hanging="3402"/>
    </w:pPr>
    <w:rPr>
      <w:rFonts w:asciiTheme="minorHAnsi" w:hAnsiTheme="minorHAnsi"/>
      <w:sz w:val="22"/>
    </w:rPr>
  </w:style>
  <w:style w:type="character" w:styleId="SubtleEmphasis">
    <w:name w:val="Subtle Emphasis"/>
    <w:basedOn w:val="DefaultParagraphFont"/>
    <w:uiPriority w:val="19"/>
    <w:qFormat/>
    <w:rsid w:val="00D629A8"/>
    <w:rPr>
      <w:i w:val="0"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D629A8"/>
    <w:rPr>
      <w:b/>
      <w:i w:val="0"/>
      <w:iCs/>
      <w:color w:val="4472C4" w:themeColor="accent1"/>
    </w:rPr>
  </w:style>
  <w:style w:type="paragraph" w:styleId="NoSpacing">
    <w:name w:val="No Spacing"/>
    <w:uiPriority w:val="1"/>
    <w:qFormat/>
    <w:rsid w:val="00D629A8"/>
    <w:pPr>
      <w:spacing w:after="0" w:line="240" w:lineRule="auto"/>
      <w:jc w:val="both"/>
    </w:pPr>
  </w:style>
  <w:style w:type="character" w:styleId="PlaceholderText">
    <w:name w:val="Placeholder Text"/>
    <w:basedOn w:val="DefaultParagraphFont"/>
    <w:uiPriority w:val="99"/>
    <w:semiHidden/>
    <w:rsid w:val="00D629A8"/>
    <w:rPr>
      <w:color w:val="808080"/>
    </w:rPr>
  </w:style>
  <w:style w:type="paragraph" w:customStyle="1" w:styleId="Subheading2">
    <w:name w:val="Subheading 2"/>
    <w:basedOn w:val="Subheading"/>
    <w:link w:val="Subheading2Char"/>
    <w:qFormat/>
    <w:rsid w:val="00D629A8"/>
  </w:style>
  <w:style w:type="character" w:customStyle="1" w:styleId="Subheading2Char">
    <w:name w:val="Subheading 2 Char"/>
    <w:basedOn w:val="SubheadingChar"/>
    <w:link w:val="Subheading2"/>
    <w:rsid w:val="00D629A8"/>
    <w:rPr>
      <w:rFonts w:asciiTheme="majorHAnsi" w:hAnsiTheme="majorHAnsi"/>
      <w:color w:val="2F5496" w:themeColor="accent1" w:themeShade="BF"/>
      <w:sz w:val="26"/>
      <w:szCs w:val="24"/>
    </w:rPr>
  </w:style>
  <w:style w:type="paragraph" w:styleId="Header">
    <w:name w:val="header"/>
    <w:basedOn w:val="Normal"/>
    <w:link w:val="HeaderChar"/>
    <w:uiPriority w:val="99"/>
    <w:unhideWhenUsed/>
    <w:rsid w:val="00D629A8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D629A8"/>
  </w:style>
  <w:style w:type="paragraph" w:styleId="Footer">
    <w:name w:val="footer"/>
    <w:basedOn w:val="Normal"/>
    <w:link w:val="FooterChar"/>
    <w:uiPriority w:val="99"/>
    <w:unhideWhenUsed/>
    <w:rsid w:val="00D629A8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629A8"/>
  </w:style>
  <w:style w:type="character" w:styleId="UnresolvedMention">
    <w:name w:val="Unresolved Mention"/>
    <w:basedOn w:val="DefaultParagraphFont"/>
    <w:uiPriority w:val="99"/>
    <w:semiHidden/>
    <w:unhideWhenUsed/>
    <w:rsid w:val="00D629A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9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9A8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29A8"/>
    <w:pPr>
      <w:spacing w:after="100"/>
      <w:ind w:left="440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D629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629A8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629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29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29A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29A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D629A8"/>
    <w:rPr>
      <w:color w:val="954F72" w:themeColor="followedHyperlink"/>
      <w:u w:val="single"/>
    </w:rPr>
  </w:style>
  <w:style w:type="paragraph" w:customStyle="1" w:styleId="appendix">
    <w:name w:val="appendix"/>
    <w:basedOn w:val="Heading1"/>
    <w:link w:val="appendixChar"/>
    <w:qFormat/>
    <w:rsid w:val="00D629A8"/>
  </w:style>
  <w:style w:type="character" w:customStyle="1" w:styleId="appendixChar">
    <w:name w:val="appendix Char"/>
    <w:basedOn w:val="Heading1Char"/>
    <w:link w:val="appendix"/>
    <w:rsid w:val="00D629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rontheadings">
    <w:name w:val="Front headings"/>
    <w:basedOn w:val="Heading1"/>
    <w:link w:val="FrontheadingsChar"/>
    <w:qFormat/>
    <w:rsid w:val="00D629A8"/>
    <w:pPr>
      <w:tabs>
        <w:tab w:val="right" w:leader="dot" w:pos="9016"/>
      </w:tabs>
      <w:jc w:val="center"/>
    </w:pPr>
    <w:rPr>
      <w:noProof/>
    </w:rPr>
  </w:style>
  <w:style w:type="character" w:customStyle="1" w:styleId="FrontheadingsChar">
    <w:name w:val="Front headings Char"/>
    <w:basedOn w:val="TOC1Char"/>
    <w:link w:val="Frontheadings"/>
    <w:rsid w:val="00D629A8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sc121">
    <w:name w:val="sc121"/>
    <w:basedOn w:val="DefaultParagraphFont"/>
    <w:rsid w:val="00D629A8"/>
    <w:rPr>
      <w:rFonts w:ascii="Courier New" w:hAnsi="Courier New" w:cs="Courier New" w:hint="default"/>
      <w:b/>
      <w:bCs/>
      <w:color w:val="ABBFD3"/>
      <w:sz w:val="28"/>
      <w:szCs w:val="28"/>
    </w:rPr>
  </w:style>
  <w:style w:type="character" w:customStyle="1" w:styleId="sc14">
    <w:name w:val="sc14"/>
    <w:basedOn w:val="DefaultParagraphFont"/>
    <w:rsid w:val="00D629A8"/>
    <w:rPr>
      <w:rFonts w:ascii="Courier New" w:hAnsi="Courier New" w:cs="Courier New" w:hint="default"/>
      <w:b/>
      <w:bCs/>
      <w:color w:val="678CB1"/>
      <w:sz w:val="28"/>
      <w:szCs w:val="28"/>
    </w:rPr>
  </w:style>
  <w:style w:type="character" w:customStyle="1" w:styleId="sc8">
    <w:name w:val="sc8"/>
    <w:basedOn w:val="DefaultParagraphFont"/>
    <w:rsid w:val="00D629A8"/>
    <w:rPr>
      <w:rFonts w:ascii="Courier New" w:hAnsi="Courier New" w:cs="Courier New" w:hint="default"/>
      <w:color w:val="E0E2E4"/>
      <w:sz w:val="28"/>
      <w:szCs w:val="28"/>
    </w:rPr>
  </w:style>
  <w:style w:type="character" w:customStyle="1" w:styleId="sc31">
    <w:name w:val="sc31"/>
    <w:basedOn w:val="DefaultParagraphFont"/>
    <w:rsid w:val="00D629A8"/>
    <w:rPr>
      <w:rFonts w:ascii="Courier New" w:hAnsi="Courier New" w:cs="Courier New" w:hint="default"/>
      <w:b/>
      <w:bCs/>
      <w:color w:val="B3B689"/>
      <w:sz w:val="28"/>
      <w:szCs w:val="28"/>
    </w:rPr>
  </w:style>
  <w:style w:type="character" w:customStyle="1" w:styleId="sc61">
    <w:name w:val="sc61"/>
    <w:basedOn w:val="DefaultParagraphFont"/>
    <w:rsid w:val="00D629A8"/>
    <w:rPr>
      <w:rFonts w:ascii="Courier New" w:hAnsi="Courier New" w:cs="Courier New" w:hint="default"/>
      <w:color w:val="E1E2CF"/>
      <w:sz w:val="28"/>
      <w:szCs w:val="28"/>
    </w:rPr>
  </w:style>
  <w:style w:type="character" w:customStyle="1" w:styleId="sc131">
    <w:name w:val="sc131"/>
    <w:basedOn w:val="DefaultParagraphFont"/>
    <w:rsid w:val="00D629A8"/>
    <w:rPr>
      <w:rFonts w:ascii="Courier New" w:hAnsi="Courier New" w:cs="Courier New" w:hint="default"/>
      <w:b/>
      <w:bCs/>
      <w:color w:val="ABBFD3"/>
      <w:sz w:val="28"/>
      <w:szCs w:val="28"/>
    </w:rPr>
  </w:style>
  <w:style w:type="character" w:customStyle="1" w:styleId="sc0">
    <w:name w:val="sc0"/>
    <w:basedOn w:val="DefaultParagraphFont"/>
    <w:rsid w:val="00D629A8"/>
    <w:rPr>
      <w:rFonts w:ascii="Courier New" w:hAnsi="Courier New" w:cs="Courier New" w:hint="default"/>
      <w:color w:val="E0E2E4"/>
      <w:sz w:val="28"/>
      <w:szCs w:val="28"/>
    </w:rPr>
  </w:style>
  <w:style w:type="character" w:customStyle="1" w:styleId="sc111">
    <w:name w:val="sc111"/>
    <w:basedOn w:val="DefaultParagraphFont"/>
    <w:rsid w:val="00D629A8"/>
    <w:rPr>
      <w:rFonts w:ascii="Courier New" w:hAnsi="Courier New" w:cs="Courier New" w:hint="default"/>
      <w:b/>
      <w:bCs/>
      <w:color w:val="678CB1"/>
      <w:sz w:val="28"/>
      <w:szCs w:val="28"/>
    </w:rPr>
  </w:style>
  <w:style w:type="character" w:customStyle="1" w:styleId="sc91">
    <w:name w:val="sc91"/>
    <w:basedOn w:val="DefaultParagraphFont"/>
    <w:rsid w:val="00D629A8"/>
    <w:rPr>
      <w:rFonts w:ascii="Courier New" w:hAnsi="Courier New" w:cs="Courier New" w:hint="default"/>
      <w:color w:val="66747B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pishop.co.za/store/raspberry-pi_0/raspberry-pi4-model-b-2gb-blackgrey-official-case-essentials-kit-boxed-white-power-supply" TargetMode="External"/><Relationship Id="rId18" Type="http://schemas.openxmlformats.org/officeDocument/2006/relationships/hyperlink" Target="https://www.mantech.co.za/ProductInfo.aspx?Item=15M5046-A" TargetMode="External"/><Relationship Id="rId26" Type="http://schemas.openxmlformats.org/officeDocument/2006/relationships/hyperlink" Target="https://www.3dprintingstore.co.za/centurionstore/stepper-motor-nema-17-x-40mm-1-8-deg-step.html" TargetMode="External"/><Relationship Id="rId39" Type="http://schemas.openxmlformats.org/officeDocument/2006/relationships/hyperlink" Target="https://za.rs-online.com/web/p/machine-screws/9087661" TargetMode="External"/><Relationship Id="rId21" Type="http://schemas.openxmlformats.org/officeDocument/2006/relationships/hyperlink" Target="https://za.rs-online.com/web/p/hex-nuts/0189579" TargetMode="External"/><Relationship Id="rId34" Type="http://schemas.openxmlformats.org/officeDocument/2006/relationships/hyperlink" Target="https://www.3dprintingstore.co.za/centurionstore/catalog/product/view/id/1659" TargetMode="External"/><Relationship Id="rId42" Type="http://schemas.openxmlformats.org/officeDocument/2006/relationships/hyperlink" Target="https://www.diyelectronics.co.za/store/thermistors/630-thermistor-100k-1-ntc-pre-wired.html?search_query=thermistor&amp;results=166" TargetMode="External"/><Relationship Id="rId47" Type="http://schemas.openxmlformats.org/officeDocument/2006/relationships/image" Target="media/image3.png"/><Relationship Id="rId50" Type="http://schemas.openxmlformats.org/officeDocument/2006/relationships/image" Target="media/image6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3dprintingstore.co.za/centurionstore/stepper-motor-nema-17-x-40mm-1-8-deg-step.html" TargetMode="External"/><Relationship Id="rId29" Type="http://schemas.openxmlformats.org/officeDocument/2006/relationships/hyperlink" Target="https://www.mantech.co.za/ProductInfo.aspx?Item=15M6164" TargetMode="External"/><Relationship Id="rId11" Type="http://schemas.openxmlformats.org/officeDocument/2006/relationships/hyperlink" Target="https://www.3dprintingstore.co.za/centurionstore/catalog/product/view/id/1113" TargetMode="External"/><Relationship Id="rId24" Type="http://schemas.openxmlformats.org/officeDocument/2006/relationships/hyperlink" Target="https://za.rs-online.com/web/p/ball-bearings/6189913/?sra=pstk" TargetMode="External"/><Relationship Id="rId32" Type="http://schemas.openxmlformats.org/officeDocument/2006/relationships/hyperlink" Target="https://www.3dprintingstore.co.za/centurionstore/catalog/product/view/id/1009" TargetMode="External"/><Relationship Id="rId37" Type="http://schemas.openxmlformats.org/officeDocument/2006/relationships/hyperlink" Target="https://za.rs-online.com/web/p/hex-nuts/0560293" TargetMode="External"/><Relationship Id="rId40" Type="http://schemas.openxmlformats.org/officeDocument/2006/relationships/hyperlink" Target="https://www.diyelectronics.co.za/store/beds-heaters/1532-rostock-delta-mk3-round-heated-bed.html?search_query=rostock&amp;results=1" TargetMode="External"/><Relationship Id="rId45" Type="http://schemas.openxmlformats.org/officeDocument/2006/relationships/image" Target="media/image1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3dprintingstore.co.za/centurionstore/catalog/product/view/id/967" TargetMode="External"/><Relationship Id="rId19" Type="http://schemas.openxmlformats.org/officeDocument/2006/relationships/hyperlink" Target="https://www.mantech.co.za/ProductInfo.aspx?Item=15M0681-A" TargetMode="External"/><Relationship Id="rId31" Type="http://schemas.openxmlformats.org/officeDocument/2006/relationships/hyperlink" Target="https://www.3dprintingstore.co.za/centurionstore/catalog/product/view/id/1213" TargetMode="External"/><Relationship Id="rId44" Type="http://schemas.openxmlformats.org/officeDocument/2006/relationships/hyperlink" Target="https://za.rs-online.com/web/p/machine-screws/0560697" TargetMode="External"/><Relationship Id="rId52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3dprintingstore.co.za/centurionstore/catalog/product/view/id/1909" TargetMode="External"/><Relationship Id="rId14" Type="http://schemas.openxmlformats.org/officeDocument/2006/relationships/hyperlink" Target="https://www.pishop.co.za/store/raspberry-pi-camera-board-v2-8mp1080p?keyword=camera&amp;category_id=0" TargetMode="External"/><Relationship Id="rId22" Type="http://schemas.openxmlformats.org/officeDocument/2006/relationships/hyperlink" Target="https://za.rs-online.com/web/p/machine-screws/5466275" TargetMode="External"/><Relationship Id="rId27" Type="http://schemas.openxmlformats.org/officeDocument/2006/relationships/hyperlink" Target="http://www.3dprintingstore.co.za/electronics/mechanical-endstop-90-version/" TargetMode="External"/><Relationship Id="rId30" Type="http://schemas.openxmlformats.org/officeDocument/2006/relationships/hyperlink" Target="https://za.rs-online.com/web/p/metal-bars-metal-rods/0682826/?cm_mmc=ZA-PLA-DS3A-_-google-_-PLA_ZA_EN_Engineering_Materials_%26_Industrial_Hardware_Whoop+(2)-_-(ZA:Whoop!)+Metal+Bars+%26+Metal+Rods-_-682826&amp;matchtype=&amp;pla-296661033820&amp;gclid=Cj0KCQiA-qGNBhD3ARIsAO_o7ynDE5sim5CrrTd43XbZ6oenPiN6yLHYN5F4Ze4aiBvkW-zTL1EJS3caAvk7EALw_wcB&amp;gclsrc=aw.ds" TargetMode="External"/><Relationship Id="rId35" Type="http://schemas.openxmlformats.org/officeDocument/2006/relationships/hyperlink" Target="https://za.rs-online.com/web/p/machine-screws/0560625" TargetMode="External"/><Relationship Id="rId43" Type="http://schemas.openxmlformats.org/officeDocument/2006/relationships/hyperlink" Target="https://www.diyelectronics.co.za/store/magnets/1308-neodymium-n42-magnets-rectangular-10x7x2mm.html?search_query=magnet&amp;results=130" TargetMode="External"/><Relationship Id="rId48" Type="http://schemas.openxmlformats.org/officeDocument/2006/relationships/image" Target="media/image4.png"/><Relationship Id="rId8" Type="http://schemas.openxmlformats.org/officeDocument/2006/relationships/hyperlink" Target="mailto:andren@uj.ac.za" TargetMode="External"/><Relationship Id="rId51" Type="http://schemas.openxmlformats.org/officeDocument/2006/relationships/image" Target="media/image7.png"/><Relationship Id="rId3" Type="http://schemas.openxmlformats.org/officeDocument/2006/relationships/styles" Target="styles.xml"/><Relationship Id="rId12" Type="http://schemas.openxmlformats.org/officeDocument/2006/relationships/hyperlink" Target="https://www.analytical-sales.com/product/teflon-tubing-1-8-od-x-1-16-id-x-50/" TargetMode="External"/><Relationship Id="rId17" Type="http://schemas.openxmlformats.org/officeDocument/2006/relationships/hyperlink" Target="https://www.mantech.co.za/ProductInfo.aspx?Item=15M4835" TargetMode="External"/><Relationship Id="rId25" Type="http://schemas.openxmlformats.org/officeDocument/2006/relationships/hyperlink" Target="https://za.rs-online.com/web/p/hex-nuts/0560293" TargetMode="External"/><Relationship Id="rId33" Type="http://schemas.openxmlformats.org/officeDocument/2006/relationships/hyperlink" Target="https://www.3dprintingstore.co.za/centurionstore/catalog/product/view/id/1166" TargetMode="External"/><Relationship Id="rId38" Type="http://schemas.openxmlformats.org/officeDocument/2006/relationships/hyperlink" Target="https://www.sigmaaldrich.com/ZA/en/product/sial/21000u?context=product" TargetMode="External"/><Relationship Id="rId46" Type="http://schemas.openxmlformats.org/officeDocument/2006/relationships/image" Target="media/image2.png"/><Relationship Id="rId20" Type="http://schemas.openxmlformats.org/officeDocument/2006/relationships/hyperlink" Target="https://za.rs-online.com/web/p/machine-screws/0526956" TargetMode="External"/><Relationship Id="rId41" Type="http://schemas.openxmlformats.org/officeDocument/2006/relationships/hyperlink" Target="https://www.diyelectronics.co.za/store/thermistors/630-thermistor-100k-1-ntc-pre-wired.html?search_query=thermistor&amp;results=166" TargetMode="Externa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vici.com/cval/c25-8.php" TargetMode="External"/><Relationship Id="rId23" Type="http://schemas.openxmlformats.org/officeDocument/2006/relationships/hyperlink" Target="https://za.rs-online.com/web/p/machine-screws/9087769" TargetMode="External"/><Relationship Id="rId28" Type="http://schemas.openxmlformats.org/officeDocument/2006/relationships/hyperlink" Target="https://www.mantech.co.za/ProductInfo.aspx?Item=35M4257" TargetMode="External"/><Relationship Id="rId36" Type="http://schemas.openxmlformats.org/officeDocument/2006/relationships/hyperlink" Target="https://za.rs-online.com/web/p/machine-screws/0560580" TargetMode="External"/><Relationship Id="rId4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D6F490-04AE-4904-B77F-588375C2A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1</Pages>
  <Words>7043</Words>
  <Characters>40146</Characters>
  <Application>Microsoft Office Word</Application>
  <DocSecurity>0</DocSecurity>
  <Lines>334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LEXANDER JOHNSTON NEL</dc:creator>
  <cp:keywords/>
  <dc:description/>
  <cp:lastModifiedBy>MATTHEW ALEXANDER JOHNSTON NEL</cp:lastModifiedBy>
  <cp:revision>2</cp:revision>
  <dcterms:created xsi:type="dcterms:W3CDTF">2021-12-09T21:35:00Z</dcterms:created>
  <dcterms:modified xsi:type="dcterms:W3CDTF">2021-12-10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csl.mendeley.com/styles/539587921/ieee</vt:lpwstr>
  </property>
  <property fmtid="{D5CDD505-2E9C-101B-9397-08002B2CF9AE}" pid="17" name="Mendeley Recent Style Name 7_1">
    <vt:lpwstr>IEEE - Matthew Nel</vt:lpwstr>
  </property>
  <property fmtid="{D5CDD505-2E9C-101B-9397-08002B2CF9AE}" pid="18" name="Mendeley Recent Style Id 8_1">
    <vt:lpwstr>http://www.zotero.org/styles/modern-humanities-research-association</vt:lpwstr>
  </property>
  <property fmtid="{D5CDD505-2E9C-101B-9397-08002B2CF9AE}" pid="19" name="Mendeley Recent Style Name 8_1">
    <vt:lpwstr>Modern Humanities Research Association 3rd edition (note with bibliography)</vt:lpwstr>
  </property>
  <property fmtid="{D5CDD505-2E9C-101B-9397-08002B2CF9AE}" pid="20" name="Mendeley Recent Style Id 9_1">
    <vt:lpwstr>http://www.zotero.org/styles/modern-language-association</vt:lpwstr>
  </property>
  <property fmtid="{D5CDD505-2E9C-101B-9397-08002B2CF9AE}" pid="21" name="Mendeley Recent Style Name 9_1">
    <vt:lpwstr>Modern Language Association 8th edition</vt:lpwstr>
  </property>
</Properties>
</file>